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6D63E" w14:textId="3606AE0C" w:rsidR="00C245A7" w:rsidRDefault="00064D8A" w:rsidP="0048604B">
      <w:pPr>
        <w:spacing w:after="0" w:line="360" w:lineRule="auto"/>
        <w:jc w:val="both"/>
        <w:rPr>
          <w:rFonts w:cs="Times New Roman"/>
          <w:color w:val="000000" w:themeColor="text1"/>
          <w:szCs w:val="24"/>
        </w:rPr>
      </w:pPr>
      <w:r>
        <w:rPr>
          <w:noProof/>
        </w:rPr>
        <mc:AlternateContent>
          <mc:Choice Requires="wpg">
            <w:drawing>
              <wp:anchor distT="0" distB="0" distL="114300" distR="114300" simplePos="0" relativeHeight="251524608" behindDoc="0" locked="0" layoutInCell="1" allowOverlap="1" wp14:anchorId="6C470E19" wp14:editId="45A1D778">
                <wp:simplePos x="0" y="0"/>
                <wp:positionH relativeFrom="column">
                  <wp:posOffset>-4476115</wp:posOffset>
                </wp:positionH>
                <wp:positionV relativeFrom="paragraph">
                  <wp:posOffset>-2516505</wp:posOffset>
                </wp:positionV>
                <wp:extent cx="14243050" cy="6838950"/>
                <wp:effectExtent l="0" t="0" r="6350" b="0"/>
                <wp:wrapNone/>
                <wp:docPr id="249" name="Group 249"/>
                <wp:cNvGraphicFramePr/>
                <a:graphic xmlns:a="http://schemas.openxmlformats.org/drawingml/2006/main">
                  <a:graphicData uri="http://schemas.microsoft.com/office/word/2010/wordprocessingGroup">
                    <wpg:wgp>
                      <wpg:cNvGrpSpPr/>
                      <wpg:grpSpPr>
                        <a:xfrm>
                          <a:off x="0" y="0"/>
                          <a:ext cx="14243050" cy="6838950"/>
                          <a:chOff x="0" y="0"/>
                          <a:chExt cx="14243159" cy="6839411"/>
                        </a:xfrm>
                      </wpg:grpSpPr>
                      <wps:wsp>
                        <wps:cNvPr id="250" name="Parallelogram 250"/>
                        <wps:cNvSpPr/>
                        <wps:spPr>
                          <a:xfrm>
                            <a:off x="0" y="1072055"/>
                            <a:ext cx="8303260" cy="5758180"/>
                          </a:xfrm>
                          <a:prstGeom prst="parallelogram">
                            <a:avLst>
                              <a:gd name="adj" fmla="val 42819"/>
                            </a:avLst>
                          </a:prstGeom>
                          <a:solidFill>
                            <a:schemeClr val="accent2"/>
                          </a:solidFill>
                          <a:ln>
                            <a:noFill/>
                          </a:ln>
                        </wps:spPr>
                        <wps:txbx>
                          <w:txbxContent>
                            <w:p w14:paraId="1AD50E4E" w14:textId="77777777" w:rsidR="00920B7D" w:rsidRDefault="00920B7D" w:rsidP="00EB139A">
                              <w:pPr>
                                <w:spacing w:after="0" w:line="240" w:lineRule="auto"/>
                                <w:textDirection w:val="btLr"/>
                              </w:pPr>
                            </w:p>
                          </w:txbxContent>
                        </wps:txbx>
                        <wps:bodyPr spcFirstLastPara="1" wrap="square" lIns="91425" tIns="91425" rIns="91425" bIns="91425" anchor="ctr" anchorCtr="0">
                          <a:noAutofit/>
                        </wps:bodyPr>
                      </wps:wsp>
                      <wps:wsp>
                        <wps:cNvPr id="251" name="Parallelogram 251"/>
                        <wps:cNvSpPr/>
                        <wps:spPr>
                          <a:xfrm>
                            <a:off x="882869" y="0"/>
                            <a:ext cx="7882255" cy="5748655"/>
                          </a:xfrm>
                          <a:prstGeom prst="parallelogram">
                            <a:avLst>
                              <a:gd name="adj" fmla="val 42819"/>
                            </a:avLst>
                          </a:prstGeom>
                          <a:solidFill>
                            <a:schemeClr val="accent2"/>
                          </a:solidFill>
                          <a:ln>
                            <a:noFill/>
                          </a:ln>
                        </wps:spPr>
                        <wps:txbx>
                          <w:txbxContent>
                            <w:p w14:paraId="7A928041" w14:textId="77777777" w:rsidR="00920B7D" w:rsidRDefault="00920B7D" w:rsidP="00EB139A">
                              <w:pPr>
                                <w:spacing w:after="0" w:line="240" w:lineRule="auto"/>
                                <w:textDirection w:val="btLr"/>
                              </w:pPr>
                            </w:p>
                          </w:txbxContent>
                        </wps:txbx>
                        <wps:bodyPr spcFirstLastPara="1" wrap="square" lIns="91425" tIns="91425" rIns="91425" bIns="91425" anchor="ctr" anchorCtr="0">
                          <a:noAutofit/>
                        </wps:bodyPr>
                      </wps:wsp>
                      <wps:wsp>
                        <wps:cNvPr id="252" name="Parallelogram 252"/>
                        <wps:cNvSpPr/>
                        <wps:spPr>
                          <a:xfrm>
                            <a:off x="5927834" y="3468414"/>
                            <a:ext cx="8315325" cy="3370997"/>
                          </a:xfrm>
                          <a:prstGeom prst="parallelogram">
                            <a:avLst>
                              <a:gd name="adj" fmla="val 43264"/>
                            </a:avLst>
                          </a:prstGeom>
                          <a:blipFill>
                            <a:blip r:embed="rId9">
                              <a:extLst>
                                <a:ext uri="{BEBA8EAE-BF5A-486C-A8C5-ECC9F3942E4B}">
                                  <a14:imgProps xmlns:a14="http://schemas.microsoft.com/office/drawing/2010/main">
                                    <a14:imgLayer r:embed="rId10">
                                      <a14:imgEffect>
                                        <a14:artisticCrisscrossEtching/>
                                      </a14:imgEffect>
                                    </a14:imgLayer>
                                  </a14:imgProps>
                                </a:ext>
                                <a:ext uri="{28A0092B-C50C-407E-A947-70E740481C1C}">
                                  <a14:useLocalDpi xmlns:a14="http://schemas.microsoft.com/office/drawing/2010/main" val="0"/>
                                </a:ext>
                              </a:extLst>
                            </a:blip>
                            <a:stretch>
                              <a:fillRect/>
                            </a:stretch>
                          </a:blipFill>
                          <a:ln>
                            <a:noFill/>
                          </a:ln>
                        </wps:spPr>
                        <wps:txbx>
                          <w:txbxContent>
                            <w:p w14:paraId="614F271C" w14:textId="77777777" w:rsidR="00920B7D" w:rsidRDefault="00920B7D" w:rsidP="00EB139A">
                              <w:pPr>
                                <w:spacing w:after="0" w:line="240" w:lineRule="auto"/>
                                <w:textDirection w:val="btLr"/>
                              </w:pPr>
                              <w:bookmarkStart w:id="0" w:name="_Hlk63795391"/>
                              <w:bookmarkStart w:id="1" w:name="_Hlk63795392"/>
                              <w:bookmarkEnd w:id="0"/>
                              <w:bookmarkEnd w:id="1"/>
                            </w:p>
                          </w:txbxContent>
                        </wps:txbx>
                        <wps:bodyPr spcFirstLastPara="1" wrap="square" lIns="91425" tIns="91425" rIns="91425" bIns="91425" anchor="ctr" anchorCtr="0">
                          <a:noAutofit/>
                        </wps:bodyPr>
                      </wps:wsp>
                    </wpg:wgp>
                  </a:graphicData>
                </a:graphic>
              </wp:anchor>
            </w:drawing>
          </mc:Choice>
          <mc:Fallback>
            <w:pict>
              <v:group w14:anchorId="6C470E19" id="Group 249" o:spid="_x0000_s1026" style="position:absolute;left:0;text-align:left;margin-left:-352.45pt;margin-top:-198.15pt;width:1121.5pt;height:538.5pt;z-index:251524608" coordsize="142431,68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0" o:spid="_x0000_s1027" type="#_x0000_t7" style="position:absolute;top:10720;width:83032;height:57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" adj="6414" fillcolor="#ed7d31 [3205]" stroked="f">
                  <v:textbox inset="2.53958mm,2.53958mm,2.53958mm,2.53958mm">
                    <w:txbxContent>
                      <w:p w14:paraId="1AD50E4E" w14:textId="77777777" w:rsidR="00920B7D" w:rsidRDefault="00920B7D" w:rsidP="00EB139A">
                        <w:pPr>
                          <w:spacing w:after="0" w:line="240" w:lineRule="auto"/>
                          <w:textDirection w:val="btLr"/>
                        </w:pPr>
                      </w:p>
                    </w:txbxContent>
                  </v:textbox>
                </v:shape>
                <v:shape id="Parallelogram 251" o:spid="_x0000_s1028" type="#_x0000_t7" style="position:absolute;left:8828;width:78823;height:57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" adj="6745" fillcolor="#ed7d31 [3205]" stroked="f">
                  <v:textbox inset="2.53958mm,2.53958mm,2.53958mm,2.53958mm">
                    <w:txbxContent>
                      <w:p w14:paraId="7A928041" w14:textId="77777777" w:rsidR="00920B7D" w:rsidRDefault="00920B7D" w:rsidP="00EB139A">
                        <w:pPr>
                          <w:spacing w:after="0" w:line="240" w:lineRule="auto"/>
                          <w:textDirection w:val="btLr"/>
                        </w:pPr>
                      </w:p>
                    </w:txbxContent>
                  </v:textbox>
                </v:shape>
                <v:shape id="Parallelogram 252" o:spid="_x0000_s1029" type="#_x0000_t7" style="position:absolute;left:59278;top:34684;width:83153;height:337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" adj="3788" stroked="f">
                  <v:fill r:id="rId11" o:title="" recolor="t" rotate="t" type="frame"/>
                  <v:textbox inset="2.53958mm,2.53958mm,2.53958mm,2.53958mm">
                    <w:txbxContent>
                      <w:p w14:paraId="614F271C" w14:textId="77777777" w:rsidR="00920B7D" w:rsidRDefault="00920B7D" w:rsidP="00EB139A">
                        <w:pPr>
                          <w:spacing w:after="0" w:line="240" w:lineRule="auto"/>
                          <w:textDirection w:val="btLr"/>
                        </w:pPr>
                        <w:bookmarkStart w:id="2" w:name="_Hlk63795391"/>
                        <w:bookmarkStart w:id="3" w:name="_Hlk63795392"/>
                        <w:bookmarkEnd w:id="2"/>
                        <w:bookmarkEnd w:id="3"/>
                      </w:p>
                    </w:txbxContent>
                  </v:textbox>
                </v:shape>
              </v:group>
            </w:pict>
          </mc:Fallback>
        </mc:AlternateContent>
      </w:r>
      <w:r w:rsidR="007325DE" w:rsidRPr="0070186F">
        <w:rPr>
          <w:noProof/>
        </w:rPr>
        <mc:AlternateContent>
          <mc:Choice Requires="wps">
            <w:drawing>
              <wp:anchor distT="0" distB="0" distL="114300" distR="114300" simplePos="0" relativeHeight="251531776" behindDoc="0" locked="0" layoutInCell="1" hidden="0" allowOverlap="1" wp14:anchorId="3EB8DE4D" wp14:editId="422D1EBD">
                <wp:simplePos x="0" y="0"/>
                <wp:positionH relativeFrom="column">
                  <wp:posOffset>3736340</wp:posOffset>
                </wp:positionH>
                <wp:positionV relativeFrom="paragraph">
                  <wp:posOffset>-795458</wp:posOffset>
                </wp:positionV>
                <wp:extent cx="2952750" cy="788035"/>
                <wp:effectExtent l="0" t="0" r="0" b="0"/>
                <wp:wrapNone/>
                <wp:docPr id="183" name="Rectangle 183" title="2019"/>
                <wp:cNvGraphicFramePr/>
                <a:graphic xmlns:a="http://schemas.openxmlformats.org/drawingml/2006/main">
                  <a:graphicData uri="http://schemas.microsoft.com/office/word/2010/wordprocessingShape">
                    <wps:wsp>
                      <wps:cNvSpPr/>
                      <wps:spPr>
                        <a:xfrm>
                          <a:off x="0" y="0"/>
                          <a:ext cx="2952750" cy="788035"/>
                        </a:xfrm>
                        <a:prstGeom prst="rect">
                          <a:avLst/>
                        </a:prstGeom>
                        <a:noFill/>
                        <a:ln>
                          <a:noFill/>
                        </a:ln>
                      </wps:spPr>
                      <wps:txbx>
                        <w:txbxContent>
                          <w:p w14:paraId="54533F4D" w14:textId="1D72F2A2" w:rsidR="00920B7D" w:rsidRPr="00D61B9A" w:rsidRDefault="00920B7D" w:rsidP="009D3B9A">
                            <w:pPr>
                              <w:spacing w:line="258" w:lineRule="auto"/>
                              <w:textDirection w:val="btLr"/>
                              <w:rPr>
                                <w:sz w:val="14"/>
                              </w:rPr>
                            </w:pPr>
                            <w:r w:rsidRPr="00D61B9A">
                              <w:rPr>
                                <w:color w:val="009999"/>
                                <w:sz w:val="96"/>
                              </w:rPr>
                              <w:t>20</w:t>
                            </w:r>
                            <w:r>
                              <w:rPr>
                                <w:color w:val="009999"/>
                                <w:sz w:val="96"/>
                              </w:rPr>
                              <w:t>18-20</w:t>
                            </w:r>
                            <w:r w:rsidR="00807400">
                              <w:rPr>
                                <w:color w:val="009999"/>
                                <w:sz w:val="96"/>
                              </w:rPr>
                              <w:t>20</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EB8DE4D" id="Rectangle 183" o:spid="_x0000_s1030" alt="Title: 2019" style="position:absolute;left:0;text-align:left;margin-left:294.2pt;margin-top:-62.65pt;width:232.5pt;height:62.05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" filled="f" stroked="f">
                <v:textbox inset="2.53958mm,1.2694mm,2.53958mm,1.2694mm">
                  <w:txbxContent>
                    <w:p w14:paraId="54533F4D" w14:textId="1D72F2A2" w:rsidR="00920B7D" w:rsidRPr="00D61B9A" w:rsidRDefault="00920B7D" w:rsidP="009D3B9A">
                      <w:pPr>
                        <w:spacing w:line="258" w:lineRule="auto"/>
                        <w:textDirection w:val="btLr"/>
                        <w:rPr>
                          <w:sz w:val="14"/>
                        </w:rPr>
                      </w:pPr>
                      <w:r w:rsidRPr="00D61B9A">
                        <w:rPr>
                          <w:color w:val="009999"/>
                          <w:sz w:val="96"/>
                        </w:rPr>
                        <w:t>20</w:t>
                      </w:r>
                      <w:r>
                        <w:rPr>
                          <w:color w:val="009999"/>
                          <w:sz w:val="96"/>
                        </w:rPr>
                        <w:t>18-20</w:t>
                      </w:r>
                      <w:r w:rsidR="00807400">
                        <w:rPr>
                          <w:color w:val="009999"/>
                          <w:sz w:val="96"/>
                        </w:rPr>
                        <w:t>20</w:t>
                      </w:r>
                    </w:p>
                  </w:txbxContent>
                </v:textbox>
              </v:rect>
            </w:pict>
          </mc:Fallback>
        </mc:AlternateContent>
      </w:r>
      <w:r w:rsidR="007325DE" w:rsidRPr="00D61B9A">
        <w:rPr>
          <w:noProof/>
        </w:rPr>
        <mc:AlternateContent>
          <mc:Choice Requires="wps">
            <w:drawing>
              <wp:anchor distT="0" distB="0" distL="114300" distR="114300" simplePos="0" relativeHeight="251543040" behindDoc="0" locked="0" layoutInCell="1" hidden="0" allowOverlap="1" wp14:anchorId="64803441" wp14:editId="394FC5A5">
                <wp:simplePos x="0" y="0"/>
                <wp:positionH relativeFrom="margin">
                  <wp:posOffset>3483610</wp:posOffset>
                </wp:positionH>
                <wp:positionV relativeFrom="paragraph">
                  <wp:posOffset>67113</wp:posOffset>
                </wp:positionV>
                <wp:extent cx="3166110" cy="1009650"/>
                <wp:effectExtent l="0" t="0" r="0" b="0"/>
                <wp:wrapNone/>
                <wp:docPr id="185" name="Rectangle 185"/>
                <wp:cNvGraphicFramePr/>
                <a:graphic xmlns:a="http://schemas.openxmlformats.org/drawingml/2006/main">
                  <a:graphicData uri="http://schemas.microsoft.com/office/word/2010/wordprocessingShape">
                    <wps:wsp>
                      <wps:cNvSpPr/>
                      <wps:spPr>
                        <a:xfrm>
                          <a:off x="0" y="0"/>
                          <a:ext cx="3166110" cy="1009650"/>
                        </a:xfrm>
                        <a:prstGeom prst="rect">
                          <a:avLst/>
                        </a:prstGeom>
                        <a:noFill/>
                        <a:ln>
                          <a:noFill/>
                        </a:ln>
                      </wps:spPr>
                      <wps:txbx>
                        <w:txbxContent>
                          <w:p w14:paraId="65AC4902" w14:textId="77777777" w:rsidR="00920B7D" w:rsidRPr="00D45EFB" w:rsidRDefault="00920B7D" w:rsidP="00CA2FFE">
                            <w:pPr>
                              <w:spacing w:line="258" w:lineRule="auto"/>
                              <w:jc w:val="center"/>
                              <w:textDirection w:val="btLr"/>
                              <w:rPr>
                                <w:rFonts w:ascii="Abadi" w:hAnsi="Abadi"/>
                                <w:sz w:val="52"/>
                                <w:szCs w:val="52"/>
                              </w:rPr>
                            </w:pPr>
                            <w:r w:rsidRPr="00D45EFB">
                              <w:rPr>
                                <w:rFonts w:ascii="Abadi" w:hAnsi="Abadi"/>
                                <w:sz w:val="52"/>
                                <w:szCs w:val="20"/>
                              </w:rPr>
                              <w:t>HEC-PBAIRP Funded Projec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4803441" id="Rectangle 185" o:spid="_x0000_s1031" style="position:absolute;left:0;text-align:left;margin-left:274.3pt;margin-top:5.3pt;width:249.3pt;height:79.5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" filled="f" stroked="f">
                <v:textbox inset="2.53958mm,1.2694mm,2.53958mm,1.2694mm">
                  <w:txbxContent>
                    <w:p w14:paraId="65AC4902" w14:textId="77777777" w:rsidR="00920B7D" w:rsidRPr="00D45EFB" w:rsidRDefault="00920B7D" w:rsidP="00CA2FFE">
                      <w:pPr>
                        <w:spacing w:line="258" w:lineRule="auto"/>
                        <w:jc w:val="center"/>
                        <w:textDirection w:val="btLr"/>
                        <w:rPr>
                          <w:rFonts w:ascii="Abadi" w:hAnsi="Abadi"/>
                          <w:sz w:val="52"/>
                          <w:szCs w:val="52"/>
                        </w:rPr>
                      </w:pPr>
                      <w:r w:rsidRPr="00D45EFB">
                        <w:rPr>
                          <w:rFonts w:ascii="Abadi" w:hAnsi="Abadi"/>
                          <w:sz w:val="52"/>
                          <w:szCs w:val="20"/>
                        </w:rPr>
                        <w:t>HEC-PBAIRP Funded Project</w:t>
                      </w:r>
                    </w:p>
                  </w:txbxContent>
                </v:textbox>
                <w10:wrap anchorx="margin"/>
              </v:rect>
            </w:pict>
          </mc:Fallback>
        </mc:AlternateContent>
      </w:r>
      <w:r w:rsidR="008E77AF">
        <w:rPr>
          <w:noProof/>
        </w:rPr>
        <mc:AlternateContent>
          <mc:Choice Requires="wps">
            <w:drawing>
              <wp:anchor distT="0" distB="0" distL="114300" distR="114300" simplePos="0" relativeHeight="251581952" behindDoc="0" locked="0" layoutInCell="1" hidden="0" allowOverlap="1" wp14:anchorId="17D2C70D" wp14:editId="4DFF8B4F">
                <wp:simplePos x="0" y="0"/>
                <wp:positionH relativeFrom="margin">
                  <wp:align>left</wp:align>
                </wp:positionH>
                <wp:positionV relativeFrom="paragraph">
                  <wp:posOffset>-916568</wp:posOffset>
                </wp:positionV>
                <wp:extent cx="70485" cy="10176510"/>
                <wp:effectExtent l="0" t="0" r="5715" b="0"/>
                <wp:wrapNone/>
                <wp:docPr id="247" name="Rectangle 247"/>
                <wp:cNvGraphicFramePr/>
                <a:graphic xmlns:a="http://schemas.openxmlformats.org/drawingml/2006/main">
                  <a:graphicData uri="http://schemas.microsoft.com/office/word/2010/wordprocessingShape">
                    <wps:wsp>
                      <wps:cNvSpPr/>
                      <wps:spPr>
                        <a:xfrm>
                          <a:off x="0" y="0"/>
                          <a:ext cx="70485" cy="10176510"/>
                        </a:xfrm>
                        <a:prstGeom prst="rect">
                          <a:avLst/>
                        </a:prstGeom>
                        <a:solidFill>
                          <a:schemeClr val="dk1">
                            <a:alpha val="22745"/>
                          </a:schemeClr>
                        </a:solidFill>
                        <a:ln>
                          <a:noFill/>
                        </a:ln>
                      </wps:spPr>
                      <wps:txbx>
                        <w:txbxContent>
                          <w:p w14:paraId="73497075" w14:textId="77777777" w:rsidR="00920B7D" w:rsidRDefault="00920B7D" w:rsidP="00AC32D3">
                            <w:pPr>
                              <w:spacing w:after="0" w:line="240" w:lineRule="auto"/>
                              <w:textDirection w:val="btLr"/>
                            </w:pPr>
                          </w:p>
                          <w:p w14:paraId="636C3C00" w14:textId="77777777" w:rsidR="00920B7D" w:rsidRDefault="00920B7D" w:rsidP="00AC32D3">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7D2C70D" id="Rectangle 247" o:spid="_x0000_s1032" style="position:absolute;left:0;text-align:left;margin-left:0;margin-top:-72.15pt;width:5.55pt;height:801.3pt;z-index:2515819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" fillcolor="black [3200]" stroked="f">
                <v:fill opacity="14906f"/>
                <v:textbox inset="2.53958mm,2.53958mm,2.53958mm,2.53958mm">
                  <w:txbxContent>
                    <w:p w14:paraId="73497075" w14:textId="77777777" w:rsidR="00920B7D" w:rsidRDefault="00920B7D" w:rsidP="00AC32D3">
                      <w:pPr>
                        <w:spacing w:after="0" w:line="240" w:lineRule="auto"/>
                        <w:textDirection w:val="btLr"/>
                      </w:pPr>
                    </w:p>
                    <w:p w14:paraId="636C3C00" w14:textId="77777777" w:rsidR="00920B7D" w:rsidRDefault="00920B7D" w:rsidP="00AC32D3">
                      <w:pPr>
                        <w:spacing w:after="0" w:line="240" w:lineRule="auto"/>
                        <w:textDirection w:val="btLr"/>
                      </w:pPr>
                    </w:p>
                  </w:txbxContent>
                </v:textbox>
                <w10:wrap anchorx="margin"/>
              </v:rect>
            </w:pict>
          </mc:Fallback>
        </mc:AlternateContent>
      </w:r>
      <w:r w:rsidR="006F7C0D" w:rsidRPr="00D61B9A">
        <w:rPr>
          <w:noProof/>
        </w:rPr>
        <mc:AlternateContent>
          <mc:Choice Requires="wps">
            <w:drawing>
              <wp:anchor distT="0" distB="0" distL="114300" distR="114300" simplePos="0" relativeHeight="251564544" behindDoc="0" locked="0" layoutInCell="1" hidden="0" allowOverlap="1" wp14:anchorId="41A04CF3" wp14:editId="7CBCCAD2">
                <wp:simplePos x="0" y="0"/>
                <wp:positionH relativeFrom="margin">
                  <wp:posOffset>-567558</wp:posOffset>
                </wp:positionH>
                <wp:positionV relativeFrom="paragraph">
                  <wp:posOffset>-654685</wp:posOffset>
                </wp:positionV>
                <wp:extent cx="3956685" cy="654685"/>
                <wp:effectExtent l="0" t="0" r="0" b="0"/>
                <wp:wrapNone/>
                <wp:docPr id="201" name="Rectangle 201"/>
                <wp:cNvGraphicFramePr/>
                <a:graphic xmlns:a="http://schemas.openxmlformats.org/drawingml/2006/main">
                  <a:graphicData uri="http://schemas.microsoft.com/office/word/2010/wordprocessingShape">
                    <wps:wsp>
                      <wps:cNvSpPr/>
                      <wps:spPr>
                        <a:xfrm>
                          <a:off x="0" y="0"/>
                          <a:ext cx="3956685" cy="654685"/>
                        </a:xfrm>
                        <a:prstGeom prst="rect">
                          <a:avLst/>
                        </a:prstGeom>
                        <a:noFill/>
                        <a:ln>
                          <a:noFill/>
                        </a:ln>
                      </wps:spPr>
                      <wps:txbx>
                        <w:txbxContent>
                          <w:p w14:paraId="4E5ABC5F" w14:textId="77777777" w:rsidR="00920B7D" w:rsidRPr="00563E17" w:rsidRDefault="00920B7D" w:rsidP="006F7C0D">
                            <w:pPr>
                              <w:spacing w:line="258" w:lineRule="auto"/>
                              <w:jc w:val="center"/>
                              <w:textDirection w:val="btLr"/>
                              <w:rPr>
                                <w:rFonts w:ascii="Abadi" w:hAnsi="Abadi"/>
                                <w:color w:val="FFFFFF" w:themeColor="background1"/>
                                <w:sz w:val="72"/>
                                <w:szCs w:val="24"/>
                              </w:rPr>
                            </w:pPr>
                            <w:r w:rsidRPr="00563E17">
                              <w:rPr>
                                <w:rFonts w:ascii="Abadi" w:hAnsi="Abadi"/>
                                <w:color w:val="FFFFFF" w:themeColor="background1"/>
                                <w:sz w:val="72"/>
                                <w:szCs w:val="24"/>
                              </w:rPr>
                              <w:t>Final Report</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1A04CF3" id="Rectangle 201" o:spid="_x0000_s1033" style="position:absolute;left:0;text-align:left;margin-left:-44.7pt;margin-top:-51.55pt;width:311.55pt;height:51.55pt;z-index:2515645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" filled="f" stroked="f">
                <v:textbox inset="2.53958mm,1.2694mm,2.53958mm,1.2694mm">
                  <w:txbxContent>
                    <w:p w14:paraId="4E5ABC5F" w14:textId="77777777" w:rsidR="00920B7D" w:rsidRPr="00563E17" w:rsidRDefault="00920B7D" w:rsidP="006F7C0D">
                      <w:pPr>
                        <w:spacing w:line="258" w:lineRule="auto"/>
                        <w:jc w:val="center"/>
                        <w:textDirection w:val="btLr"/>
                        <w:rPr>
                          <w:rFonts w:ascii="Abadi" w:hAnsi="Abadi"/>
                          <w:color w:val="FFFFFF" w:themeColor="background1"/>
                          <w:sz w:val="72"/>
                          <w:szCs w:val="24"/>
                        </w:rPr>
                      </w:pPr>
                      <w:r w:rsidRPr="00563E17">
                        <w:rPr>
                          <w:rFonts w:ascii="Abadi" w:hAnsi="Abadi"/>
                          <w:color w:val="FFFFFF" w:themeColor="background1"/>
                          <w:sz w:val="72"/>
                          <w:szCs w:val="24"/>
                        </w:rPr>
                        <w:t>Final Report</w:t>
                      </w:r>
                    </w:p>
                  </w:txbxContent>
                </v:textbox>
                <w10:wrap anchorx="margin"/>
              </v:rect>
            </w:pict>
          </mc:Fallback>
        </mc:AlternateContent>
      </w:r>
    </w:p>
    <w:sdt>
      <w:sdtPr>
        <w:rPr>
          <w:rFonts w:cs="Times New Roman"/>
          <w:color w:val="000000" w:themeColor="text1"/>
          <w:szCs w:val="24"/>
        </w:rPr>
        <w:id w:val="-1101100661"/>
        <w:docPartObj>
          <w:docPartGallery w:val="Cover Pages"/>
          <w:docPartUnique/>
        </w:docPartObj>
      </w:sdtPr>
      <w:sdtEndPr/>
      <w:sdtContent>
        <w:p w14:paraId="7DA87BDC" w14:textId="080089DE" w:rsidR="00EF6251" w:rsidRPr="00E53176" w:rsidRDefault="002D0391" w:rsidP="0048604B">
          <w:pPr>
            <w:spacing w:after="0" w:line="360" w:lineRule="auto"/>
            <w:jc w:val="both"/>
            <w:rPr>
              <w:rFonts w:cs="Times New Roman"/>
              <w:color w:val="000000" w:themeColor="text1"/>
              <w:szCs w:val="24"/>
            </w:rPr>
          </w:pPr>
          <w:r>
            <w:rPr>
              <w:noProof/>
            </w:rPr>
            <mc:AlternateContent>
              <mc:Choice Requires="wps">
                <w:drawing>
                  <wp:anchor distT="0" distB="0" distL="114300" distR="114300" simplePos="0" relativeHeight="251570688" behindDoc="0" locked="0" layoutInCell="1" hidden="0" allowOverlap="1" wp14:anchorId="17CA41B0" wp14:editId="523BFFE7">
                    <wp:simplePos x="0" y="0"/>
                    <wp:positionH relativeFrom="margin">
                      <wp:align>left</wp:align>
                    </wp:positionH>
                    <wp:positionV relativeFrom="paragraph">
                      <wp:posOffset>25772</wp:posOffset>
                    </wp:positionV>
                    <wp:extent cx="2456180" cy="3766185"/>
                    <wp:effectExtent l="0" t="0" r="0" b="5715"/>
                    <wp:wrapNone/>
                    <wp:docPr id="205" name="Rectangle 205"/>
                    <wp:cNvGraphicFramePr/>
                    <a:graphic xmlns:a="http://schemas.openxmlformats.org/drawingml/2006/main">
                      <a:graphicData uri="http://schemas.microsoft.com/office/word/2010/wordprocessingShape">
                        <wps:wsp>
                          <wps:cNvSpPr/>
                          <wps:spPr>
                            <a:xfrm>
                              <a:off x="0" y="0"/>
                              <a:ext cx="2456180" cy="3766185"/>
                            </a:xfrm>
                            <a:prstGeom prst="rect">
                              <a:avLst/>
                            </a:prstGeom>
                            <a:noFill/>
                            <a:ln>
                              <a:noFill/>
                            </a:ln>
                          </wps:spPr>
                          <wps:txbx>
                            <w:txbxContent>
                              <w:p w14:paraId="11B987FC" w14:textId="77777777" w:rsidR="00920B7D" w:rsidRPr="00563E17" w:rsidRDefault="00920B7D" w:rsidP="002D0391">
                                <w:pPr>
                                  <w:spacing w:after="0" w:line="240" w:lineRule="auto"/>
                                  <w:textDirection w:val="btLr"/>
                                  <w:rPr>
                                    <w:rFonts w:ascii="Abadi" w:hAnsi="Abadi"/>
                                    <w:color w:val="FFFFFF" w:themeColor="background1"/>
                                    <w:sz w:val="32"/>
                                  </w:rPr>
                                </w:pPr>
                                <w:r w:rsidRPr="00563E17">
                                  <w:rPr>
                                    <w:rFonts w:ascii="Abadi" w:hAnsi="Abadi"/>
                                    <w:color w:val="FFFFFF" w:themeColor="background1"/>
                                    <w:sz w:val="56"/>
                                  </w:rPr>
                                  <w:t>Exploring the Spatial Extent, Causes, Composition and Intensity of Winter Smog Over Plains of Punjab</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7CA41B0" id="Rectangle 205" o:spid="_x0000_s1034" style="position:absolute;left:0;text-align:left;margin-left:0;margin-top:2.05pt;width:193.4pt;height:296.55pt;z-index:251570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" filled="f" stroked="f">
                    <v:textbox inset="2.53958mm,1.2694mm,2.53958mm,1.2694mm">
                      <w:txbxContent>
                        <w:p w14:paraId="11B987FC" w14:textId="77777777" w:rsidR="00920B7D" w:rsidRPr="00563E17" w:rsidRDefault="00920B7D" w:rsidP="002D0391">
                          <w:pPr>
                            <w:spacing w:after="0" w:line="240" w:lineRule="auto"/>
                            <w:textDirection w:val="btLr"/>
                            <w:rPr>
                              <w:rFonts w:ascii="Abadi" w:hAnsi="Abadi"/>
                              <w:color w:val="FFFFFF" w:themeColor="background1"/>
                              <w:sz w:val="32"/>
                            </w:rPr>
                          </w:pPr>
                          <w:r w:rsidRPr="00563E17">
                            <w:rPr>
                              <w:rFonts w:ascii="Abadi" w:hAnsi="Abadi"/>
                              <w:color w:val="FFFFFF" w:themeColor="background1"/>
                              <w:sz w:val="56"/>
                            </w:rPr>
                            <w:t>Exploring the Spatial Extent, Causes, Composition and Intensity of Winter Smog Over Plains of Punjab</w:t>
                          </w:r>
                        </w:p>
                      </w:txbxContent>
                    </v:textbox>
                    <w10:wrap anchorx="margin"/>
                  </v:rect>
                </w:pict>
              </mc:Fallback>
            </mc:AlternateContent>
          </w:r>
        </w:p>
        <w:p w14:paraId="43A49A89" w14:textId="20A82386" w:rsidR="00F455EE" w:rsidRPr="00E53176" w:rsidRDefault="00F455EE" w:rsidP="0048604B">
          <w:pPr>
            <w:spacing w:after="0" w:line="360" w:lineRule="auto"/>
            <w:jc w:val="both"/>
            <w:rPr>
              <w:rFonts w:cs="Times New Roman"/>
              <w:color w:val="000000" w:themeColor="text1"/>
              <w:szCs w:val="24"/>
            </w:rPr>
          </w:pPr>
        </w:p>
        <w:p w14:paraId="1CC95E1A" w14:textId="48DD7CC8" w:rsidR="00EF6251" w:rsidRPr="00E53176" w:rsidRDefault="00B85B18" w:rsidP="0048604B">
          <w:pPr>
            <w:spacing w:after="0" w:line="360" w:lineRule="auto"/>
            <w:jc w:val="both"/>
            <w:rPr>
              <w:rFonts w:cs="Times New Roman"/>
              <w:color w:val="000000" w:themeColor="text1"/>
              <w:szCs w:val="24"/>
            </w:rPr>
          </w:pPr>
          <w:r w:rsidRPr="00E53176">
            <w:rPr>
              <w:rFonts w:cs="Times New Roman"/>
              <w:color w:val="000000" w:themeColor="text1"/>
              <w:szCs w:val="24"/>
            </w:rPr>
            <w:t xml:space="preserve"> </w:t>
          </w:r>
          <w:r w:rsidR="00F455EE" w:rsidRPr="00E53176">
            <w:rPr>
              <w:rFonts w:cs="Times New Roman"/>
              <w:color w:val="000000" w:themeColor="text1"/>
              <w:szCs w:val="24"/>
            </w:rPr>
            <w:t xml:space="preserve">                                                </w:t>
          </w:r>
          <w:r w:rsidRPr="00E53176">
            <w:rPr>
              <w:rFonts w:cs="Times New Roman"/>
              <w:color w:val="000000" w:themeColor="text1"/>
              <w:szCs w:val="24"/>
            </w:rPr>
            <w:t xml:space="preserve">                         </w:t>
          </w:r>
          <w:r w:rsidR="00F455EE" w:rsidRPr="00E53176">
            <w:rPr>
              <w:rFonts w:cs="Times New Roman"/>
              <w:color w:val="000000" w:themeColor="text1"/>
              <w:szCs w:val="24"/>
            </w:rPr>
            <w:t xml:space="preserve">                      </w:t>
          </w:r>
        </w:p>
        <w:p w14:paraId="742BC73C" w14:textId="21E167FE" w:rsidR="00EF6251" w:rsidRPr="00E53176" w:rsidRDefault="00087523" w:rsidP="0048604B">
          <w:pPr>
            <w:tabs>
              <w:tab w:val="center" w:pos="4680"/>
              <w:tab w:val="left" w:pos="5130"/>
            </w:tabs>
            <w:spacing w:after="0" w:line="360" w:lineRule="auto"/>
            <w:jc w:val="both"/>
            <w:rPr>
              <w:rFonts w:cs="Times New Roman"/>
              <w:color w:val="000000" w:themeColor="text1"/>
              <w:szCs w:val="24"/>
            </w:rPr>
          </w:pPr>
          <w:r>
            <w:rPr>
              <w:rFonts w:cs="Times New Roman"/>
              <w:color w:val="000000" w:themeColor="text1"/>
              <w:szCs w:val="24"/>
            </w:rPr>
            <w:tab/>
          </w:r>
          <w:r>
            <w:rPr>
              <w:rFonts w:cs="Times New Roman"/>
              <w:color w:val="000000" w:themeColor="text1"/>
              <w:szCs w:val="24"/>
            </w:rPr>
            <w:tab/>
          </w:r>
        </w:p>
        <w:p w14:paraId="4E87470D" w14:textId="795086B1" w:rsidR="00501FCB" w:rsidRPr="00E53176" w:rsidRDefault="00A63692" w:rsidP="0048604B">
          <w:pPr>
            <w:spacing w:after="0" w:line="360" w:lineRule="auto"/>
            <w:jc w:val="both"/>
            <w:rPr>
              <w:rFonts w:cs="Times New Roman"/>
              <w:color w:val="000000" w:themeColor="text1"/>
              <w:szCs w:val="24"/>
            </w:rPr>
          </w:pPr>
          <w:r>
            <w:rPr>
              <w:noProof/>
            </w:rPr>
            <mc:AlternateContent>
              <mc:Choice Requires="wpg">
                <w:drawing>
                  <wp:anchor distT="0" distB="0" distL="114300" distR="114300" simplePos="0" relativeHeight="251589120" behindDoc="0" locked="0" layoutInCell="1" allowOverlap="1" wp14:anchorId="72DA51DF" wp14:editId="5E829A55">
                    <wp:simplePos x="0" y="0"/>
                    <wp:positionH relativeFrom="page">
                      <wp:align>right</wp:align>
                    </wp:positionH>
                    <wp:positionV relativeFrom="paragraph">
                      <wp:posOffset>3032836</wp:posOffset>
                    </wp:positionV>
                    <wp:extent cx="8614675" cy="4202364"/>
                    <wp:effectExtent l="95250" t="57150" r="0" b="8255"/>
                    <wp:wrapNone/>
                    <wp:docPr id="207" name="Group 207"/>
                    <wp:cNvGraphicFramePr/>
                    <a:graphic xmlns:a="http://schemas.openxmlformats.org/drawingml/2006/main">
                      <a:graphicData uri="http://schemas.microsoft.com/office/word/2010/wordprocessingGroup">
                        <wpg:wgp>
                          <wpg:cNvGrpSpPr/>
                          <wpg:grpSpPr>
                            <a:xfrm>
                              <a:off x="0" y="0"/>
                              <a:ext cx="8614675" cy="4202364"/>
                              <a:chOff x="0" y="0"/>
                              <a:chExt cx="8614675" cy="4202085"/>
                            </a:xfrm>
                          </wpg:grpSpPr>
                          <wpg:grpSp>
                            <wpg:cNvPr id="208" name="Group 208"/>
                            <wpg:cNvGrpSpPr/>
                            <wpg:grpSpPr>
                              <a:xfrm>
                                <a:off x="0" y="0"/>
                                <a:ext cx="8614675" cy="4202085"/>
                                <a:chOff x="0" y="0"/>
                                <a:chExt cx="8614675" cy="4202085"/>
                              </a:xfrm>
                            </wpg:grpSpPr>
                            <wps:wsp>
                              <wps:cNvPr id="209" name="Rectangle 209"/>
                              <wps:cNvSpPr/>
                              <wps:spPr>
                                <a:xfrm>
                                  <a:off x="2334039" y="2057975"/>
                                  <a:ext cx="4704936" cy="2144110"/>
                                </a:xfrm>
                                <a:prstGeom prst="rect">
                                  <a:avLst/>
                                </a:prstGeom>
                                <a:solidFill>
                                  <a:schemeClr val="lt1"/>
                                </a:solidFill>
                                <a:ln>
                                  <a:noFill/>
                                </a:ln>
                              </wps:spPr>
                              <wps:txbx>
                                <w:txbxContent>
                                  <w:p w14:paraId="0E6A62A8" w14:textId="77777777" w:rsidR="00920B7D" w:rsidRPr="00691258" w:rsidRDefault="00920B7D" w:rsidP="00FA20A5">
                                    <w:pPr>
                                      <w:pStyle w:val="NoSpacing"/>
                                      <w:rPr>
                                        <w:rFonts w:ascii="Abadi" w:hAnsi="Abadi"/>
                                        <w:bCs/>
                                        <w:color w:val="auto"/>
                                        <w:sz w:val="32"/>
                                        <w:szCs w:val="18"/>
                                      </w:rPr>
                                    </w:pPr>
                                    <w:r w:rsidRPr="00691258">
                                      <w:rPr>
                                        <w:rFonts w:ascii="Abadi" w:hAnsi="Abadi"/>
                                        <w:bCs/>
                                        <w:color w:val="auto"/>
                                        <w:sz w:val="32"/>
                                        <w:szCs w:val="18"/>
                                      </w:rPr>
                                      <w:t>Co-PIs:</w:t>
                                    </w:r>
                                  </w:p>
                                  <w:p w14:paraId="22578B98" w14:textId="77777777" w:rsidR="00920B7D" w:rsidRPr="00691258" w:rsidRDefault="00920B7D" w:rsidP="00FA20A5">
                                    <w:pPr>
                                      <w:pStyle w:val="NoSpacing"/>
                                      <w:rPr>
                                        <w:rFonts w:ascii="Abadi" w:hAnsi="Abadi"/>
                                        <w:bCs/>
                                        <w:color w:val="auto"/>
                                        <w:sz w:val="32"/>
                                        <w:szCs w:val="18"/>
                                      </w:rPr>
                                    </w:pPr>
                                    <w:r w:rsidRPr="00691258">
                                      <w:rPr>
                                        <w:rFonts w:ascii="Abadi" w:hAnsi="Abadi"/>
                                        <w:bCs/>
                                        <w:color w:val="auto"/>
                                        <w:sz w:val="32"/>
                                        <w:szCs w:val="18"/>
                                      </w:rPr>
                                      <w:t>1-Dr Abdullah Yasir</w:t>
                                    </w:r>
                                  </w:p>
                                  <w:p w14:paraId="09AA0605" w14:textId="77777777" w:rsidR="00920B7D" w:rsidRDefault="00920B7D" w:rsidP="007621BC">
                                    <w:pPr>
                                      <w:pStyle w:val="NoSpacing"/>
                                      <w:spacing w:before="240"/>
                                      <w:ind w:left="720" w:firstLine="720"/>
                                      <w:rPr>
                                        <w:rFonts w:ascii="Abadi" w:hAnsi="Abadi"/>
                                        <w:bCs/>
                                        <w:color w:val="auto"/>
                                        <w:sz w:val="32"/>
                                        <w:szCs w:val="18"/>
                                      </w:rPr>
                                    </w:pPr>
                                    <w:r w:rsidRPr="00691258">
                                      <w:rPr>
                                        <w:rFonts w:ascii="Abadi" w:hAnsi="Abadi"/>
                                        <w:bCs/>
                                        <w:color w:val="auto"/>
                                        <w:sz w:val="32"/>
                                        <w:szCs w:val="18"/>
                                      </w:rPr>
                                      <w:t>Government College University- Lahore</w:t>
                                    </w:r>
                                  </w:p>
                                  <w:p w14:paraId="5AB59E5E" w14:textId="77777777" w:rsidR="00920B7D" w:rsidRPr="00691258" w:rsidRDefault="00920B7D" w:rsidP="00FA20A5">
                                    <w:pPr>
                                      <w:pStyle w:val="NoSpacing"/>
                                      <w:spacing w:after="240"/>
                                      <w:rPr>
                                        <w:rFonts w:ascii="Abadi" w:hAnsi="Abadi"/>
                                        <w:bCs/>
                                        <w:color w:val="auto"/>
                                        <w:sz w:val="32"/>
                                        <w:szCs w:val="18"/>
                                      </w:rPr>
                                    </w:pPr>
                                    <w:r w:rsidRPr="00691258">
                                      <w:rPr>
                                        <w:rFonts w:ascii="Abadi" w:hAnsi="Abadi"/>
                                        <w:bCs/>
                                        <w:color w:val="auto"/>
                                        <w:sz w:val="32"/>
                                        <w:szCs w:val="18"/>
                                      </w:rPr>
                                      <w:t>2-Dr Muhammad Arif Ali</w:t>
                                    </w:r>
                                  </w:p>
                                  <w:p w14:paraId="048970F7" w14:textId="77777777" w:rsidR="00920B7D" w:rsidRPr="00691258" w:rsidRDefault="00920B7D" w:rsidP="00FA20A5">
                                    <w:pPr>
                                      <w:pStyle w:val="NoSpacing"/>
                                      <w:ind w:left="720" w:firstLine="720"/>
                                      <w:rPr>
                                        <w:rFonts w:ascii="Abadi" w:hAnsi="Abadi"/>
                                        <w:bCs/>
                                        <w:color w:val="auto"/>
                                        <w:sz w:val="32"/>
                                        <w:szCs w:val="18"/>
                                      </w:rPr>
                                    </w:pPr>
                                    <w:r w:rsidRPr="00691258">
                                      <w:rPr>
                                        <w:rFonts w:ascii="Abadi" w:hAnsi="Abadi"/>
                                        <w:bCs/>
                                        <w:color w:val="auto"/>
                                        <w:sz w:val="32"/>
                                        <w:szCs w:val="18"/>
                                      </w:rPr>
                                      <w:t>Bahauddin Zakariya University -Multan</w:t>
                                    </w:r>
                                  </w:p>
                                  <w:p w14:paraId="27BF6E07" w14:textId="77777777" w:rsidR="00920B7D" w:rsidRDefault="00920B7D" w:rsidP="00FA20A5">
                                    <w:pPr>
                                      <w:spacing w:line="258" w:lineRule="auto"/>
                                      <w:jc w:val="both"/>
                                      <w:textDirection w:val="btLr"/>
                                    </w:pPr>
                                  </w:p>
                                </w:txbxContent>
                              </wps:txbx>
                              <wps:bodyPr spcFirstLastPara="1" wrap="square" lIns="91425" tIns="45700" rIns="91425" bIns="45700" anchor="t" anchorCtr="0">
                                <a:noAutofit/>
                              </wps:bodyPr>
                            </wps:wsp>
                            <wpg:grpSp>
                              <wpg:cNvPr id="211" name="Group 211"/>
                              <wpg:cNvGrpSpPr/>
                              <wpg:grpSpPr>
                                <a:xfrm>
                                  <a:off x="0" y="0"/>
                                  <a:ext cx="8614675" cy="1965960"/>
                                  <a:chOff x="0" y="0"/>
                                  <a:chExt cx="8614675" cy="1965960"/>
                                </a:xfrm>
                              </wpg:grpSpPr>
                              <wpg:grpSp>
                                <wpg:cNvPr id="221" name="Group 221"/>
                                <wpg:cNvGrpSpPr/>
                                <wpg:grpSpPr>
                                  <a:xfrm>
                                    <a:off x="0" y="0"/>
                                    <a:ext cx="5943600" cy="1965960"/>
                                    <a:chOff x="-231942" y="-84578"/>
                                    <a:chExt cx="6173890" cy="1966109"/>
                                  </a:xfrm>
                                </wpg:grpSpPr>
                                <wps:wsp>
                                  <wps:cNvPr id="222" name="Parallelogram 222"/>
                                  <wps:cNvSpPr/>
                                  <wps:spPr>
                                    <a:xfrm>
                                      <a:off x="912748" y="-84429"/>
                                      <a:ext cx="5029200" cy="1965960"/>
                                    </a:xfrm>
                                    <a:prstGeom prst="parallelogram">
                                      <a:avLst>
                                        <a:gd name="adj" fmla="val 42829"/>
                                      </a:avLst>
                                    </a:prstGeom>
                                    <a:solidFill>
                                      <a:schemeClr val="accent2"/>
                                    </a:solidFill>
                                    <a:ln w="107950" cap="flat" cmpd="sng">
                                      <a:solidFill>
                                        <a:schemeClr val="lt1"/>
                                      </a:solidFill>
                                      <a:prstDash val="solid"/>
                                      <a:miter lim="800000"/>
                                      <a:headEnd type="none" w="sm" len="sm"/>
                                      <a:tailEnd type="none" w="sm" len="sm"/>
                                    </a:ln>
                                  </wps:spPr>
                                  <wps:txbx>
                                    <w:txbxContent>
                                      <w:p w14:paraId="75ECC227" w14:textId="77777777" w:rsidR="00920B7D" w:rsidRDefault="00920B7D" w:rsidP="00FA20A5">
                                        <w:pPr>
                                          <w:spacing w:after="0" w:line="240" w:lineRule="auto"/>
                                          <w:textDirection w:val="btLr"/>
                                        </w:pPr>
                                      </w:p>
                                    </w:txbxContent>
                                  </wps:txbx>
                                  <wps:bodyPr spcFirstLastPara="1" wrap="square" lIns="91425" tIns="91425" rIns="91425" bIns="91425" anchor="ctr" anchorCtr="0">
                                    <a:noAutofit/>
                                  </wps:bodyPr>
                                </wps:wsp>
                                <wps:wsp>
                                  <wps:cNvPr id="223" name="Parallelogram 223"/>
                                  <wps:cNvSpPr/>
                                  <wps:spPr>
                                    <a:xfrm>
                                      <a:off x="-231942" y="-84578"/>
                                      <a:ext cx="5029200" cy="1965960"/>
                                    </a:xfrm>
                                    <a:prstGeom prst="parallelogram">
                                      <a:avLst>
                                        <a:gd name="adj" fmla="val 42829"/>
                                      </a:avLst>
                                    </a:prstGeom>
                                    <a:solidFill>
                                      <a:srgbClr val="009999"/>
                                    </a:solidFill>
                                    <a:ln w="107950" cap="flat" cmpd="sng">
                                      <a:solidFill>
                                        <a:schemeClr val="lt1"/>
                                      </a:solidFill>
                                      <a:prstDash val="solid"/>
                                      <a:miter lim="800000"/>
                                      <a:headEnd type="none" w="sm" len="sm"/>
                                      <a:tailEnd type="none" w="sm" len="sm"/>
                                    </a:ln>
                                  </wps:spPr>
                                  <wps:txbx>
                                    <w:txbxContent>
                                      <w:p w14:paraId="16E15A8A" w14:textId="77777777" w:rsidR="00920B7D" w:rsidRDefault="00920B7D" w:rsidP="00FA20A5">
                                        <w:pPr>
                                          <w:spacing w:after="0" w:line="240" w:lineRule="auto"/>
                                          <w:textDirection w:val="btLr"/>
                                        </w:pPr>
                                      </w:p>
                                    </w:txbxContent>
                                  </wps:txbx>
                                  <wps:bodyPr spcFirstLastPara="1" wrap="square" lIns="91425" tIns="91425" rIns="91425" bIns="91425" anchor="ctr" anchorCtr="0">
                                    <a:noAutofit/>
                                  </wps:bodyPr>
                                </wps:wsp>
                              </wpg:grpSp>
                              <pic:pic xmlns:pic="http://schemas.openxmlformats.org/drawingml/2006/picture">
                                <pic:nvPicPr>
                                  <pic:cNvPr id="224" name="Picture 224" descr="Image result for nust logo"/>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827878" y="406874"/>
                                    <a:ext cx="1313815" cy="1296670"/>
                                  </a:xfrm>
                                  <a:prstGeom prst="rect">
                                    <a:avLst/>
                                  </a:prstGeom>
                                  <a:noFill/>
                                  <a:ln>
                                    <a:noFill/>
                                  </a:ln>
                                </pic:spPr>
                              </pic:pic>
                              <pic:pic xmlns:pic="http://schemas.openxmlformats.org/drawingml/2006/picture">
                                <pic:nvPicPr>
                                  <pic:cNvPr id="225" name="Picture 225" descr="Image result for hec logo"/>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7370075" y="284044"/>
                                    <a:ext cx="1244600" cy="1453515"/>
                                  </a:xfrm>
                                  <a:prstGeom prst="rect">
                                    <a:avLst/>
                                  </a:prstGeom>
                                  <a:noFill/>
                                  <a:ln>
                                    <a:noFill/>
                                  </a:ln>
                                </pic:spPr>
                              </pic:pic>
                            </wpg:grpSp>
                          </wpg:grpSp>
                          <wps:wsp>
                            <wps:cNvPr id="226" name="Rectangle 226"/>
                            <wps:cNvSpPr/>
                            <wps:spPr>
                              <a:xfrm>
                                <a:off x="1747197" y="161215"/>
                                <a:ext cx="2680138" cy="1729328"/>
                              </a:xfrm>
                              <a:prstGeom prst="rect">
                                <a:avLst/>
                              </a:prstGeom>
                              <a:noFill/>
                              <a:ln>
                                <a:noFill/>
                              </a:ln>
                            </wps:spPr>
                            <wps:txbx>
                              <w:txbxContent>
                                <w:p w14:paraId="5E5B2A16" w14:textId="77777777" w:rsidR="00920B7D" w:rsidRPr="00BF02F7" w:rsidRDefault="00920B7D" w:rsidP="00FA20A5">
                                  <w:pPr>
                                    <w:spacing w:line="258" w:lineRule="auto"/>
                                    <w:textDirection w:val="btLr"/>
                                    <w:rPr>
                                      <w:rFonts w:ascii="Abadi" w:hAnsi="Abadi"/>
                                      <w:bCs/>
                                      <w:color w:val="FFFFFF" w:themeColor="background1"/>
                                      <w:sz w:val="32"/>
                                      <w:szCs w:val="20"/>
                                    </w:rPr>
                                  </w:pPr>
                                  <w:r w:rsidRPr="00BF02F7">
                                    <w:rPr>
                                      <w:rFonts w:ascii="Abadi" w:hAnsi="Abadi"/>
                                      <w:bCs/>
                                      <w:color w:val="FFFFFF" w:themeColor="background1"/>
                                      <w:sz w:val="32"/>
                                      <w:szCs w:val="20"/>
                                    </w:rPr>
                                    <w:t xml:space="preserve">Principal Investigator: </w:t>
                                  </w:r>
                                </w:p>
                                <w:p w14:paraId="6A6A728B" w14:textId="77777777" w:rsidR="00920B7D" w:rsidRDefault="00920B7D" w:rsidP="00FA20A5">
                                  <w:pPr>
                                    <w:spacing w:after="0" w:line="258" w:lineRule="auto"/>
                                    <w:textDirection w:val="btLr"/>
                                    <w:rPr>
                                      <w:rFonts w:ascii="Abadi" w:hAnsi="Abadi"/>
                                      <w:bCs/>
                                      <w:color w:val="FFFFFF" w:themeColor="background1"/>
                                      <w:sz w:val="32"/>
                                      <w:szCs w:val="20"/>
                                    </w:rPr>
                                  </w:pPr>
                                  <w:r w:rsidRPr="00BF02F7">
                                    <w:rPr>
                                      <w:rFonts w:ascii="Abadi" w:hAnsi="Abadi"/>
                                      <w:bCs/>
                                      <w:color w:val="FFFFFF" w:themeColor="background1"/>
                                      <w:sz w:val="32"/>
                                      <w:szCs w:val="20"/>
                                    </w:rPr>
                                    <w:t>Prof.</w:t>
                                  </w:r>
                                  <w:r>
                                    <w:rPr>
                                      <w:rFonts w:ascii="Abadi" w:hAnsi="Abadi"/>
                                      <w:bCs/>
                                      <w:color w:val="FFFFFF" w:themeColor="background1"/>
                                      <w:sz w:val="32"/>
                                      <w:szCs w:val="20"/>
                                    </w:rPr>
                                    <w:t xml:space="preserve"> </w:t>
                                  </w:r>
                                  <w:r w:rsidRPr="00BF02F7">
                                    <w:rPr>
                                      <w:rFonts w:ascii="Abadi" w:hAnsi="Abadi"/>
                                      <w:bCs/>
                                      <w:color w:val="FFFFFF" w:themeColor="background1"/>
                                      <w:sz w:val="32"/>
                                      <w:szCs w:val="20"/>
                                    </w:rPr>
                                    <w:t>Dr. M</w:t>
                                  </w:r>
                                  <w:r>
                                    <w:rPr>
                                      <w:rFonts w:ascii="Abadi" w:hAnsi="Abadi"/>
                                      <w:bCs/>
                                      <w:color w:val="FFFFFF" w:themeColor="background1"/>
                                      <w:sz w:val="32"/>
                                      <w:szCs w:val="20"/>
                                    </w:rPr>
                                    <w:t>.</w:t>
                                  </w:r>
                                  <w:r w:rsidRPr="00BF02F7">
                                    <w:rPr>
                                      <w:rFonts w:ascii="Abadi" w:hAnsi="Abadi"/>
                                      <w:bCs/>
                                      <w:color w:val="FFFFFF" w:themeColor="background1"/>
                                      <w:sz w:val="32"/>
                                      <w:szCs w:val="20"/>
                                    </w:rPr>
                                    <w:t xml:space="preserve"> Fahim Khokhar                          </w:t>
                                  </w:r>
                                </w:p>
                                <w:p w14:paraId="10B9358F" w14:textId="77777777" w:rsidR="00920B7D" w:rsidRDefault="00920B7D" w:rsidP="00FA20A5">
                                  <w:pPr>
                                    <w:spacing w:after="0" w:line="258" w:lineRule="auto"/>
                                    <w:textDirection w:val="btLr"/>
                                    <w:rPr>
                                      <w:rFonts w:ascii="Abadi" w:hAnsi="Abadi"/>
                                      <w:bCs/>
                                      <w:color w:val="FFFFFF" w:themeColor="background1"/>
                                      <w:sz w:val="32"/>
                                      <w:szCs w:val="20"/>
                                    </w:rPr>
                                  </w:pPr>
                                </w:p>
                                <w:p w14:paraId="2C487A7A" w14:textId="77777777" w:rsidR="00920B7D" w:rsidRDefault="00920B7D" w:rsidP="00FA20A5">
                                  <w:pPr>
                                    <w:spacing w:after="0" w:line="258" w:lineRule="auto"/>
                                    <w:textDirection w:val="btLr"/>
                                    <w:rPr>
                                      <w:rFonts w:ascii="Abadi" w:hAnsi="Abadi"/>
                                      <w:bCs/>
                                      <w:color w:val="FFFFFF" w:themeColor="background1"/>
                                      <w:sz w:val="32"/>
                                      <w:szCs w:val="20"/>
                                    </w:rPr>
                                  </w:pPr>
                                  <w:r w:rsidRPr="00BF02F7">
                                    <w:rPr>
                                      <w:rFonts w:ascii="Abadi" w:hAnsi="Abadi"/>
                                      <w:bCs/>
                                      <w:color w:val="FFFFFF" w:themeColor="background1"/>
                                      <w:sz w:val="32"/>
                                      <w:szCs w:val="20"/>
                                    </w:rPr>
                                    <w:t xml:space="preserve">IESE (SCEE) </w:t>
                                  </w:r>
                                  <w:r>
                                    <w:rPr>
                                      <w:rFonts w:ascii="Abadi" w:hAnsi="Abadi"/>
                                      <w:bCs/>
                                      <w:color w:val="FFFFFF" w:themeColor="background1"/>
                                      <w:sz w:val="32"/>
                                      <w:szCs w:val="20"/>
                                    </w:rPr>
                                    <w:t xml:space="preserve">- </w:t>
                                  </w:r>
                                  <w:r w:rsidRPr="00BF02F7">
                                    <w:rPr>
                                      <w:rFonts w:ascii="Abadi" w:hAnsi="Abadi"/>
                                      <w:bCs/>
                                      <w:color w:val="FFFFFF" w:themeColor="background1"/>
                                      <w:sz w:val="32"/>
                                      <w:szCs w:val="20"/>
                                    </w:rPr>
                                    <w:t xml:space="preserve">NUST </w:t>
                                  </w:r>
                                </w:p>
                                <w:p w14:paraId="738F77C1" w14:textId="77777777" w:rsidR="00920B7D" w:rsidRDefault="00920B7D" w:rsidP="00FA20A5">
                                  <w:pPr>
                                    <w:spacing w:after="0" w:line="258" w:lineRule="auto"/>
                                    <w:textDirection w:val="btLr"/>
                                    <w:rPr>
                                      <w:rFonts w:ascii="Abadi" w:hAnsi="Abadi"/>
                                      <w:bCs/>
                                      <w:color w:val="FFFFFF" w:themeColor="background1"/>
                                      <w:sz w:val="32"/>
                                      <w:szCs w:val="20"/>
                                    </w:rPr>
                                  </w:pPr>
                                  <w:r>
                                    <w:rPr>
                                      <w:rFonts w:ascii="Abadi" w:hAnsi="Abadi"/>
                                      <w:bCs/>
                                      <w:color w:val="FFFFFF" w:themeColor="background1"/>
                                      <w:sz w:val="32"/>
                                      <w:szCs w:val="20"/>
                                    </w:rPr>
                                    <w:t xml:space="preserve">Sector </w:t>
                                  </w:r>
                                  <w:r w:rsidRPr="00BF02F7">
                                    <w:rPr>
                                      <w:rFonts w:ascii="Abadi" w:hAnsi="Abadi"/>
                                      <w:bCs/>
                                      <w:color w:val="FFFFFF" w:themeColor="background1"/>
                                      <w:sz w:val="32"/>
                                      <w:szCs w:val="20"/>
                                    </w:rPr>
                                    <w:t xml:space="preserve">H-12 </w:t>
                                  </w:r>
                                </w:p>
                                <w:p w14:paraId="61F2145B" w14:textId="77777777" w:rsidR="00920B7D" w:rsidRPr="00BF02F7" w:rsidRDefault="00920B7D" w:rsidP="00FA20A5">
                                  <w:pPr>
                                    <w:spacing w:after="0" w:line="258" w:lineRule="auto"/>
                                    <w:textDirection w:val="btLr"/>
                                    <w:rPr>
                                      <w:rFonts w:ascii="Abadi" w:hAnsi="Abadi"/>
                                      <w:bCs/>
                                      <w:color w:val="FFFFFF" w:themeColor="background1"/>
                                      <w:sz w:val="8"/>
                                      <w:szCs w:val="20"/>
                                    </w:rPr>
                                  </w:pPr>
                                  <w:r w:rsidRPr="00BF02F7">
                                    <w:rPr>
                                      <w:rFonts w:ascii="Abadi" w:hAnsi="Abadi"/>
                                      <w:bCs/>
                                      <w:color w:val="FFFFFF" w:themeColor="background1"/>
                                      <w:sz w:val="32"/>
                                      <w:szCs w:val="20"/>
                                    </w:rPr>
                                    <w:t>Islamabad</w:t>
                                  </w:r>
                                  <w:r>
                                    <w:rPr>
                                      <w:rFonts w:ascii="Abadi" w:hAnsi="Abadi"/>
                                      <w:bCs/>
                                      <w:color w:val="FFFFFF" w:themeColor="background1"/>
                                      <w:sz w:val="32"/>
                                      <w:szCs w:val="20"/>
                                    </w:rPr>
                                    <w:t xml:space="preserve">, </w:t>
                                  </w:r>
                                  <w:r w:rsidRPr="00BF02F7">
                                    <w:rPr>
                                      <w:rFonts w:ascii="Abadi" w:hAnsi="Abadi"/>
                                      <w:bCs/>
                                      <w:color w:val="FFFFFF" w:themeColor="background1"/>
                                      <w:sz w:val="32"/>
                                      <w:szCs w:val="20"/>
                                    </w:rPr>
                                    <w:t>Pakistan</w:t>
                                  </w:r>
                                </w:p>
                              </w:txbxContent>
                            </wps:txbx>
                            <wps:bodyPr spcFirstLastPara="1" wrap="square" lIns="91425" tIns="45700" rIns="91425" bIns="45700" anchor="t" anchorCtr="0">
                              <a:noAutofit/>
                            </wps:bodyPr>
                          </wps:wsp>
                        </wpg:wgp>
                      </a:graphicData>
                    </a:graphic>
                    <wp14:sizeRelH relativeFrom="margin">
                      <wp14:pctWidth>0</wp14:pctWidth>
                    </wp14:sizeRelH>
                  </wp:anchor>
                </w:drawing>
              </mc:Choice>
              <mc:Fallback>
                <w:pict>
                  <v:group w14:anchorId="72DA51DF" id="Group 207" o:spid="_x0000_s1035" style="position:absolute;left:0;text-align:left;margin-left:627.1pt;margin-top:238.8pt;width:678.3pt;height:330.9pt;z-index:251589120;mso-position-horizontal:right;mso-position-horizontal-relative:page;mso-width-relative:margin" coordsize="86146,42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">
                    <v:group id="Group 208" o:spid="_x0000_s1036" style="position:absolute;width:86146;height:42020" coordsize="86146,4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209" o:spid="_x0000_s1037" style="position:absolute;left:23340;top:20579;width:47049;height:21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" fillcolor="white [3201]" stroked="f">
                        <v:textbox inset="2.53958mm,1.2694mm,2.53958mm,1.2694mm">
                          <w:txbxContent>
                            <w:p w14:paraId="0E6A62A8" w14:textId="77777777" w:rsidR="00920B7D" w:rsidRPr="00691258" w:rsidRDefault="00920B7D" w:rsidP="00FA20A5">
                              <w:pPr>
                                <w:pStyle w:val="NoSpacing"/>
                                <w:rPr>
                                  <w:rFonts w:ascii="Abadi" w:hAnsi="Abadi"/>
                                  <w:bCs/>
                                  <w:color w:val="auto"/>
                                  <w:sz w:val="32"/>
                                  <w:szCs w:val="18"/>
                                </w:rPr>
                              </w:pPr>
                              <w:r w:rsidRPr="00691258">
                                <w:rPr>
                                  <w:rFonts w:ascii="Abadi" w:hAnsi="Abadi"/>
                                  <w:bCs/>
                                  <w:color w:val="auto"/>
                                  <w:sz w:val="32"/>
                                  <w:szCs w:val="18"/>
                                </w:rPr>
                                <w:t>Co-PIs:</w:t>
                              </w:r>
                            </w:p>
                            <w:p w14:paraId="22578B98" w14:textId="77777777" w:rsidR="00920B7D" w:rsidRPr="00691258" w:rsidRDefault="00920B7D" w:rsidP="00FA20A5">
                              <w:pPr>
                                <w:pStyle w:val="NoSpacing"/>
                                <w:rPr>
                                  <w:rFonts w:ascii="Abadi" w:hAnsi="Abadi"/>
                                  <w:bCs/>
                                  <w:color w:val="auto"/>
                                  <w:sz w:val="32"/>
                                  <w:szCs w:val="18"/>
                                </w:rPr>
                              </w:pPr>
                              <w:r w:rsidRPr="00691258">
                                <w:rPr>
                                  <w:rFonts w:ascii="Abadi" w:hAnsi="Abadi"/>
                                  <w:bCs/>
                                  <w:color w:val="auto"/>
                                  <w:sz w:val="32"/>
                                  <w:szCs w:val="18"/>
                                </w:rPr>
                                <w:t>1-Dr Abdullah Yasir</w:t>
                              </w:r>
                            </w:p>
                            <w:p w14:paraId="09AA0605" w14:textId="77777777" w:rsidR="00920B7D" w:rsidRDefault="00920B7D" w:rsidP="007621BC">
                              <w:pPr>
                                <w:pStyle w:val="NoSpacing"/>
                                <w:spacing w:before="240"/>
                                <w:ind w:left="720" w:firstLine="720"/>
                                <w:rPr>
                                  <w:rFonts w:ascii="Abadi" w:hAnsi="Abadi"/>
                                  <w:bCs/>
                                  <w:color w:val="auto"/>
                                  <w:sz w:val="32"/>
                                  <w:szCs w:val="18"/>
                                </w:rPr>
                              </w:pPr>
                              <w:r w:rsidRPr="00691258">
                                <w:rPr>
                                  <w:rFonts w:ascii="Abadi" w:hAnsi="Abadi"/>
                                  <w:bCs/>
                                  <w:color w:val="auto"/>
                                  <w:sz w:val="32"/>
                                  <w:szCs w:val="18"/>
                                </w:rPr>
                                <w:t>Government College University- Lahore</w:t>
                              </w:r>
                            </w:p>
                            <w:p w14:paraId="5AB59E5E" w14:textId="77777777" w:rsidR="00920B7D" w:rsidRPr="00691258" w:rsidRDefault="00920B7D" w:rsidP="00FA20A5">
                              <w:pPr>
                                <w:pStyle w:val="NoSpacing"/>
                                <w:spacing w:after="240"/>
                                <w:rPr>
                                  <w:rFonts w:ascii="Abadi" w:hAnsi="Abadi"/>
                                  <w:bCs/>
                                  <w:color w:val="auto"/>
                                  <w:sz w:val="32"/>
                                  <w:szCs w:val="18"/>
                                </w:rPr>
                              </w:pPr>
                              <w:r w:rsidRPr="00691258">
                                <w:rPr>
                                  <w:rFonts w:ascii="Abadi" w:hAnsi="Abadi"/>
                                  <w:bCs/>
                                  <w:color w:val="auto"/>
                                  <w:sz w:val="32"/>
                                  <w:szCs w:val="18"/>
                                </w:rPr>
                                <w:t xml:space="preserve">2-Dr Muhammad </w:t>
                              </w:r>
                              <w:proofErr w:type="spellStart"/>
                              <w:r w:rsidRPr="00691258">
                                <w:rPr>
                                  <w:rFonts w:ascii="Abadi" w:hAnsi="Abadi"/>
                                  <w:bCs/>
                                  <w:color w:val="auto"/>
                                  <w:sz w:val="32"/>
                                  <w:szCs w:val="18"/>
                                </w:rPr>
                                <w:t>Arif</w:t>
                              </w:r>
                              <w:proofErr w:type="spellEnd"/>
                              <w:r w:rsidRPr="00691258">
                                <w:rPr>
                                  <w:rFonts w:ascii="Abadi" w:hAnsi="Abadi"/>
                                  <w:bCs/>
                                  <w:color w:val="auto"/>
                                  <w:sz w:val="32"/>
                                  <w:szCs w:val="18"/>
                                </w:rPr>
                                <w:t xml:space="preserve"> Ali</w:t>
                              </w:r>
                            </w:p>
                            <w:p w14:paraId="048970F7" w14:textId="77777777" w:rsidR="00920B7D" w:rsidRPr="00691258" w:rsidRDefault="00920B7D" w:rsidP="00FA20A5">
                              <w:pPr>
                                <w:pStyle w:val="NoSpacing"/>
                                <w:ind w:left="720" w:firstLine="720"/>
                                <w:rPr>
                                  <w:rFonts w:ascii="Abadi" w:hAnsi="Abadi"/>
                                  <w:bCs/>
                                  <w:color w:val="auto"/>
                                  <w:sz w:val="32"/>
                                  <w:szCs w:val="18"/>
                                </w:rPr>
                              </w:pPr>
                              <w:proofErr w:type="spellStart"/>
                              <w:r w:rsidRPr="00691258">
                                <w:rPr>
                                  <w:rFonts w:ascii="Abadi" w:hAnsi="Abadi"/>
                                  <w:bCs/>
                                  <w:color w:val="auto"/>
                                  <w:sz w:val="32"/>
                                  <w:szCs w:val="18"/>
                                </w:rPr>
                                <w:t>Bahauddin</w:t>
                              </w:r>
                              <w:proofErr w:type="spellEnd"/>
                              <w:r w:rsidRPr="00691258">
                                <w:rPr>
                                  <w:rFonts w:ascii="Abadi" w:hAnsi="Abadi"/>
                                  <w:bCs/>
                                  <w:color w:val="auto"/>
                                  <w:sz w:val="32"/>
                                  <w:szCs w:val="18"/>
                                </w:rPr>
                                <w:t xml:space="preserve"> Zakariya University -Multan</w:t>
                              </w:r>
                            </w:p>
                            <w:p w14:paraId="27BF6E07" w14:textId="77777777" w:rsidR="00920B7D" w:rsidRDefault="00920B7D" w:rsidP="00FA20A5">
                              <w:pPr>
                                <w:spacing w:line="258" w:lineRule="auto"/>
                                <w:jc w:val="both"/>
                                <w:textDirection w:val="btLr"/>
                              </w:pPr>
                            </w:p>
                          </w:txbxContent>
                        </v:textbox>
                      </v:rect>
                      <v:group id="Group 211" o:spid="_x0000_s1038" style="position:absolute;width:86146;height:19659" coordsize="86146,19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group id="Group 221" o:spid="_x0000_s1039" style="position:absolute;width:59436;height:19659" coordorigin="-2319,-845" coordsize="61738,19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Parallelogram 222" o:spid="_x0000_s1040" type="#_x0000_t7" style="position:absolute;left:9127;top:-844;width:50292;height:19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" adj="3616" fillcolor="#ed7d31 [3205]" strokecolor="white [3201]" strokeweight="8.5pt">
                            <v:stroke startarrowwidth="narrow" startarrowlength="short" endarrowwidth="narrow" endarrowlength="short"/>
                            <v:textbox inset="2.53958mm,2.53958mm,2.53958mm,2.53958mm">
                              <w:txbxContent>
                                <w:p w14:paraId="75ECC227" w14:textId="77777777" w:rsidR="00920B7D" w:rsidRDefault="00920B7D" w:rsidP="00FA20A5">
                                  <w:pPr>
                                    <w:spacing w:after="0" w:line="240" w:lineRule="auto"/>
                                    <w:textDirection w:val="btLr"/>
                                  </w:pPr>
                                </w:p>
                              </w:txbxContent>
                            </v:textbox>
                          </v:shape>
                          <v:shape id="Parallelogram 223" o:spid="_x0000_s1041" type="#_x0000_t7" style="position:absolute;left:-2319;top:-845;width:50291;height:19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" adj="3616" fillcolor="#099" strokecolor="white [3201]" strokeweight="8.5pt">
                            <v:stroke startarrowwidth="narrow" startarrowlength="short" endarrowwidth="narrow" endarrowlength="short"/>
                            <v:textbox inset="2.53958mm,2.53958mm,2.53958mm,2.53958mm">
                              <w:txbxContent>
                                <w:p w14:paraId="16E15A8A" w14:textId="77777777" w:rsidR="00920B7D" w:rsidRDefault="00920B7D" w:rsidP="00FA20A5">
                                  <w:pPr>
                                    <w:spacing w:after="0" w:line="240" w:lineRule="auto"/>
                                    <w:textDirection w:val="btL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4" o:spid="_x0000_s1042" type="#_x0000_t75" alt="Image result for nust logo" style="position:absolute;left:58278;top:4068;width:13138;height:12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">
                          <v:imagedata r:id="rId14" o:title="Image result for nust logo"/>
                        </v:shape>
                        <v:shape id="Picture 225" o:spid="_x0000_s1043" type="#_x0000_t75" alt="Image result for hec logo" style="position:absolute;left:73700;top:2840;width:12446;height:14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">
                          <v:imagedata r:id="rId15" o:title="Image result for hec logo"/>
                        </v:shape>
                      </v:group>
                    </v:group>
                    <v:rect id="Rectangle 226" o:spid="_x0000_s1044" style="position:absolute;left:17471;top:1612;width:26802;height:17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" filled="f" stroked="f">
                      <v:textbox inset="2.53958mm,1.2694mm,2.53958mm,1.2694mm">
                        <w:txbxContent>
                          <w:p w14:paraId="5E5B2A16" w14:textId="77777777" w:rsidR="00920B7D" w:rsidRPr="00BF02F7" w:rsidRDefault="00920B7D" w:rsidP="00FA20A5">
                            <w:pPr>
                              <w:spacing w:line="258" w:lineRule="auto"/>
                              <w:textDirection w:val="btLr"/>
                              <w:rPr>
                                <w:rFonts w:ascii="Abadi" w:hAnsi="Abadi"/>
                                <w:bCs/>
                                <w:color w:val="FFFFFF" w:themeColor="background1"/>
                                <w:sz w:val="32"/>
                                <w:szCs w:val="20"/>
                              </w:rPr>
                            </w:pPr>
                            <w:r w:rsidRPr="00BF02F7">
                              <w:rPr>
                                <w:rFonts w:ascii="Abadi" w:hAnsi="Abadi"/>
                                <w:bCs/>
                                <w:color w:val="FFFFFF" w:themeColor="background1"/>
                                <w:sz w:val="32"/>
                                <w:szCs w:val="20"/>
                              </w:rPr>
                              <w:t xml:space="preserve">Principal Investigator: </w:t>
                            </w:r>
                          </w:p>
                          <w:p w14:paraId="6A6A728B" w14:textId="77777777" w:rsidR="00920B7D" w:rsidRDefault="00920B7D" w:rsidP="00FA20A5">
                            <w:pPr>
                              <w:spacing w:after="0" w:line="258" w:lineRule="auto"/>
                              <w:textDirection w:val="btLr"/>
                              <w:rPr>
                                <w:rFonts w:ascii="Abadi" w:hAnsi="Abadi"/>
                                <w:bCs/>
                                <w:color w:val="FFFFFF" w:themeColor="background1"/>
                                <w:sz w:val="32"/>
                                <w:szCs w:val="20"/>
                              </w:rPr>
                            </w:pPr>
                            <w:r w:rsidRPr="00BF02F7">
                              <w:rPr>
                                <w:rFonts w:ascii="Abadi" w:hAnsi="Abadi"/>
                                <w:bCs/>
                                <w:color w:val="FFFFFF" w:themeColor="background1"/>
                                <w:sz w:val="32"/>
                                <w:szCs w:val="20"/>
                              </w:rPr>
                              <w:t>Prof.</w:t>
                            </w:r>
                            <w:r>
                              <w:rPr>
                                <w:rFonts w:ascii="Abadi" w:hAnsi="Abadi"/>
                                <w:bCs/>
                                <w:color w:val="FFFFFF" w:themeColor="background1"/>
                                <w:sz w:val="32"/>
                                <w:szCs w:val="20"/>
                              </w:rPr>
                              <w:t xml:space="preserve"> </w:t>
                            </w:r>
                            <w:r w:rsidRPr="00BF02F7">
                              <w:rPr>
                                <w:rFonts w:ascii="Abadi" w:hAnsi="Abadi"/>
                                <w:bCs/>
                                <w:color w:val="FFFFFF" w:themeColor="background1"/>
                                <w:sz w:val="32"/>
                                <w:szCs w:val="20"/>
                              </w:rPr>
                              <w:t>Dr. M</w:t>
                            </w:r>
                            <w:r>
                              <w:rPr>
                                <w:rFonts w:ascii="Abadi" w:hAnsi="Abadi"/>
                                <w:bCs/>
                                <w:color w:val="FFFFFF" w:themeColor="background1"/>
                                <w:sz w:val="32"/>
                                <w:szCs w:val="20"/>
                              </w:rPr>
                              <w:t>.</w:t>
                            </w:r>
                            <w:r w:rsidRPr="00BF02F7">
                              <w:rPr>
                                <w:rFonts w:ascii="Abadi" w:hAnsi="Abadi"/>
                                <w:bCs/>
                                <w:color w:val="FFFFFF" w:themeColor="background1"/>
                                <w:sz w:val="32"/>
                                <w:szCs w:val="20"/>
                              </w:rPr>
                              <w:t xml:space="preserve"> Fahim Khokhar                          </w:t>
                            </w:r>
                          </w:p>
                          <w:p w14:paraId="10B9358F" w14:textId="77777777" w:rsidR="00920B7D" w:rsidRDefault="00920B7D" w:rsidP="00FA20A5">
                            <w:pPr>
                              <w:spacing w:after="0" w:line="258" w:lineRule="auto"/>
                              <w:textDirection w:val="btLr"/>
                              <w:rPr>
                                <w:rFonts w:ascii="Abadi" w:hAnsi="Abadi"/>
                                <w:bCs/>
                                <w:color w:val="FFFFFF" w:themeColor="background1"/>
                                <w:sz w:val="32"/>
                                <w:szCs w:val="20"/>
                              </w:rPr>
                            </w:pPr>
                          </w:p>
                          <w:p w14:paraId="2C487A7A" w14:textId="77777777" w:rsidR="00920B7D" w:rsidRDefault="00920B7D" w:rsidP="00FA20A5">
                            <w:pPr>
                              <w:spacing w:after="0" w:line="258" w:lineRule="auto"/>
                              <w:textDirection w:val="btLr"/>
                              <w:rPr>
                                <w:rFonts w:ascii="Abadi" w:hAnsi="Abadi"/>
                                <w:bCs/>
                                <w:color w:val="FFFFFF" w:themeColor="background1"/>
                                <w:sz w:val="32"/>
                                <w:szCs w:val="20"/>
                              </w:rPr>
                            </w:pPr>
                            <w:r w:rsidRPr="00BF02F7">
                              <w:rPr>
                                <w:rFonts w:ascii="Abadi" w:hAnsi="Abadi"/>
                                <w:bCs/>
                                <w:color w:val="FFFFFF" w:themeColor="background1"/>
                                <w:sz w:val="32"/>
                                <w:szCs w:val="20"/>
                              </w:rPr>
                              <w:t xml:space="preserve">IESE (SCEE) </w:t>
                            </w:r>
                            <w:r>
                              <w:rPr>
                                <w:rFonts w:ascii="Abadi" w:hAnsi="Abadi"/>
                                <w:bCs/>
                                <w:color w:val="FFFFFF" w:themeColor="background1"/>
                                <w:sz w:val="32"/>
                                <w:szCs w:val="20"/>
                              </w:rPr>
                              <w:t xml:space="preserve">- </w:t>
                            </w:r>
                            <w:r w:rsidRPr="00BF02F7">
                              <w:rPr>
                                <w:rFonts w:ascii="Abadi" w:hAnsi="Abadi"/>
                                <w:bCs/>
                                <w:color w:val="FFFFFF" w:themeColor="background1"/>
                                <w:sz w:val="32"/>
                                <w:szCs w:val="20"/>
                              </w:rPr>
                              <w:t xml:space="preserve">NUST </w:t>
                            </w:r>
                          </w:p>
                          <w:p w14:paraId="738F77C1" w14:textId="77777777" w:rsidR="00920B7D" w:rsidRDefault="00920B7D" w:rsidP="00FA20A5">
                            <w:pPr>
                              <w:spacing w:after="0" w:line="258" w:lineRule="auto"/>
                              <w:textDirection w:val="btLr"/>
                              <w:rPr>
                                <w:rFonts w:ascii="Abadi" w:hAnsi="Abadi"/>
                                <w:bCs/>
                                <w:color w:val="FFFFFF" w:themeColor="background1"/>
                                <w:sz w:val="32"/>
                                <w:szCs w:val="20"/>
                              </w:rPr>
                            </w:pPr>
                            <w:r>
                              <w:rPr>
                                <w:rFonts w:ascii="Abadi" w:hAnsi="Abadi"/>
                                <w:bCs/>
                                <w:color w:val="FFFFFF" w:themeColor="background1"/>
                                <w:sz w:val="32"/>
                                <w:szCs w:val="20"/>
                              </w:rPr>
                              <w:t xml:space="preserve">Sector </w:t>
                            </w:r>
                            <w:r w:rsidRPr="00BF02F7">
                              <w:rPr>
                                <w:rFonts w:ascii="Abadi" w:hAnsi="Abadi"/>
                                <w:bCs/>
                                <w:color w:val="FFFFFF" w:themeColor="background1"/>
                                <w:sz w:val="32"/>
                                <w:szCs w:val="20"/>
                              </w:rPr>
                              <w:t xml:space="preserve">H-12 </w:t>
                            </w:r>
                          </w:p>
                          <w:p w14:paraId="61F2145B" w14:textId="77777777" w:rsidR="00920B7D" w:rsidRPr="00BF02F7" w:rsidRDefault="00920B7D" w:rsidP="00FA20A5">
                            <w:pPr>
                              <w:spacing w:after="0" w:line="258" w:lineRule="auto"/>
                              <w:textDirection w:val="btLr"/>
                              <w:rPr>
                                <w:rFonts w:ascii="Abadi" w:hAnsi="Abadi"/>
                                <w:bCs/>
                                <w:color w:val="FFFFFF" w:themeColor="background1"/>
                                <w:sz w:val="8"/>
                                <w:szCs w:val="20"/>
                              </w:rPr>
                            </w:pPr>
                            <w:r w:rsidRPr="00BF02F7">
                              <w:rPr>
                                <w:rFonts w:ascii="Abadi" w:hAnsi="Abadi"/>
                                <w:bCs/>
                                <w:color w:val="FFFFFF" w:themeColor="background1"/>
                                <w:sz w:val="32"/>
                                <w:szCs w:val="20"/>
                              </w:rPr>
                              <w:t>Islamabad</w:t>
                            </w:r>
                            <w:r>
                              <w:rPr>
                                <w:rFonts w:ascii="Abadi" w:hAnsi="Abadi"/>
                                <w:bCs/>
                                <w:color w:val="FFFFFF" w:themeColor="background1"/>
                                <w:sz w:val="32"/>
                                <w:szCs w:val="20"/>
                              </w:rPr>
                              <w:t xml:space="preserve">, </w:t>
                            </w:r>
                            <w:r w:rsidRPr="00BF02F7">
                              <w:rPr>
                                <w:rFonts w:ascii="Abadi" w:hAnsi="Abadi"/>
                                <w:bCs/>
                                <w:color w:val="FFFFFF" w:themeColor="background1"/>
                                <w:sz w:val="32"/>
                                <w:szCs w:val="20"/>
                              </w:rPr>
                              <w:t>Pakistan</w:t>
                            </w:r>
                          </w:p>
                        </w:txbxContent>
                      </v:textbox>
                    </v:rect>
                    <w10:wrap anchorx="page"/>
                  </v:group>
                </w:pict>
              </mc:Fallback>
            </mc:AlternateContent>
          </w:r>
          <w:r w:rsidR="007621BC" w:rsidRPr="003D47A8">
            <w:rPr>
              <w:rFonts w:cs="Times New Roman"/>
              <w:noProof/>
              <w:color w:val="000000" w:themeColor="text1"/>
              <w:szCs w:val="24"/>
            </w:rPr>
            <w:drawing>
              <wp:anchor distT="0" distB="0" distL="114300" distR="114300" simplePos="0" relativeHeight="251800064" behindDoc="0" locked="0" layoutInCell="1" allowOverlap="1" wp14:anchorId="7B3E2B47" wp14:editId="441EB74B">
                <wp:simplePos x="0" y="0"/>
                <wp:positionH relativeFrom="margin">
                  <wp:posOffset>824230</wp:posOffset>
                </wp:positionH>
                <wp:positionV relativeFrom="paragraph">
                  <wp:posOffset>5539324</wp:posOffset>
                </wp:positionV>
                <wp:extent cx="386080" cy="455295"/>
                <wp:effectExtent l="0" t="0" r="0" b="1905"/>
                <wp:wrapNone/>
                <wp:docPr id="256" name="Picture 25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Related image"/>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6080" cy="455295"/>
                        </a:xfrm>
                        <a:prstGeom prst="rect">
                          <a:avLst/>
                        </a:prstGeom>
                        <a:noFill/>
                        <a:ln>
                          <a:noFill/>
                        </a:ln>
                      </pic:spPr>
                    </pic:pic>
                  </a:graphicData>
                </a:graphic>
              </wp:anchor>
            </w:drawing>
          </w:r>
          <w:r w:rsidR="007621BC" w:rsidRPr="003D47A8">
            <w:rPr>
              <w:rFonts w:cs="Times New Roman"/>
              <w:noProof/>
              <w:color w:val="000000" w:themeColor="text1"/>
              <w:szCs w:val="24"/>
            </w:rPr>
            <w:drawing>
              <wp:anchor distT="0" distB="0" distL="114300" distR="114300" simplePos="0" relativeHeight="251694592" behindDoc="0" locked="0" layoutInCell="1" allowOverlap="1" wp14:anchorId="13124720" wp14:editId="214C2286">
                <wp:simplePos x="0" y="0"/>
                <wp:positionH relativeFrom="column">
                  <wp:posOffset>822960</wp:posOffset>
                </wp:positionH>
                <wp:positionV relativeFrom="paragraph">
                  <wp:posOffset>6230007</wp:posOffset>
                </wp:positionV>
                <wp:extent cx="381000" cy="381000"/>
                <wp:effectExtent l="0" t="0" r="0" b="0"/>
                <wp:wrapThrough wrapText="bothSides">
                  <wp:wrapPolygon edited="0">
                    <wp:start x="0" y="0"/>
                    <wp:lineTo x="0" y="20520"/>
                    <wp:lineTo x="20520" y="20520"/>
                    <wp:lineTo x="20520" y="0"/>
                    <wp:lineTo x="0" y="0"/>
                  </wp:wrapPolygon>
                </wp:wrapThrough>
                <wp:docPr id="255" name="Picture 25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F6251" w:rsidRPr="00E53176">
            <w:rPr>
              <w:rFonts w:cs="Times New Roman"/>
              <w:color w:val="000000" w:themeColor="text1"/>
              <w:szCs w:val="24"/>
            </w:rPr>
            <w:br w:type="page"/>
          </w:r>
        </w:p>
      </w:sdtContent>
    </w:sdt>
    <w:p w14:paraId="0FCE8B3B" w14:textId="2484D1FB" w:rsidR="00EC65B4" w:rsidRPr="00A614DA" w:rsidRDefault="00EC65B4" w:rsidP="0048604B">
      <w:pPr>
        <w:pStyle w:val="Heading1"/>
        <w:rPr>
          <w:color w:val="2E74B5" w:themeColor="accent1" w:themeShade="BF"/>
          <w:sz w:val="32"/>
        </w:rPr>
      </w:pPr>
      <w:bookmarkStart w:id="2" w:name="_Toc64373245"/>
      <w:bookmarkStart w:id="3" w:name="_Hlk63857617"/>
      <w:r w:rsidRPr="00A614DA">
        <w:rPr>
          <w:color w:val="2E74B5" w:themeColor="accent1" w:themeShade="BF"/>
          <w:sz w:val="32"/>
        </w:rPr>
        <w:lastRenderedPageBreak/>
        <w:t>Executive Summary</w:t>
      </w:r>
      <w:bookmarkEnd w:id="2"/>
    </w:p>
    <w:bookmarkEnd w:id="3"/>
    <w:p w14:paraId="1F624ACB"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Recently, air pollution has emerged as one of the major environmental challenges affecting the health of the masses in Pakistan. Major cities of Pakistan are ranked among the most polluted cities in the region and the world regularly. The unprecedented increase in emissions of toxic gases and aerosols from vehicles, industrial units, power generation, biomass burning activities have impaired the air quality resulting in various harmful effects including monetary losses. Severe smog episodes during the months of October- November have emerged as a regular phenomenon, in addition, to a rise in aerosol pollution levels throughout the year. Especially, extreme smog hangs over the plains of Punjab Province and is causing severe disruption in the socio-economic circles during the post-monsoon and winter seasons. These smog episodes are causing unprecedented damage to the health and environment of the local inhabitants.</w:t>
      </w:r>
    </w:p>
    <w:p w14:paraId="18DC1920"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In terms of air quality, Pakistan has also been ranked as the country with the 3</w:t>
      </w:r>
      <w:r w:rsidRPr="00223CB8">
        <w:rPr>
          <w:rFonts w:eastAsia="Calibri" w:cs="Times New Roman"/>
          <w:color w:val="000000"/>
          <w:vertAlign w:val="superscript"/>
        </w:rPr>
        <w:t xml:space="preserve">rd </w:t>
      </w:r>
      <w:r w:rsidRPr="00223CB8">
        <w:rPr>
          <w:rFonts w:eastAsia="Calibri" w:cs="Times New Roman"/>
          <w:color w:val="000000"/>
        </w:rPr>
        <w:t>highest premature mortality rate associated with increased levels of PM</w:t>
      </w:r>
      <w:r w:rsidRPr="00223CB8">
        <w:rPr>
          <w:rFonts w:eastAsia="Calibri" w:cs="Times New Roman"/>
          <w:color w:val="000000"/>
          <w:vertAlign w:val="subscript"/>
        </w:rPr>
        <w:t>2.5</w:t>
      </w:r>
      <w:r w:rsidRPr="00223CB8">
        <w:rPr>
          <w:rFonts w:eastAsia="Calibri" w:cs="Times New Roman"/>
          <w:color w:val="000000"/>
        </w:rPr>
        <w:t>,</w:t>
      </w:r>
      <w:r w:rsidRPr="00223CB8">
        <w:rPr>
          <w:rFonts w:eastAsia="Calibri" w:cs="Times New Roman"/>
          <w:color w:val="000000"/>
          <w:vertAlign w:val="subscript"/>
        </w:rPr>
        <w:t xml:space="preserve"> </w:t>
      </w:r>
      <w:r w:rsidRPr="00223CB8">
        <w:rPr>
          <w:rFonts w:eastAsia="Calibri" w:cs="Times New Roman"/>
          <w:color w:val="000000"/>
        </w:rPr>
        <w:t xml:space="preserve">with around 105 deaths per year. According to estimates by the WHO, outdoor air pollution has been responsible for around 22,000 premature deaths and 163,432 DALYs (Disability Adjusted Life Years) in Pakistan. This study was designed under the umbrella of HEC-PBAIRP and mainly focused on highlighting the spatial and temporal extents of the smog events over Punjab, along with examining the potential sources including trans-boundary pollution, industrial, vehicular, and anthropogenic activities in Punjab, Pakistan. As well as estimating the yearly socio-economic costs incurred because of the yearly smog events. The research proceeded by exploiting both satellite and ground-based observations of aerosols and various toxic gases over the affected region. These observations have been used to understand the influence of factors such as meteorology, aerosols, fires, and transboundary emissions on the onset of periodic smog episodes in the region. Field experiments comprising mainly of car MAX-DOAS field campaigns and continuous monitoring of criteria pollutants have been conducted. Health incidents and RTA (Road Traffic Accident) data were also collected, and a survey was conducted to identify potential socio-economic constraints amongst the farming community and linkage of seasonal rice paddy fires with the annual smog episodes and their possible health effects. </w:t>
      </w:r>
    </w:p>
    <w:p w14:paraId="4EBCB020"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 xml:space="preserve">Visibility and meteorological data for the cities of Lahore and Multan were compiled for the period year 2015-2020. The analysis of these meteorological parameters, as well as the timing of the identified smog incidences, revealed that the low visibility conditions prevailing across the plains </w:t>
      </w:r>
      <w:r w:rsidRPr="00223CB8">
        <w:rPr>
          <w:rFonts w:eastAsia="Calibri" w:cs="Times New Roman"/>
          <w:color w:val="000000"/>
        </w:rPr>
        <w:lastRenderedPageBreak/>
        <w:t>of Punjab (currently termed Lahore smog) are more accurately caused by smoke resulting from agricultural fires. Only a few incidences of smog/fog formations were identified mainly during the early-morning and mid-night periods in the study area. This smoke produced primarily is a result of the paddy fires started by the Indian farmer for clearing their fields for the next crop and causes severe disruptions in the socio-economic circles of both east and west Punjab. The air quality of Lahore and other regions is further deteriorated by the emission of toxic gases and aerosols from local sources. The situation in Pakistan is further complicated due to a lack of proper air quality monitoring infrastructure and undocumented baseline conditions. Satellite observations can address this monitoring gap to some extent by providing vital information about the air pollution levels over the region.  In this study, satellite-based aerosol optical depth (AOD) has been used as a precursor for aerosol loads and used for determining the air quality and pollution levels in the region.</w:t>
      </w:r>
    </w:p>
    <w:p w14:paraId="37BD8AC0"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 xml:space="preserve">Satellite observations for the </w:t>
      </w:r>
      <w:proofErr w:type="gramStart"/>
      <w:r w:rsidRPr="00223CB8">
        <w:rPr>
          <w:rFonts w:eastAsia="Calibri" w:cs="Times New Roman"/>
          <w:color w:val="000000"/>
        </w:rPr>
        <w:t>time period</w:t>
      </w:r>
      <w:proofErr w:type="gramEnd"/>
      <w:r w:rsidRPr="00223CB8">
        <w:rPr>
          <w:rFonts w:eastAsia="Calibri" w:cs="Times New Roman"/>
          <w:color w:val="000000"/>
        </w:rPr>
        <w:t xml:space="preserve"> of 2002-2020 have revealed a statistically significant increase of around 15 to 25% in the AOD levels over Multan and Lahore. The increase in AOD levels has been more pronounced from the year 2010 onwards. Further, an increase in the spatial extents of AOD levels over the years predominantly southwards is identified. Additional meteorological information and visibility data for the period of 2015-2020, has revealed a temporal shift of one to two weeks (shift from early November to late October) in the onset of yearly smoke episodes. </w:t>
      </w:r>
    </w:p>
    <w:p w14:paraId="7D80BA64"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Satellite observations were supported through ground-based observations at two sites namely:  Site#1: GCU-Lahore and Site#2: BZU-Multan for the period of 2018-2019. The analysis of parameters such as PM</w:t>
      </w:r>
      <w:r w:rsidRPr="00223CB8">
        <w:rPr>
          <w:rFonts w:eastAsia="Calibri" w:cs="Times New Roman"/>
          <w:color w:val="000000"/>
          <w:vertAlign w:val="subscript"/>
        </w:rPr>
        <w:t>2.5</w:t>
      </w:r>
      <w:r w:rsidRPr="00223CB8">
        <w:rPr>
          <w:rFonts w:eastAsia="Calibri" w:cs="Times New Roman"/>
          <w:color w:val="000000"/>
        </w:rPr>
        <w:t xml:space="preserve"> and PM</w:t>
      </w:r>
      <w:r w:rsidRPr="00223CB8">
        <w:rPr>
          <w:rFonts w:eastAsia="Calibri" w:cs="Times New Roman"/>
          <w:color w:val="000000"/>
          <w:vertAlign w:val="subscript"/>
        </w:rPr>
        <w:t xml:space="preserve">10 </w:t>
      </w:r>
      <w:r w:rsidRPr="00223CB8">
        <w:rPr>
          <w:rFonts w:eastAsia="Calibri" w:cs="Times New Roman"/>
          <w:color w:val="000000"/>
        </w:rPr>
        <w:t xml:space="preserve">revealed that nighttime concentrations were on average higher than daytime concentrations. This might be attributed to the influence of lower atmospheric mixing during nighttime, but might also have been a result of nighttime trash burning activities by cottage industry of the Lahore region </w:t>
      </w:r>
      <w:proofErr w:type="gramStart"/>
      <w:r w:rsidRPr="00223CB8">
        <w:rPr>
          <w:rFonts w:eastAsia="Calibri" w:cs="Times New Roman"/>
          <w:color w:val="000000"/>
        </w:rPr>
        <w:t>( in</w:t>
      </w:r>
      <w:proofErr w:type="gramEnd"/>
      <w:r w:rsidRPr="00223CB8">
        <w:rPr>
          <w:rFonts w:eastAsia="Calibri" w:cs="Times New Roman"/>
          <w:color w:val="000000"/>
        </w:rPr>
        <w:t xml:space="preserve"> order to avoid the raids of regulatory authorities) and emissions from heavy-duty vehicles (as HVT is allowed after 1000 PM only). The findings were further validated through an independent source of data obtained from the U.S. Embassy and Consulates’ air quality monitors. These data set were used to calculate the AQI for the cities of Lahore and Multan. Unfortunately, the AQI measurements revealed that in Lahore, not a single day during the year 2019 was categorized as safe. While the city of Multan experienced only 20-30% of clean days during the study period. The air quality conditions during 2020 and the COVID-19 conditions </w:t>
      </w:r>
      <w:r w:rsidRPr="00223CB8">
        <w:rPr>
          <w:rFonts w:eastAsia="Calibri" w:cs="Times New Roman"/>
          <w:color w:val="000000"/>
        </w:rPr>
        <w:lastRenderedPageBreak/>
        <w:t>improved significantly indicating the severe impacts of anthropogenic activities and their role in defining the air quality in Lahore and Multan Cites.</w:t>
      </w:r>
    </w:p>
    <w:p w14:paraId="4E7B9BF1"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Although data on the quantity and nature of pollutants released from various sectors has been limited and required more studies, the major sources of air pollution identified in this study included emissions from automobiles, industries, thermal power generation, brick kilns, crop burnings, and transboundary air pollution. Crop burning activities across the border have been considered as a major contributor to the increased smoke/smog incidences in Pakistan.</w:t>
      </w:r>
    </w:p>
    <w:p w14:paraId="771A5213"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 xml:space="preserve">The HYSPLIT back trajectory analysis performed showed a regular and substantial increase in AOD levels throughout the study period (2016 onwards) when air masses originated from the Indian sites dominated by extensive agricultural fires. This was verified by the car-MAX DOAS field observations which indicated a 30 to 40% contribution of transboundary emissions towards the air pollution </w:t>
      </w:r>
      <w:proofErr w:type="gramStart"/>
      <w:r w:rsidRPr="00223CB8">
        <w:rPr>
          <w:rFonts w:eastAsia="Calibri" w:cs="Times New Roman"/>
          <w:color w:val="000000"/>
        </w:rPr>
        <w:t>( various</w:t>
      </w:r>
      <w:proofErr w:type="gramEnd"/>
      <w:r w:rsidRPr="00223CB8">
        <w:rPr>
          <w:rFonts w:eastAsia="Calibri" w:cs="Times New Roman"/>
          <w:color w:val="000000"/>
        </w:rPr>
        <w:t xml:space="preserve"> toxic gases and aerosols) levels observed in the city of Lahore.</w:t>
      </w:r>
    </w:p>
    <w:p w14:paraId="6AF22C7B" w14:textId="5AE7BAAD"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The hospital data collected in this study showed an increase in the number of patients suffering from pulmonary disorders during the periods (September to January) of both smoke and smog events. The number of diseases such as acute respiratory infection, asthma, chronic obstructive pulmonary disease, pneumonia, and ischemic heart disease was observed elevating sharply. Furthermore, the number of tractor-trolley incidents have been reported to increase from October to January, most likely due to reduced visibility during smoke/smog episodes. These events can become a major burden on the socio-economic and health care conditions of the country since its medical system runs on subsidiary policies for the general masses.</w:t>
      </w:r>
    </w:p>
    <w:p w14:paraId="67A15AED"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 xml:space="preserve">The satellite-based observations of fire counts obtained through MODIS showed a higher number of fire incidences in India as compared to Pakistan. A study was conducted amongst the farmers of Punjab, Pakistan to find out the reasons for the agricultural burning activities. This study indicated that through proactive awareness campaigns and limited subsidies agriculture burnings can be effectively controlled. </w:t>
      </w:r>
    </w:p>
    <w:p w14:paraId="342A13D6"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Efforts were also made to estimate the cost of CO</w:t>
      </w:r>
      <w:r w:rsidRPr="00223CB8">
        <w:rPr>
          <w:rFonts w:eastAsia="Calibri" w:cs="Times New Roman"/>
          <w:color w:val="000000"/>
          <w:vertAlign w:val="subscript"/>
        </w:rPr>
        <w:t>2</w:t>
      </w:r>
      <w:r w:rsidRPr="00223CB8">
        <w:rPr>
          <w:rFonts w:eastAsia="Calibri" w:cs="Times New Roman"/>
          <w:color w:val="000000"/>
        </w:rPr>
        <w:t xml:space="preserve"> emissions released from agricultural burning in Punjab, Pakistan. It revealed the cost of agricultural burning in Punjab from 2015 to 2020 was around 1.28 to 5.75 million dollars. These calculations were derived for only the emissions of CO</w:t>
      </w:r>
      <w:r w:rsidRPr="00223CB8">
        <w:rPr>
          <w:rFonts w:eastAsia="Calibri" w:cs="Times New Roman"/>
          <w:color w:val="000000"/>
          <w:vertAlign w:val="subscript"/>
        </w:rPr>
        <w:t>2</w:t>
      </w:r>
      <w:r w:rsidRPr="00223CB8">
        <w:rPr>
          <w:rFonts w:eastAsia="Calibri" w:cs="Times New Roman"/>
          <w:color w:val="000000"/>
        </w:rPr>
        <w:t>, if cost estimations were to be performed for all the released gases and aerosols then the cost of monetary losses incurred by these agricultural fires would rise manifold.</w:t>
      </w:r>
    </w:p>
    <w:p w14:paraId="4D47B522"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lastRenderedPageBreak/>
        <w:t>This study also identified major structural weaknesses in the country such as the lack of monitoring stations, cross-sectoral collaboration, and lack of proper feedback about devised policies and their implementation. To this end, various recommendations have been provided and a framework for addressing these structural issues through the involvement of the academic institutes within the policy development cycle has been proposed.</w:t>
      </w:r>
    </w:p>
    <w:p w14:paraId="52FCC2A0" w14:textId="77777777" w:rsidR="00223CB8" w:rsidRPr="00223CB8" w:rsidRDefault="00223CB8" w:rsidP="00223CB8">
      <w:pPr>
        <w:spacing w:after="0" w:line="360" w:lineRule="auto"/>
        <w:jc w:val="both"/>
        <w:rPr>
          <w:rFonts w:eastAsia="Calibri" w:cs="Times New Roman"/>
          <w:color w:val="000000"/>
        </w:rPr>
      </w:pPr>
      <w:r w:rsidRPr="00223CB8">
        <w:rPr>
          <w:rFonts w:eastAsia="Calibri" w:cs="Times New Roman"/>
          <w:color w:val="000000"/>
        </w:rPr>
        <w:t xml:space="preserve">Finally, it was acknowledged that the country of Pakistan has put a lot of efforts to control the issue of smog; it has placed regular sanctions on crop burning activities around Punjab through the enactment of section 144, upgraded and shut-down outdated brick-kilns, established vehicular fitness centers in many parts of Punjab, introduced improved fuel and vehicular standards, and launched policies for electric vehicles. But without the presence of regular monitoring infrastructure, the effectiveness of these steps is difficult to quantify. Pakistan has also sought regional cooperation across borders to curtail this issue, unfortunately, no positive response has yet been obtained. </w:t>
      </w:r>
    </w:p>
    <w:p w14:paraId="5751BEDB" w14:textId="3B820CDE" w:rsidR="000D4338" w:rsidRPr="00A530F7" w:rsidRDefault="00223CB8" w:rsidP="000D4338">
      <w:pPr>
        <w:pStyle w:val="Heading1"/>
      </w:pPr>
      <w:r w:rsidRPr="000D4338">
        <w:rPr>
          <w:rFonts w:eastAsia="Calibri"/>
          <w:b w:val="0"/>
          <w:bCs/>
          <w:color w:val="000000"/>
          <w:sz w:val="22"/>
          <w:szCs w:val="20"/>
        </w:rPr>
        <w:t xml:space="preserve">Therefore, despite the strong efforts made by Pakistan this issue has yet to be properly resolved, as it requires regional cooperation. The results of the satellite and ground-based observations have made it clear that Pakistan alone cannot resolve the issue of smog, as addressing transboundary emissions has a major role in developing a sustainable solution to this issue. </w:t>
      </w:r>
      <w:r w:rsidR="008526F8" w:rsidRPr="000D4338">
        <w:rPr>
          <w:b w:val="0"/>
          <w:bCs/>
          <w:color w:val="000000"/>
          <w:sz w:val="22"/>
          <w:szCs w:val="20"/>
        </w:rPr>
        <w:t xml:space="preserve">Moving forward Pakistan, India, and other countries in the region </w:t>
      </w:r>
      <w:proofErr w:type="gramStart"/>
      <w:r w:rsidR="008526F8" w:rsidRPr="000D4338">
        <w:rPr>
          <w:b w:val="0"/>
          <w:bCs/>
          <w:color w:val="000000"/>
          <w:sz w:val="22"/>
          <w:szCs w:val="20"/>
        </w:rPr>
        <w:t>have to</w:t>
      </w:r>
      <w:proofErr w:type="gramEnd"/>
      <w:r w:rsidR="008526F8" w:rsidRPr="000D4338">
        <w:rPr>
          <w:b w:val="0"/>
          <w:bCs/>
          <w:color w:val="000000"/>
          <w:sz w:val="22"/>
          <w:szCs w:val="20"/>
        </w:rPr>
        <w:t xml:space="preserve"> come together, put aside their mutual differences and work together through platforms such as SAARC or UNEP, as this is an issue that affects masses across the South Asian region. “keeping in view the holistic picture of the deteriorating air quality conditions, it is recommended that there is a strong need to share the responsibility (especially during post-monsoon) by the neighbors and share the knowledge and good practices during the rest of the year for a better future”.</w:t>
      </w:r>
      <w:r w:rsidR="008526F8" w:rsidRPr="000D4338">
        <w:rPr>
          <w:b w:val="0"/>
          <w:bCs/>
          <w:sz w:val="22"/>
          <w:szCs w:val="20"/>
        </w:rPr>
        <w:t xml:space="preserve"> </w:t>
      </w:r>
      <w:r w:rsidR="008526F8" w:rsidRPr="000D4338">
        <w:rPr>
          <w:b w:val="0"/>
          <w:bCs/>
          <w:color w:val="000000"/>
          <w:sz w:val="22"/>
          <w:szCs w:val="20"/>
        </w:rPr>
        <w:t>Air pollution in South-Asia is a multi-dimensional problem that cannot be effectively mediated without the exchange of proper information and capacity building among all stakeholders. Therefore, it urges a dire need for regional harmony as the smog issue could be an opportunity for regional cooperation or a potential source for future disputes among neighbors as Pakistan appears to be often affected by transboundary pollution during smog seasons.</w:t>
      </w:r>
      <w:r w:rsidR="00EA14A8">
        <w:rPr>
          <w:color w:val="000000" w:themeColor="text1"/>
        </w:rPr>
        <w:br w:type="page"/>
      </w:r>
      <w:bookmarkStart w:id="4" w:name="_Toc61892215"/>
      <w:bookmarkStart w:id="5" w:name="_Toc64373301"/>
      <w:r w:rsidR="000D4338">
        <w:rPr>
          <w:color w:val="000000" w:themeColor="text1"/>
        </w:rPr>
        <w:lastRenderedPageBreak/>
        <w:t xml:space="preserve">2.  </w:t>
      </w:r>
      <w:proofErr w:type="gramStart"/>
      <w:r w:rsidR="000D4338" w:rsidRPr="00E53176">
        <w:rPr>
          <w:color w:val="000000" w:themeColor="text1"/>
        </w:rPr>
        <w:t>Conclusions</w:t>
      </w:r>
      <w:proofErr w:type="gramEnd"/>
      <w:r w:rsidR="000D4338">
        <w:rPr>
          <w:color w:val="000000" w:themeColor="text1"/>
        </w:rPr>
        <w:t>-</w:t>
      </w:r>
      <w:r w:rsidR="000D4338" w:rsidRPr="00B4404F">
        <w:t>Findings</w:t>
      </w:r>
      <w:bookmarkEnd w:id="4"/>
      <w:bookmarkEnd w:id="5"/>
    </w:p>
    <w:p w14:paraId="7613B5BE" w14:textId="77777777" w:rsidR="000D4338" w:rsidRDefault="000D4338" w:rsidP="000D4338">
      <w:pPr>
        <w:spacing w:after="0" w:line="360" w:lineRule="auto"/>
        <w:jc w:val="both"/>
        <w:rPr>
          <w:color w:val="000000" w:themeColor="text1"/>
        </w:rPr>
      </w:pPr>
      <w:r>
        <w:rPr>
          <w:color w:val="000000" w:themeColor="text1"/>
        </w:rPr>
        <w:t xml:space="preserve">Air pollution has emerged as a major environmental problem/challenge in Pakistan. The onset of smog episodes has caused severe disruptions in the socio-economic circles of Pakistan. This problem is further exacerbated by the lack of preparedness, improper and inadequate </w:t>
      </w:r>
      <w:r w:rsidRPr="00917790">
        <w:rPr>
          <w:color w:val="000000" w:themeColor="text1"/>
        </w:rPr>
        <w:t>measures by both the environmental regulatory authority and the Government of Punjab.</w:t>
      </w:r>
      <w:r>
        <w:rPr>
          <w:color w:val="000000" w:themeColor="text1"/>
        </w:rPr>
        <w:t xml:space="preserve"> </w:t>
      </w:r>
    </w:p>
    <w:p w14:paraId="6D302039" w14:textId="77777777" w:rsidR="000D4338" w:rsidRDefault="000D4338" w:rsidP="000D4338">
      <w:pPr>
        <w:spacing w:after="0" w:line="360" w:lineRule="auto"/>
        <w:jc w:val="both"/>
        <w:rPr>
          <w:color w:val="000000" w:themeColor="text1"/>
        </w:rPr>
      </w:pPr>
      <w:r>
        <w:rPr>
          <w:color w:val="000000" w:themeColor="text1"/>
        </w:rPr>
        <w:t xml:space="preserve">The air quality assessment presented in this study has revealed that Lahore and Multan cities are both faced with high aerosol loads, especially during post-monsoon and winter seasons. In particular, </w:t>
      </w:r>
      <w:proofErr w:type="gramStart"/>
      <w:r>
        <w:rPr>
          <w:color w:val="000000" w:themeColor="text1"/>
        </w:rPr>
        <w:t>the majority of</w:t>
      </w:r>
      <w:proofErr w:type="gramEnd"/>
      <w:r>
        <w:rPr>
          <w:color w:val="000000" w:themeColor="text1"/>
        </w:rPr>
        <w:t xml:space="preserve"> days representing the </w:t>
      </w:r>
      <w:r w:rsidRPr="00E14013">
        <w:rPr>
          <w:i/>
          <w:iCs/>
          <w:color w:val="000000" w:themeColor="text1"/>
        </w:rPr>
        <w:t>unhealthy</w:t>
      </w:r>
      <w:r>
        <w:rPr>
          <w:color w:val="000000" w:themeColor="text1"/>
        </w:rPr>
        <w:t xml:space="preserve">, </w:t>
      </w:r>
      <w:r w:rsidRPr="00E14013">
        <w:rPr>
          <w:i/>
          <w:iCs/>
          <w:color w:val="000000" w:themeColor="text1"/>
        </w:rPr>
        <w:t>dangerous,</w:t>
      </w:r>
      <w:r>
        <w:rPr>
          <w:color w:val="000000" w:themeColor="text1"/>
        </w:rPr>
        <w:t xml:space="preserve"> and </w:t>
      </w:r>
      <w:r w:rsidRPr="00E14013">
        <w:rPr>
          <w:i/>
          <w:iCs/>
          <w:color w:val="000000" w:themeColor="text1"/>
        </w:rPr>
        <w:t>hazardous</w:t>
      </w:r>
      <w:r>
        <w:rPr>
          <w:color w:val="000000" w:themeColor="text1"/>
        </w:rPr>
        <w:t xml:space="preserve"> air quality conditions were reported in Lahore during the study period without a single day having air pollution levels within safe limits. There is a clear and definitive lack of proper monitoring infrastructure and regular monitoring methods in Pakistan due to which the air pollution levels and baseline conditions in major cities of Pakistan are unknown. This lack of monitoring facilities is a major hindrance in the characterization of pollutants, source apportionment, and assessment of adverse impacts. Especially, in case of disruption caused by severe smog episodes across the plains of Punjab on regular basis since 2016.  </w:t>
      </w:r>
      <w:r w:rsidRPr="00917790">
        <w:rPr>
          <w:color w:val="000000" w:themeColor="text1"/>
        </w:rPr>
        <w:t>Therefore, this study urges the immediate</w:t>
      </w:r>
      <w:r>
        <w:rPr>
          <w:color w:val="000000" w:themeColor="text1"/>
        </w:rPr>
        <w:t xml:space="preserve"> attention of all stakeholders to prioritize the multi-dimensional issue of persistent smog with severe implications and socio-economic circles of Pakistan. In the absence of regular air quality monitoring infrastructure, satellite observations have filled this gap to a limited extent and helped to characterize the air pollution scenario in Punjab, Pakistan. The primary scope of this study was to address the existing gaps in knowledge, data, and capacity by exploiting all means of available resources and expertise. Analyses presented in this study were able to address the </w:t>
      </w:r>
      <w:proofErr w:type="gramStart"/>
      <w:r>
        <w:rPr>
          <w:color w:val="000000" w:themeColor="text1"/>
        </w:rPr>
        <w:t>aforementioned gaps</w:t>
      </w:r>
      <w:proofErr w:type="gramEnd"/>
      <w:r>
        <w:rPr>
          <w:color w:val="000000" w:themeColor="text1"/>
        </w:rPr>
        <w:t xml:space="preserve"> (to a certain extent if not fully). Some major findings of this study are summarized as under: </w:t>
      </w:r>
    </w:p>
    <w:p w14:paraId="6A51219E" w14:textId="77777777" w:rsidR="000D4338" w:rsidRDefault="000D4338" w:rsidP="000D4338">
      <w:pPr>
        <w:pStyle w:val="ListParagraph"/>
        <w:numPr>
          <w:ilvl w:val="0"/>
          <w:numId w:val="21"/>
        </w:numPr>
        <w:spacing w:after="0" w:line="360" w:lineRule="auto"/>
        <w:jc w:val="both"/>
        <w:rPr>
          <w:color w:val="000000" w:themeColor="text1"/>
        </w:rPr>
      </w:pPr>
      <w:r>
        <w:rPr>
          <w:color w:val="000000" w:themeColor="text1"/>
        </w:rPr>
        <w:t xml:space="preserve">An increase in aerosol loads with respect to both spatial and temporal extents has been observed; the earlier occurrences of reduced visibility incidences during the last week of October month, and a higher </w:t>
      </w:r>
      <w:proofErr w:type="gramStart"/>
      <w:r>
        <w:rPr>
          <w:color w:val="000000" w:themeColor="text1"/>
        </w:rPr>
        <w:t>amount</w:t>
      </w:r>
      <w:proofErr w:type="gramEnd"/>
      <w:r>
        <w:rPr>
          <w:color w:val="000000" w:themeColor="text1"/>
        </w:rPr>
        <w:t xml:space="preserve"> of aerosols present in the southern districts of Punjab. </w:t>
      </w:r>
      <w:r w:rsidRPr="00633D9C">
        <w:rPr>
          <w:color w:val="000000" w:themeColor="text1"/>
        </w:rPr>
        <w:t>Although the</w:t>
      </w:r>
      <w:r>
        <w:rPr>
          <w:color w:val="000000" w:themeColor="text1"/>
        </w:rPr>
        <w:t xml:space="preserve"> most significant</w:t>
      </w:r>
      <w:r w:rsidRPr="00633D9C">
        <w:rPr>
          <w:color w:val="000000" w:themeColor="text1"/>
        </w:rPr>
        <w:t xml:space="preserve"> impact of these high aerosol loads </w:t>
      </w:r>
      <w:r>
        <w:rPr>
          <w:color w:val="000000" w:themeColor="text1"/>
        </w:rPr>
        <w:t>has been observed</w:t>
      </w:r>
      <w:r w:rsidRPr="00633D9C">
        <w:rPr>
          <w:color w:val="000000" w:themeColor="text1"/>
        </w:rPr>
        <w:t xml:space="preserve"> in Lahore, </w:t>
      </w:r>
      <w:r>
        <w:rPr>
          <w:color w:val="000000" w:themeColor="text1"/>
        </w:rPr>
        <w:t>the</w:t>
      </w:r>
      <w:r w:rsidRPr="00633D9C">
        <w:rPr>
          <w:color w:val="000000" w:themeColor="text1"/>
        </w:rPr>
        <w:t xml:space="preserve"> increase in </w:t>
      </w:r>
      <w:r>
        <w:rPr>
          <w:color w:val="000000" w:themeColor="text1"/>
        </w:rPr>
        <w:t xml:space="preserve">the </w:t>
      </w:r>
      <w:r w:rsidRPr="00633D9C">
        <w:rPr>
          <w:color w:val="000000" w:themeColor="text1"/>
        </w:rPr>
        <w:t xml:space="preserve">spatial extent of aerosol loads </w:t>
      </w:r>
      <w:r>
        <w:rPr>
          <w:color w:val="000000" w:themeColor="text1"/>
        </w:rPr>
        <w:t>towards</w:t>
      </w:r>
      <w:r w:rsidRPr="00633D9C">
        <w:rPr>
          <w:color w:val="000000" w:themeColor="text1"/>
        </w:rPr>
        <w:t xml:space="preserve"> the southern regions of Punjab</w:t>
      </w:r>
      <w:r>
        <w:rPr>
          <w:color w:val="000000" w:themeColor="text1"/>
        </w:rPr>
        <w:t xml:space="preserve"> might be an indication that this issue is going to extend spatially and might impact </w:t>
      </w:r>
      <w:proofErr w:type="gramStart"/>
      <w:r>
        <w:rPr>
          <w:color w:val="000000" w:themeColor="text1"/>
        </w:rPr>
        <w:t>a large number of</w:t>
      </w:r>
      <w:proofErr w:type="gramEnd"/>
      <w:r>
        <w:rPr>
          <w:color w:val="000000" w:themeColor="text1"/>
        </w:rPr>
        <w:t xml:space="preserve"> the population in the southern plains of Punjab as well. </w:t>
      </w:r>
    </w:p>
    <w:p w14:paraId="45838E6D" w14:textId="77777777" w:rsidR="000D4338" w:rsidRPr="00633D9C" w:rsidRDefault="000D4338" w:rsidP="000D4338">
      <w:pPr>
        <w:pStyle w:val="ListParagraph"/>
        <w:numPr>
          <w:ilvl w:val="0"/>
          <w:numId w:val="21"/>
        </w:numPr>
        <w:spacing w:after="0" w:line="360" w:lineRule="auto"/>
        <w:jc w:val="both"/>
        <w:rPr>
          <w:color w:val="000000" w:themeColor="text1"/>
        </w:rPr>
      </w:pPr>
      <w:r w:rsidRPr="00917790">
        <w:rPr>
          <w:color w:val="000000" w:themeColor="text1"/>
        </w:rPr>
        <w:lastRenderedPageBreak/>
        <w:t xml:space="preserve">Aerosol </w:t>
      </w:r>
      <w:r>
        <w:rPr>
          <w:color w:val="000000" w:themeColor="text1"/>
        </w:rPr>
        <w:t xml:space="preserve">observations </w:t>
      </w:r>
      <w:r w:rsidRPr="00917790">
        <w:rPr>
          <w:color w:val="000000" w:themeColor="text1"/>
        </w:rPr>
        <w:t>and</w:t>
      </w:r>
      <w:r>
        <w:rPr>
          <w:color w:val="000000" w:themeColor="text1"/>
        </w:rPr>
        <w:t xml:space="preserve"> a closer look at the meteorological parameters in the study area, especially Lahore, indicate that early occurrences of reduced visibility incidences are mainly due to the onset of smoke from agriculture fires rather than smog.</w:t>
      </w:r>
    </w:p>
    <w:p w14:paraId="62FBD83E" w14:textId="77777777" w:rsidR="000D4338" w:rsidRDefault="000D4338" w:rsidP="000D4338">
      <w:pPr>
        <w:pStyle w:val="ListParagraph"/>
        <w:numPr>
          <w:ilvl w:val="0"/>
          <w:numId w:val="21"/>
        </w:numPr>
        <w:spacing w:line="360" w:lineRule="auto"/>
        <w:jc w:val="both"/>
        <w:rPr>
          <w:color w:val="000000" w:themeColor="text1"/>
        </w:rPr>
      </w:pPr>
      <w:r>
        <w:rPr>
          <w:color w:val="000000" w:themeColor="text1"/>
        </w:rPr>
        <w:t>Analyses of yearly smog episodes revealed that the most significant sources behind these smoke/smog episodes are the transboundary fire activities supplemented by biomass burning activities.</w:t>
      </w:r>
    </w:p>
    <w:p w14:paraId="72A3AAE5" w14:textId="77777777" w:rsidR="000D4338" w:rsidRDefault="000D4338" w:rsidP="000D4338">
      <w:pPr>
        <w:pStyle w:val="ListParagraph"/>
        <w:numPr>
          <w:ilvl w:val="0"/>
          <w:numId w:val="21"/>
        </w:numPr>
        <w:spacing w:line="360" w:lineRule="auto"/>
        <w:jc w:val="both"/>
        <w:rPr>
          <w:color w:val="000000" w:themeColor="text1"/>
        </w:rPr>
      </w:pPr>
      <w:r>
        <w:rPr>
          <w:color w:val="000000" w:themeColor="text1"/>
        </w:rPr>
        <w:t>A detailed assessment of these transboundary agriculture fires using HYSPLIT trajectory models and Car-MAX-DOAS observations have revealed the impacts of transboundary emissions on the air quality of the study area.</w:t>
      </w:r>
    </w:p>
    <w:p w14:paraId="0BE0145F" w14:textId="77777777" w:rsidR="000D4338" w:rsidRDefault="000D4338" w:rsidP="000D4338">
      <w:pPr>
        <w:pStyle w:val="ListParagraph"/>
        <w:numPr>
          <w:ilvl w:val="0"/>
          <w:numId w:val="21"/>
        </w:numPr>
        <w:spacing w:line="360" w:lineRule="auto"/>
        <w:jc w:val="both"/>
        <w:rPr>
          <w:color w:val="000000" w:themeColor="text1"/>
        </w:rPr>
      </w:pPr>
      <w:r>
        <w:rPr>
          <w:color w:val="000000" w:themeColor="text1"/>
        </w:rPr>
        <w:t>Other major sources include the transportation sector, especially the emissions from motorcycles, industrial emissions, and thermal power generation.</w:t>
      </w:r>
    </w:p>
    <w:p w14:paraId="2E7A39AF" w14:textId="77777777" w:rsidR="000D4338" w:rsidRDefault="000D4338" w:rsidP="000D4338">
      <w:pPr>
        <w:pStyle w:val="ListParagraph"/>
        <w:numPr>
          <w:ilvl w:val="0"/>
          <w:numId w:val="21"/>
        </w:numPr>
        <w:spacing w:line="360" w:lineRule="auto"/>
        <w:jc w:val="both"/>
        <w:rPr>
          <w:color w:val="000000" w:themeColor="text1"/>
        </w:rPr>
      </w:pPr>
      <w:r>
        <w:rPr>
          <w:color w:val="000000" w:themeColor="text1"/>
        </w:rPr>
        <w:t xml:space="preserve">Farmers' surveys conducted in the vicinity of Lahore, Sheikhupura, and Sialkot districts revealed that </w:t>
      </w:r>
      <w:proofErr w:type="gramStart"/>
      <w:r>
        <w:rPr>
          <w:color w:val="000000" w:themeColor="text1"/>
        </w:rPr>
        <w:t>the majority of</w:t>
      </w:r>
      <w:proofErr w:type="gramEnd"/>
      <w:r>
        <w:rPr>
          <w:color w:val="000000" w:themeColor="text1"/>
        </w:rPr>
        <w:t xml:space="preserve"> the farmers are unaware of the negative consequences of rice paddy fires as well as the potential link between crop residue burning, smog episodes, and negative health impacts. Most of the farmers agreed to stop crop residue burning activities in the future only when guaranteed monetary compensation to offset the cost of alternative rice paddy disposal methods.</w:t>
      </w:r>
    </w:p>
    <w:p w14:paraId="2203B8C1" w14:textId="77777777" w:rsidR="000D4338" w:rsidRDefault="000D4338" w:rsidP="000D4338">
      <w:pPr>
        <w:pStyle w:val="ListParagraph"/>
        <w:numPr>
          <w:ilvl w:val="0"/>
          <w:numId w:val="21"/>
        </w:numPr>
        <w:spacing w:line="360" w:lineRule="auto"/>
        <w:jc w:val="both"/>
        <w:rPr>
          <w:color w:val="000000" w:themeColor="text1"/>
        </w:rPr>
      </w:pPr>
      <w:r>
        <w:rPr>
          <w:color w:val="000000" w:themeColor="text1"/>
        </w:rPr>
        <w:t>A significant rise in health impacts was observed during the periods of smog episodes, as evident from the increased number of hospital visits and patients suffering from various acute pulmonary and other respiratory disorders.</w:t>
      </w:r>
    </w:p>
    <w:p w14:paraId="03D39736" w14:textId="77777777" w:rsidR="000D4338" w:rsidRDefault="000D4338" w:rsidP="000D4338">
      <w:pPr>
        <w:pStyle w:val="ListParagraph"/>
        <w:numPr>
          <w:ilvl w:val="0"/>
          <w:numId w:val="21"/>
        </w:numPr>
        <w:spacing w:line="360" w:lineRule="auto"/>
        <w:jc w:val="both"/>
        <w:rPr>
          <w:color w:val="000000" w:themeColor="text1"/>
        </w:rPr>
      </w:pPr>
      <w:r>
        <w:rPr>
          <w:color w:val="000000" w:themeColor="text1"/>
        </w:rPr>
        <w:t>The number of traffic accidents was quantified and a significant peak in traffic accidents was recorded during smog episodes especially involving vehicles like tractor trollies and trucks.</w:t>
      </w:r>
    </w:p>
    <w:p w14:paraId="675CB6F3" w14:textId="77777777" w:rsidR="000D4338" w:rsidRPr="005F010F" w:rsidRDefault="000D4338" w:rsidP="000D4338">
      <w:pPr>
        <w:pStyle w:val="ListParagraph"/>
        <w:numPr>
          <w:ilvl w:val="0"/>
          <w:numId w:val="21"/>
        </w:numPr>
        <w:spacing w:line="360" w:lineRule="auto"/>
        <w:jc w:val="both"/>
        <w:rPr>
          <w:color w:val="000000" w:themeColor="text1"/>
        </w:rPr>
      </w:pPr>
      <w:r>
        <w:rPr>
          <w:color w:val="000000" w:themeColor="text1"/>
        </w:rPr>
        <w:t>An estimated economic cost of around 5.75 million $ was associated with the CO</w:t>
      </w:r>
      <w:r w:rsidRPr="00830252">
        <w:rPr>
          <w:color w:val="000000" w:themeColor="text1"/>
          <w:vertAlign w:val="subscript"/>
        </w:rPr>
        <w:t>2</w:t>
      </w:r>
      <w:r>
        <w:rPr>
          <w:color w:val="000000" w:themeColor="text1"/>
        </w:rPr>
        <w:t xml:space="preserve"> emissions (only) from agricultural burning in Punjab during the year 2019, which has shown a 22% increase since 2015 and is projected to rise even further.</w:t>
      </w:r>
    </w:p>
    <w:p w14:paraId="6AE37B4A" w14:textId="77777777" w:rsidR="000D4338" w:rsidRDefault="000D4338" w:rsidP="000D4338">
      <w:pPr>
        <w:spacing w:line="360" w:lineRule="auto"/>
        <w:ind w:left="90"/>
        <w:jc w:val="both"/>
        <w:rPr>
          <w:color w:val="000000" w:themeColor="text1"/>
        </w:rPr>
      </w:pPr>
      <w:proofErr w:type="gramStart"/>
      <w:r>
        <w:t>In order to</w:t>
      </w:r>
      <w:proofErr w:type="gramEnd"/>
      <w:r>
        <w:t xml:space="preserve"> avoid drastic losses in socio-economic circles occurring on regular basis, the dire need of Pakistan is to explore the causes, sources, and driving mechanisms of recent intense smoke/smog episodes in Punjab, Pakistan. Keeping in view the existing scenario and outcome of this study, the </w:t>
      </w:r>
      <w:r>
        <w:rPr>
          <w:color w:val="000000" w:themeColor="text1"/>
        </w:rPr>
        <w:t xml:space="preserve">results of all policy interventions cannot be properly gauged </w:t>
      </w:r>
      <w:r w:rsidRPr="00830252">
        <w:rPr>
          <w:color w:val="000000" w:themeColor="text1"/>
        </w:rPr>
        <w:t xml:space="preserve">in the absence of </w:t>
      </w:r>
      <w:r>
        <w:rPr>
          <w:color w:val="000000" w:themeColor="text1"/>
        </w:rPr>
        <w:t xml:space="preserve">a </w:t>
      </w:r>
      <w:r w:rsidRPr="00830252">
        <w:rPr>
          <w:color w:val="000000" w:themeColor="text1"/>
        </w:rPr>
        <w:lastRenderedPageBreak/>
        <w:t>proper air quality monitoring network</w:t>
      </w:r>
      <w:r>
        <w:rPr>
          <w:color w:val="000000" w:themeColor="text1"/>
        </w:rPr>
        <w:t>. A lack of proper feedback mechanism is severely missing in the country and requires a structural response in the institutional capacity, setup, and linkage of regulatory/air quality management in Pakistan. A way forward to address these limitations is addressed in the following section.</w:t>
      </w:r>
    </w:p>
    <w:p w14:paraId="7C241E36" w14:textId="7AF76F44" w:rsidR="000D4338" w:rsidRPr="00E53176" w:rsidRDefault="000D4338" w:rsidP="000D4338">
      <w:pPr>
        <w:pStyle w:val="Heading1"/>
        <w:numPr>
          <w:ilvl w:val="0"/>
          <w:numId w:val="29"/>
        </w:numPr>
        <w:rPr>
          <w:color w:val="000000" w:themeColor="text1"/>
        </w:rPr>
      </w:pPr>
      <w:bookmarkStart w:id="6" w:name="_Toc61892222"/>
      <w:bookmarkStart w:id="7" w:name="_Toc64373308"/>
      <w:r>
        <w:rPr>
          <w:color w:val="000000" w:themeColor="text1"/>
        </w:rPr>
        <w:t xml:space="preserve">Priority </w:t>
      </w:r>
      <w:r w:rsidRPr="00E53176">
        <w:rPr>
          <w:color w:val="000000" w:themeColor="text1"/>
        </w:rPr>
        <w:t>Recommendations</w:t>
      </w:r>
      <w:r>
        <w:rPr>
          <w:color w:val="000000" w:themeColor="text1"/>
        </w:rPr>
        <w:t>/Feedback for policymakers</w:t>
      </w:r>
      <w:bookmarkEnd w:id="6"/>
      <w:bookmarkEnd w:id="7"/>
    </w:p>
    <w:p w14:paraId="10A8095D" w14:textId="77777777" w:rsidR="000D4338" w:rsidRPr="00E53176" w:rsidRDefault="000D4338" w:rsidP="000D4338">
      <w:pPr>
        <w:spacing w:line="360" w:lineRule="auto"/>
        <w:rPr>
          <w:rFonts w:cs="Times New Roman"/>
          <w:color w:val="000000" w:themeColor="text1"/>
        </w:rPr>
      </w:pPr>
      <w:r w:rsidRPr="00416D67">
        <w:rPr>
          <w:rFonts w:cs="Times New Roman"/>
          <w:color w:val="000000" w:themeColor="text1"/>
        </w:rPr>
        <w:t xml:space="preserve">Based on </w:t>
      </w:r>
      <w:r>
        <w:rPr>
          <w:rFonts w:cs="Times New Roman"/>
          <w:color w:val="000000" w:themeColor="text1"/>
        </w:rPr>
        <w:t>observations, analyses, and their outcomes</w:t>
      </w:r>
      <w:r w:rsidRPr="00416D67">
        <w:rPr>
          <w:rFonts w:cs="Times New Roman"/>
          <w:color w:val="000000" w:themeColor="text1"/>
        </w:rPr>
        <w:t>, the following recommendations are made:</w:t>
      </w:r>
    </w:p>
    <w:p w14:paraId="197BDF1F" w14:textId="77777777" w:rsidR="000D4338" w:rsidRPr="005C7B43" w:rsidRDefault="000D4338" w:rsidP="000D4338">
      <w:pPr>
        <w:pStyle w:val="ListParagraph"/>
        <w:numPr>
          <w:ilvl w:val="0"/>
          <w:numId w:val="8"/>
        </w:numPr>
        <w:spacing w:line="360" w:lineRule="auto"/>
        <w:jc w:val="both"/>
      </w:pPr>
      <w:r>
        <w:rPr>
          <w:rFonts w:cs="Times New Roman"/>
        </w:rPr>
        <w:t>Proper a</w:t>
      </w:r>
      <w:r w:rsidRPr="008A4051">
        <w:rPr>
          <w:rFonts w:cs="Times New Roman"/>
        </w:rPr>
        <w:t>wareness</w:t>
      </w:r>
      <w:r>
        <w:rPr>
          <w:rFonts w:cs="Times New Roman"/>
        </w:rPr>
        <w:t xml:space="preserve"> and dissemination of appropriate information</w:t>
      </w:r>
      <w:r w:rsidRPr="008A4051">
        <w:rPr>
          <w:rFonts w:cs="Times New Roman"/>
        </w:rPr>
        <w:t xml:space="preserve"> among the masses is the first step to </w:t>
      </w:r>
      <w:r>
        <w:rPr>
          <w:rFonts w:cs="Times New Roman"/>
        </w:rPr>
        <w:t>solve</w:t>
      </w:r>
      <w:r w:rsidRPr="008A4051">
        <w:rPr>
          <w:rFonts w:cs="Times New Roman"/>
        </w:rPr>
        <w:t xml:space="preserve"> th</w:t>
      </w:r>
      <w:r>
        <w:rPr>
          <w:rFonts w:cs="Times New Roman"/>
        </w:rPr>
        <w:t>e</w:t>
      </w:r>
      <w:r w:rsidRPr="008A4051">
        <w:rPr>
          <w:rFonts w:cs="Times New Roman"/>
        </w:rPr>
        <w:t xml:space="preserve"> problem</w:t>
      </w:r>
      <w:r>
        <w:rPr>
          <w:rFonts w:cs="Times New Roman"/>
        </w:rPr>
        <w:t xml:space="preserve"> of consistent smoke/smog episodes and associated disruptions in socio-economic circles</w:t>
      </w:r>
      <w:r w:rsidRPr="008A4051">
        <w:rPr>
          <w:rFonts w:cs="Times New Roman"/>
        </w:rPr>
        <w:t>. Thus, extensive awareness campaigns should be undertaken on social</w:t>
      </w:r>
      <w:r>
        <w:rPr>
          <w:rFonts w:cs="Times New Roman"/>
        </w:rPr>
        <w:t>,</w:t>
      </w:r>
      <w:r w:rsidRPr="008A4051">
        <w:rPr>
          <w:rFonts w:cs="Times New Roman"/>
        </w:rPr>
        <w:t xml:space="preserve"> electronic media, and print media about the pros and cons of air pollution specifically smog</w:t>
      </w:r>
      <w:r>
        <w:rPr>
          <w:rFonts w:cs="Times New Roman"/>
        </w:rPr>
        <w:t xml:space="preserve"> episodes</w:t>
      </w:r>
      <w:r w:rsidRPr="008A4051">
        <w:rPr>
          <w:rFonts w:cs="Times New Roman"/>
        </w:rPr>
        <w:t xml:space="preserve">. </w:t>
      </w:r>
    </w:p>
    <w:p w14:paraId="402B73CA" w14:textId="77777777" w:rsidR="000D4338" w:rsidRPr="00F40234" w:rsidRDefault="000D4338" w:rsidP="000D4338">
      <w:pPr>
        <w:pStyle w:val="ListParagraph"/>
        <w:numPr>
          <w:ilvl w:val="0"/>
          <w:numId w:val="8"/>
        </w:numPr>
        <w:spacing w:line="360" w:lineRule="auto"/>
        <w:jc w:val="both"/>
      </w:pPr>
      <w:r>
        <w:rPr>
          <w:rFonts w:cs="Times New Roman"/>
        </w:rPr>
        <w:t>Especially, a</w:t>
      </w:r>
      <w:r w:rsidRPr="008A4051">
        <w:t xml:space="preserve"> robust awareness campaign needs to be undertaken across </w:t>
      </w:r>
      <w:r>
        <w:t>the country</w:t>
      </w:r>
      <w:r w:rsidRPr="008A4051">
        <w:t xml:space="preserve"> to </w:t>
      </w:r>
      <w:r>
        <w:t xml:space="preserve">educate </w:t>
      </w:r>
      <w:r w:rsidRPr="008A4051">
        <w:t xml:space="preserve">the farmers about the effects of crop residue burning on smog formation and </w:t>
      </w:r>
      <w:r>
        <w:t>potential health implications</w:t>
      </w:r>
      <w:r w:rsidRPr="008A4051">
        <w:t xml:space="preserve">. </w:t>
      </w:r>
    </w:p>
    <w:p w14:paraId="5E05E9D1"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 xml:space="preserve">Proper leadership and appropriate political </w:t>
      </w:r>
      <w:r w:rsidRPr="008A4051">
        <w:rPr>
          <w:rFonts w:cs="Times New Roman"/>
        </w:rPr>
        <w:t>will</w:t>
      </w:r>
      <w:r>
        <w:rPr>
          <w:rFonts w:cs="Times New Roman"/>
        </w:rPr>
        <w:t xml:space="preserve"> are necessary</w:t>
      </w:r>
      <w:r w:rsidRPr="008A4051">
        <w:rPr>
          <w:rFonts w:cs="Times New Roman"/>
        </w:rPr>
        <w:t xml:space="preserve"> to</w:t>
      </w:r>
      <w:r>
        <w:rPr>
          <w:rFonts w:cs="Times New Roman"/>
        </w:rPr>
        <w:t xml:space="preserve"> properly</w:t>
      </w:r>
      <w:r w:rsidRPr="008A4051">
        <w:rPr>
          <w:rFonts w:cs="Times New Roman"/>
        </w:rPr>
        <w:t xml:space="preserve"> address these </w:t>
      </w:r>
      <w:r>
        <w:rPr>
          <w:rFonts w:cs="Times New Roman"/>
        </w:rPr>
        <w:t xml:space="preserve">social and health issues arising from air pollution </w:t>
      </w:r>
      <w:r w:rsidRPr="008A4051">
        <w:rPr>
          <w:rFonts w:cs="Times New Roman"/>
        </w:rPr>
        <w:t>for the betterment of the masses via</w:t>
      </w:r>
      <w:r>
        <w:rPr>
          <w:rFonts w:cs="Times New Roman"/>
        </w:rPr>
        <w:t xml:space="preserve"> tools such</w:t>
      </w:r>
      <w:r w:rsidRPr="008A4051">
        <w:rPr>
          <w:rFonts w:cs="Times New Roman"/>
        </w:rPr>
        <w:t xml:space="preserve"> </w:t>
      </w:r>
      <w:r>
        <w:rPr>
          <w:rFonts w:cs="Times New Roman"/>
        </w:rPr>
        <w:t xml:space="preserve">as </w:t>
      </w:r>
      <w:r w:rsidRPr="008A4051">
        <w:rPr>
          <w:rFonts w:cs="Times New Roman"/>
        </w:rPr>
        <w:t xml:space="preserve">policy </w:t>
      </w:r>
      <w:r>
        <w:rPr>
          <w:rFonts w:cs="Times New Roman"/>
        </w:rPr>
        <w:t>implementations, revised guidelines, etc.</w:t>
      </w:r>
    </w:p>
    <w:p w14:paraId="23E7E42C"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Implement</w:t>
      </w:r>
      <w:r>
        <w:rPr>
          <w:rFonts w:cs="Times New Roman"/>
        </w:rPr>
        <w:t>ing proper</w:t>
      </w:r>
      <w:r w:rsidRPr="008A4051">
        <w:rPr>
          <w:rFonts w:cs="Times New Roman"/>
        </w:rPr>
        <w:t xml:space="preserve"> </w:t>
      </w:r>
      <w:r>
        <w:rPr>
          <w:rFonts w:cs="Times New Roman"/>
        </w:rPr>
        <w:t xml:space="preserve">air </w:t>
      </w:r>
      <w:r w:rsidRPr="008A4051">
        <w:rPr>
          <w:rFonts w:cs="Times New Roman"/>
        </w:rPr>
        <w:t xml:space="preserve">pollution </w:t>
      </w:r>
      <w:r>
        <w:rPr>
          <w:rFonts w:cs="Times New Roman"/>
        </w:rPr>
        <w:t xml:space="preserve">abatement </w:t>
      </w:r>
      <w:r w:rsidRPr="008A4051">
        <w:rPr>
          <w:rFonts w:cs="Times New Roman"/>
        </w:rPr>
        <w:t>laws, provid</w:t>
      </w:r>
      <w:r>
        <w:rPr>
          <w:rFonts w:cs="Times New Roman"/>
        </w:rPr>
        <w:t>ing</w:t>
      </w:r>
      <w:r w:rsidRPr="008A4051">
        <w:rPr>
          <w:rFonts w:cs="Times New Roman"/>
        </w:rPr>
        <w:t xml:space="preserve"> reliable electricity supply</w:t>
      </w:r>
      <w:r>
        <w:rPr>
          <w:rFonts w:cs="Times New Roman"/>
        </w:rPr>
        <w:t>,</w:t>
      </w:r>
      <w:r w:rsidRPr="008A4051">
        <w:rPr>
          <w:rFonts w:cs="Times New Roman"/>
        </w:rPr>
        <w:t xml:space="preserve"> and</w:t>
      </w:r>
      <w:r>
        <w:rPr>
          <w:rFonts w:cs="Times New Roman"/>
        </w:rPr>
        <w:t xml:space="preserve"> developing </w:t>
      </w:r>
      <w:r w:rsidRPr="008A4051">
        <w:rPr>
          <w:rFonts w:cs="Times New Roman"/>
        </w:rPr>
        <w:t>structur</w:t>
      </w:r>
      <w:r>
        <w:rPr>
          <w:rFonts w:cs="Times New Roman"/>
        </w:rPr>
        <w:t>al reforms</w:t>
      </w:r>
      <w:r w:rsidRPr="008A4051">
        <w:rPr>
          <w:rFonts w:cs="Times New Roman"/>
        </w:rPr>
        <w:t xml:space="preserve"> that encourage clean fuel and technologies.</w:t>
      </w:r>
    </w:p>
    <w:p w14:paraId="12293F62" w14:textId="77777777" w:rsidR="000D4338" w:rsidRPr="008A4051" w:rsidRDefault="000D4338" w:rsidP="000D4338">
      <w:pPr>
        <w:pStyle w:val="ListParagraph"/>
        <w:numPr>
          <w:ilvl w:val="0"/>
          <w:numId w:val="8"/>
        </w:numPr>
        <w:spacing w:line="360" w:lineRule="auto"/>
        <w:jc w:val="both"/>
      </w:pPr>
      <w:r w:rsidRPr="008A4051">
        <w:t>There is a lack of air quality monitoring facilities not only in Punjab but across Pakistan. This has p</w:t>
      </w:r>
      <w:r>
        <w:t>laced</w:t>
      </w:r>
      <w:r w:rsidRPr="008A4051">
        <w:t xml:space="preserve"> the research agencies and academia </w:t>
      </w:r>
      <w:r>
        <w:t>in a difficult situation</w:t>
      </w:r>
      <w:r w:rsidRPr="008A4051">
        <w:t xml:space="preserve"> while identifying the causes for air pollution episodes like the smog o</w:t>
      </w:r>
      <w:r>
        <w:t xml:space="preserve">ver the plains of </w:t>
      </w:r>
      <w:r w:rsidRPr="008A4051">
        <w:t xml:space="preserve">Punjab. Different monitoring facilities should be set up across Pakistan. Hence, </w:t>
      </w:r>
      <w:r w:rsidRPr="008A4051">
        <w:rPr>
          <w:rFonts w:cs="Times New Roman"/>
        </w:rPr>
        <w:t xml:space="preserve">modern and </w:t>
      </w:r>
      <w:r>
        <w:rPr>
          <w:rFonts w:cs="Times New Roman"/>
        </w:rPr>
        <w:t>s</w:t>
      </w:r>
      <w:r w:rsidRPr="008A4051">
        <w:rPr>
          <w:rFonts w:cs="Times New Roman"/>
        </w:rPr>
        <w:t xml:space="preserve">tate of the </w:t>
      </w:r>
      <w:r>
        <w:rPr>
          <w:rFonts w:cs="Times New Roman"/>
        </w:rPr>
        <w:t>a</w:t>
      </w:r>
      <w:r w:rsidRPr="008A4051">
        <w:rPr>
          <w:rFonts w:cs="Times New Roman"/>
        </w:rPr>
        <w:t>rt monitoring equipment should be provided to all the provincial EPAs</w:t>
      </w:r>
      <w:r>
        <w:rPr>
          <w:rFonts w:cs="Times New Roman"/>
        </w:rPr>
        <w:t>/EPDs</w:t>
      </w:r>
      <w:r w:rsidRPr="008A4051">
        <w:rPr>
          <w:rFonts w:cs="Times New Roman"/>
        </w:rPr>
        <w:t xml:space="preserve"> to properly monitor the air quality and meteorological condition across Pakistan </w:t>
      </w:r>
      <w:r>
        <w:rPr>
          <w:rFonts w:cs="Times New Roman"/>
        </w:rPr>
        <w:t>on regular basis</w:t>
      </w:r>
      <w:r w:rsidRPr="008A4051">
        <w:rPr>
          <w:rFonts w:cs="Times New Roman"/>
        </w:rPr>
        <w:t>.</w:t>
      </w:r>
    </w:p>
    <w:p w14:paraId="53714C72"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Any data available with the government offices, whether EP</w:t>
      </w:r>
      <w:r>
        <w:rPr>
          <w:rFonts w:cs="Times New Roman"/>
        </w:rPr>
        <w:t>D</w:t>
      </w:r>
      <w:r w:rsidRPr="008A4051">
        <w:rPr>
          <w:rFonts w:cs="Times New Roman"/>
        </w:rPr>
        <w:t xml:space="preserve">s or meteorological departments should be made publicly </w:t>
      </w:r>
      <w:r>
        <w:rPr>
          <w:rFonts w:cs="Times New Roman"/>
        </w:rPr>
        <w:t>available and for scientific use</w:t>
      </w:r>
      <w:r w:rsidRPr="008A4051">
        <w:rPr>
          <w:rFonts w:cs="Times New Roman"/>
        </w:rPr>
        <w:t xml:space="preserve">. Digital access to any data will lead to better research and development for air </w:t>
      </w:r>
      <w:r>
        <w:rPr>
          <w:rFonts w:cs="Times New Roman"/>
        </w:rPr>
        <w:t>quality issues in the country</w:t>
      </w:r>
      <w:r w:rsidRPr="008A4051">
        <w:rPr>
          <w:rFonts w:cs="Times New Roman"/>
        </w:rPr>
        <w:t xml:space="preserve">. </w:t>
      </w:r>
    </w:p>
    <w:p w14:paraId="3C8E93F2" w14:textId="77777777" w:rsidR="000D4338" w:rsidRPr="008A4051" w:rsidRDefault="000D4338" w:rsidP="000D4338">
      <w:pPr>
        <w:pStyle w:val="ListParagraph"/>
        <w:numPr>
          <w:ilvl w:val="0"/>
          <w:numId w:val="8"/>
        </w:numPr>
        <w:spacing w:line="360" w:lineRule="auto"/>
        <w:jc w:val="both"/>
      </w:pPr>
      <w:r w:rsidRPr="008A4051">
        <w:t>Agriculture is the backbone of the country and its development depends upon the farmer</w:t>
      </w:r>
      <w:r>
        <w:t>s</w:t>
      </w:r>
      <w:r w:rsidRPr="008A4051">
        <w:t xml:space="preserve"> and their willingness to cooperate. For this purpose, surveys should be carried out to </w:t>
      </w:r>
      <w:r w:rsidRPr="008A4051">
        <w:lastRenderedPageBreak/>
        <w:t xml:space="preserve">identify the needs and </w:t>
      </w:r>
      <w:r>
        <w:t>demands</w:t>
      </w:r>
      <w:r w:rsidRPr="008A4051">
        <w:t xml:space="preserve"> of the </w:t>
      </w:r>
      <w:proofErr w:type="gramStart"/>
      <w:r w:rsidRPr="008A4051">
        <w:t>farmers</w:t>
      </w:r>
      <w:r>
        <w:t xml:space="preserve">, </w:t>
      </w:r>
      <w:r w:rsidRPr="008A4051">
        <w:t>and</w:t>
      </w:r>
      <w:proofErr w:type="gramEnd"/>
      <w:r w:rsidRPr="008A4051">
        <w:t xml:space="preserve"> integrating their point</w:t>
      </w:r>
      <w:r>
        <w:t>s</w:t>
      </w:r>
      <w:r w:rsidRPr="008A4051">
        <w:t xml:space="preserve"> of view into the policy</w:t>
      </w:r>
      <w:r>
        <w:t xml:space="preserve"> design. </w:t>
      </w:r>
      <w:r w:rsidRPr="008A4051">
        <w:t xml:space="preserve">This will </w:t>
      </w:r>
      <w:r>
        <w:t>aid in the development of</w:t>
      </w:r>
      <w:r w:rsidRPr="008A4051">
        <w:t xml:space="preserve"> alternative solution</w:t>
      </w:r>
      <w:r>
        <w:t>s</w:t>
      </w:r>
      <w:r w:rsidRPr="008A4051">
        <w:t xml:space="preserve"> to crop</w:t>
      </w:r>
      <w:r>
        <w:t xml:space="preserve"> residue</w:t>
      </w:r>
      <w:r w:rsidRPr="008A4051">
        <w:t xml:space="preserve"> burning while </w:t>
      </w:r>
      <w:r>
        <w:t>conserving the interests of the</w:t>
      </w:r>
      <w:r w:rsidRPr="008A4051">
        <w:t xml:space="preserve"> farm</w:t>
      </w:r>
      <w:r>
        <w:t>ing community and</w:t>
      </w:r>
      <w:r w:rsidRPr="008A4051">
        <w:t xml:space="preserve"> ultimately reduc</w:t>
      </w:r>
      <w:r>
        <w:t>e</w:t>
      </w:r>
      <w:r w:rsidRPr="008A4051">
        <w:t xml:space="preserve"> air pollution across </w:t>
      </w:r>
      <w:r>
        <w:t>the country</w:t>
      </w:r>
      <w:r w:rsidRPr="008A4051">
        <w:t xml:space="preserve">. </w:t>
      </w:r>
    </w:p>
    <w:p w14:paraId="44CE7F49" w14:textId="77777777" w:rsidR="000D4338" w:rsidRPr="008A4051" w:rsidRDefault="000D4338" w:rsidP="000D4338">
      <w:pPr>
        <w:pStyle w:val="ListParagraph"/>
        <w:numPr>
          <w:ilvl w:val="0"/>
          <w:numId w:val="8"/>
        </w:numPr>
        <w:spacing w:line="360" w:lineRule="auto"/>
        <w:jc w:val="both"/>
      </w:pPr>
      <w:r w:rsidRPr="008A4051">
        <w:t xml:space="preserve">The </w:t>
      </w:r>
      <w:r>
        <w:t xml:space="preserve">measures taken by the Punjab Government such as the closure of </w:t>
      </w:r>
      <w:r w:rsidRPr="008A4051">
        <w:t xml:space="preserve">brick kilns </w:t>
      </w:r>
      <w:r>
        <w:t>for</w:t>
      </w:r>
      <w:r w:rsidRPr="008A4051">
        <w:t xml:space="preserve"> the duration of the winter smog and section 144 on open burning</w:t>
      </w:r>
      <w:r>
        <w:t xml:space="preserve"> should be continued and implemented in true spirit</w:t>
      </w:r>
      <w:r w:rsidRPr="008A4051">
        <w:t>.</w:t>
      </w:r>
    </w:p>
    <w:p w14:paraId="40F5DB3A" w14:textId="77777777" w:rsidR="000D4338" w:rsidRPr="008A4051" w:rsidRDefault="000D4338" w:rsidP="000D4338">
      <w:pPr>
        <w:pStyle w:val="ListParagraph"/>
        <w:numPr>
          <w:ilvl w:val="0"/>
          <w:numId w:val="8"/>
        </w:numPr>
        <w:spacing w:line="360" w:lineRule="auto"/>
        <w:jc w:val="both"/>
      </w:pPr>
      <w:r w:rsidRPr="008A4051">
        <w:t xml:space="preserve">The issue of </w:t>
      </w:r>
      <w:r>
        <w:t xml:space="preserve">air </w:t>
      </w:r>
      <w:r w:rsidRPr="008A4051">
        <w:t xml:space="preserve">pollution is not </w:t>
      </w:r>
      <w:r>
        <w:t>limited</w:t>
      </w:r>
      <w:r w:rsidRPr="008A4051">
        <w:t xml:space="preserve"> to one loca</w:t>
      </w:r>
      <w:r>
        <w:t>tion</w:t>
      </w:r>
      <w:r w:rsidRPr="008A4051">
        <w:t xml:space="preserve"> and the diffusion of pollution across the </w:t>
      </w:r>
      <w:r>
        <w:t xml:space="preserve">district, provincial and national </w:t>
      </w:r>
      <w:r w:rsidRPr="008A4051">
        <w:t>border</w:t>
      </w:r>
      <w:r>
        <w:t>s</w:t>
      </w:r>
      <w:r w:rsidRPr="008A4051">
        <w:t xml:space="preserve"> cannot be ignored. The trans-boundary pollution from Pakistan’s neighboring country should be of policy concern as Pakistan alone cannot solve this issue.</w:t>
      </w:r>
    </w:p>
    <w:p w14:paraId="32E81364" w14:textId="77777777" w:rsidR="000D4338" w:rsidRPr="008A4051" w:rsidRDefault="000D4338" w:rsidP="000D4338">
      <w:pPr>
        <w:pStyle w:val="ListParagraph"/>
        <w:numPr>
          <w:ilvl w:val="0"/>
          <w:numId w:val="8"/>
        </w:numPr>
        <w:spacing w:line="360" w:lineRule="auto"/>
        <w:jc w:val="both"/>
      </w:pPr>
      <w:r>
        <w:t>C</w:t>
      </w:r>
      <w:r w:rsidRPr="008A4051">
        <w:t xml:space="preserve">rop burning in Punjab </w:t>
      </w:r>
      <w:r>
        <w:t xml:space="preserve">might </w:t>
      </w:r>
      <w:r w:rsidRPr="008A4051">
        <w:t xml:space="preserve">results in a </w:t>
      </w:r>
      <w:r>
        <w:t>significant</w:t>
      </w:r>
      <w:r w:rsidRPr="008A4051">
        <w:t xml:space="preserve"> amount of air pollution thus resulting in damages to the socio-economic and environmental conditions. For this purpose, the </w:t>
      </w:r>
      <w:r>
        <w:t>G</w:t>
      </w:r>
      <w:r w:rsidRPr="008A4051">
        <w:t xml:space="preserve">overnment of Pakistan should consider providing compensation to the farmers to remove crop residue rather than burning it. </w:t>
      </w:r>
    </w:p>
    <w:p w14:paraId="0C3CBC92" w14:textId="77777777" w:rsidR="000D4338" w:rsidRPr="008A4051" w:rsidRDefault="000D4338" w:rsidP="000D4338">
      <w:pPr>
        <w:pStyle w:val="ListParagraph"/>
        <w:numPr>
          <w:ilvl w:val="0"/>
          <w:numId w:val="8"/>
        </w:numPr>
        <w:spacing w:line="360" w:lineRule="auto"/>
        <w:jc w:val="both"/>
      </w:pPr>
      <w:r w:rsidRPr="008A4051">
        <w:t>Modern and state of the art technolog</w:t>
      </w:r>
      <w:r>
        <w:t>ies</w:t>
      </w:r>
      <w:r w:rsidRPr="008A4051">
        <w:t xml:space="preserve"> need to be introduced and provided to the farmers at subsidized rates so that crop residue removal </w:t>
      </w:r>
      <w:r>
        <w:t xml:space="preserve">by </w:t>
      </w:r>
      <w:r w:rsidRPr="008A4051">
        <w:t>incorporation</w:t>
      </w:r>
      <w:r>
        <w:t xml:space="preserve"> into the soil or using as feedstock</w:t>
      </w:r>
      <w:r w:rsidRPr="008A4051">
        <w:t xml:space="preserve"> </w:t>
      </w:r>
      <w:r>
        <w:t>should be encouraged instead of</w:t>
      </w:r>
      <w:r w:rsidRPr="008A4051">
        <w:t xml:space="preserve"> burning. In this </w:t>
      </w:r>
      <w:r>
        <w:t>aspect</w:t>
      </w:r>
      <w:r w:rsidRPr="008A4051">
        <w:t>, the government could promote machine</w:t>
      </w:r>
      <w:r>
        <w:t>s</w:t>
      </w:r>
      <w:r w:rsidRPr="008A4051">
        <w:t xml:space="preserve"> such as happy seeder</w:t>
      </w:r>
      <w:r>
        <w:t>s</w:t>
      </w:r>
      <w:r w:rsidRPr="008A4051">
        <w:t xml:space="preserve">. This machine helps to sow seed immediately after the rice harvest, using rice straw as mulch and </w:t>
      </w:r>
      <w:r>
        <w:t xml:space="preserve">does </w:t>
      </w:r>
      <w:r w:rsidRPr="008A4051">
        <w:t>not increas</w:t>
      </w:r>
      <w:r>
        <w:t>e</w:t>
      </w:r>
      <w:r w:rsidRPr="008A4051">
        <w:t xml:space="preserve"> the cost of wheat field preparation.</w:t>
      </w:r>
    </w:p>
    <w:p w14:paraId="111AED55"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A</w:t>
      </w:r>
      <w:r w:rsidRPr="008A4051">
        <w:rPr>
          <w:rFonts w:cs="Times New Roman"/>
        </w:rPr>
        <w:t xml:space="preserve">n awareness-raising campaign regarding the use of wheat chopper machine and Kubota harvester </w:t>
      </w:r>
      <w:r>
        <w:rPr>
          <w:rFonts w:cs="Times New Roman"/>
        </w:rPr>
        <w:t xml:space="preserve">should be planned </w:t>
      </w:r>
      <w:r w:rsidRPr="008A4051">
        <w:rPr>
          <w:rFonts w:cs="Times New Roman"/>
        </w:rPr>
        <w:t>to reduce open field burning and the use of crop residue for bio-energy consumption.</w:t>
      </w:r>
    </w:p>
    <w:p w14:paraId="510F8382" w14:textId="77777777" w:rsidR="000D4338" w:rsidRDefault="000D4338" w:rsidP="000D4338">
      <w:pPr>
        <w:pStyle w:val="ListParagraph"/>
        <w:numPr>
          <w:ilvl w:val="0"/>
          <w:numId w:val="8"/>
        </w:numPr>
        <w:spacing w:line="360" w:lineRule="auto"/>
        <w:jc w:val="both"/>
        <w:rPr>
          <w:rFonts w:cs="Times New Roman"/>
        </w:rPr>
      </w:pPr>
      <w:r>
        <w:rPr>
          <w:rFonts w:cs="Times New Roman"/>
        </w:rPr>
        <w:t>The use of catalytic converters is highly recommended for all vehicle types but especially motorcycles.</w:t>
      </w:r>
    </w:p>
    <w:p w14:paraId="5B3503D1" w14:textId="77777777" w:rsidR="000D4338" w:rsidRPr="007F1918" w:rsidRDefault="000D4338" w:rsidP="000D4338">
      <w:pPr>
        <w:pStyle w:val="ListParagraph"/>
        <w:numPr>
          <w:ilvl w:val="0"/>
          <w:numId w:val="8"/>
        </w:numPr>
        <w:spacing w:line="360" w:lineRule="auto"/>
        <w:jc w:val="both"/>
        <w:rPr>
          <w:rFonts w:cs="Times New Roman"/>
        </w:rPr>
      </w:pPr>
      <w:r>
        <w:rPr>
          <w:rFonts w:cs="Times New Roman"/>
        </w:rPr>
        <w:t>The government should encourage the industrial sector to produce electric m</w:t>
      </w:r>
      <w:r w:rsidRPr="007F1918">
        <w:rPr>
          <w:rFonts w:cs="Times New Roman"/>
        </w:rPr>
        <w:t>otorcycles with priority to the red zone, green zone, and yellow zones</w:t>
      </w:r>
      <w:r>
        <w:rPr>
          <w:rFonts w:cs="Times New Roman"/>
        </w:rPr>
        <w:t xml:space="preserve"> in Punjab and other provinces as well</w:t>
      </w:r>
      <w:r w:rsidRPr="007F1918">
        <w:rPr>
          <w:rFonts w:cs="Times New Roman"/>
        </w:rPr>
        <w:t xml:space="preserve">. </w:t>
      </w:r>
    </w:p>
    <w:p w14:paraId="1BE050DB" w14:textId="77777777" w:rsidR="000D4338" w:rsidRDefault="000D4338" w:rsidP="000D4338">
      <w:pPr>
        <w:pStyle w:val="ListParagraph"/>
        <w:numPr>
          <w:ilvl w:val="0"/>
          <w:numId w:val="8"/>
        </w:numPr>
        <w:spacing w:line="360" w:lineRule="auto"/>
        <w:jc w:val="both"/>
        <w:rPr>
          <w:rFonts w:cs="Times New Roman"/>
        </w:rPr>
      </w:pPr>
      <w:r w:rsidRPr="007F1918">
        <w:rPr>
          <w:rFonts w:cs="Times New Roman"/>
        </w:rPr>
        <w:lastRenderedPageBreak/>
        <w:t>The upcoming electric vehicle policy of Punjab is a good initiative</w:t>
      </w:r>
      <w:r>
        <w:rPr>
          <w:rFonts w:cs="Times New Roman"/>
        </w:rPr>
        <w:t>, according to</w:t>
      </w:r>
      <w:r w:rsidRPr="007F1918">
        <w:rPr>
          <w:rFonts w:cs="Times New Roman"/>
        </w:rPr>
        <w:t xml:space="preserve"> the environmental and air pollution paradigm. Other provinces should also pursue suit and </w:t>
      </w:r>
      <w:r>
        <w:rPr>
          <w:rFonts w:cs="Times New Roman"/>
        </w:rPr>
        <w:t>e</w:t>
      </w:r>
      <w:r w:rsidRPr="007F1918">
        <w:rPr>
          <w:rFonts w:cs="Times New Roman"/>
        </w:rPr>
        <w:t>lectric vehicles should be introduced across Pakistan.</w:t>
      </w:r>
    </w:p>
    <w:p w14:paraId="078A9291" w14:textId="77777777" w:rsidR="000D4338" w:rsidRDefault="000D4338" w:rsidP="000D4338">
      <w:pPr>
        <w:pStyle w:val="ListParagraph"/>
        <w:numPr>
          <w:ilvl w:val="0"/>
          <w:numId w:val="8"/>
        </w:numPr>
        <w:spacing w:line="360" w:lineRule="auto"/>
        <w:jc w:val="both"/>
        <w:rPr>
          <w:rFonts w:cs="Times New Roman"/>
        </w:rPr>
      </w:pPr>
      <w:r>
        <w:rPr>
          <w:rFonts w:cs="Times New Roman"/>
        </w:rPr>
        <w:t>As for the implementation of the electric vehicle policy, the government should emphasize the immediate conversion of motorcycles into electric vehicles before the pursuit of Euro II or other standards</w:t>
      </w:r>
    </w:p>
    <w:p w14:paraId="6A257035" w14:textId="77777777" w:rsidR="000D4338" w:rsidRDefault="000D4338" w:rsidP="000D4338">
      <w:pPr>
        <w:pStyle w:val="ListParagraph"/>
        <w:numPr>
          <w:ilvl w:val="0"/>
          <w:numId w:val="8"/>
        </w:numPr>
        <w:spacing w:line="360" w:lineRule="auto"/>
        <w:jc w:val="both"/>
        <w:rPr>
          <w:rFonts w:cs="Times New Roman"/>
        </w:rPr>
      </w:pPr>
      <w:r>
        <w:rPr>
          <w:rFonts w:cs="Times New Roman"/>
        </w:rPr>
        <w:t>The g</w:t>
      </w:r>
      <w:r w:rsidRPr="008A4051">
        <w:rPr>
          <w:rFonts w:cs="Times New Roman"/>
        </w:rPr>
        <w:t>overnment should also deploy advanced technolog</w:t>
      </w:r>
      <w:r>
        <w:rPr>
          <w:rFonts w:cs="Times New Roman"/>
        </w:rPr>
        <w:t>ies</w:t>
      </w:r>
      <w:r w:rsidRPr="008A4051">
        <w:rPr>
          <w:rFonts w:cs="Times New Roman"/>
        </w:rPr>
        <w:t xml:space="preserve"> (e.g., Euro IV and higher) as well as provide high subsidies and tax exemptions to promote EV sales. </w:t>
      </w:r>
    </w:p>
    <w:p w14:paraId="394E8F8D" w14:textId="77777777" w:rsidR="000D4338" w:rsidRPr="007F1918" w:rsidRDefault="000D4338" w:rsidP="000D4338">
      <w:pPr>
        <w:pStyle w:val="ListParagraph"/>
        <w:numPr>
          <w:ilvl w:val="0"/>
          <w:numId w:val="8"/>
        </w:numPr>
        <w:spacing w:line="360" w:lineRule="auto"/>
        <w:jc w:val="both"/>
        <w:rPr>
          <w:rFonts w:cs="Times New Roman"/>
        </w:rPr>
      </w:pPr>
      <w:r>
        <w:rPr>
          <w:rFonts w:cs="Times New Roman"/>
        </w:rPr>
        <w:t>Long term negotiations with the neighboring states and development of cross-border collaborating strategies through established platforms such as SAARC (South Asian Association for Regional Cooperation) and United Nations Environmental Program.</w:t>
      </w:r>
    </w:p>
    <w:p w14:paraId="15E5D616"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 xml:space="preserve">To minimize vehicular </w:t>
      </w:r>
      <w:r>
        <w:rPr>
          <w:rFonts w:cs="Times New Roman"/>
        </w:rPr>
        <w:t>emissions</w:t>
      </w:r>
      <w:r w:rsidRPr="008A4051">
        <w:rPr>
          <w:rFonts w:cs="Times New Roman"/>
        </w:rPr>
        <w:t xml:space="preserve">, revision of </w:t>
      </w:r>
      <w:r>
        <w:rPr>
          <w:rFonts w:cs="Times New Roman"/>
        </w:rPr>
        <w:t xml:space="preserve">vehicular </w:t>
      </w:r>
      <w:r w:rsidRPr="008A4051">
        <w:rPr>
          <w:rFonts w:cs="Times New Roman"/>
        </w:rPr>
        <w:t xml:space="preserve">emission standards </w:t>
      </w:r>
      <w:r>
        <w:rPr>
          <w:rFonts w:cs="Times New Roman"/>
        </w:rPr>
        <w:t>for</w:t>
      </w:r>
      <w:r w:rsidRPr="008A4051">
        <w:rPr>
          <w:rFonts w:cs="Times New Roman"/>
        </w:rPr>
        <w:t xml:space="preserve"> CO</w:t>
      </w:r>
      <w:r w:rsidRPr="004C0F1D">
        <w:rPr>
          <w:rFonts w:cs="Times New Roman"/>
          <w:vertAlign w:val="subscript"/>
        </w:rPr>
        <w:t>2</w:t>
      </w:r>
      <w:r w:rsidRPr="008A4051">
        <w:rPr>
          <w:rFonts w:cs="Times New Roman"/>
        </w:rPr>
        <w:t>, NOx, PM, CO, and SO</w:t>
      </w:r>
      <w:r w:rsidRPr="00A362FD">
        <w:rPr>
          <w:rFonts w:cs="Times New Roman"/>
          <w:vertAlign w:val="subscript"/>
        </w:rPr>
        <w:t>2</w:t>
      </w:r>
      <w:r w:rsidRPr="008A4051">
        <w:rPr>
          <w:rFonts w:cs="Times New Roman"/>
        </w:rPr>
        <w:t xml:space="preserve"> is crucial. It should be based on </w:t>
      </w:r>
      <w:r>
        <w:rPr>
          <w:rFonts w:cs="Times New Roman"/>
        </w:rPr>
        <w:t xml:space="preserve">vehicular inventories and </w:t>
      </w:r>
      <w:r w:rsidRPr="008A4051">
        <w:rPr>
          <w:rFonts w:cs="Times New Roman"/>
        </w:rPr>
        <w:t>real-</w:t>
      </w:r>
      <w:r>
        <w:rPr>
          <w:rFonts w:cs="Times New Roman"/>
        </w:rPr>
        <w:t>time</w:t>
      </w:r>
      <w:r w:rsidRPr="008A4051">
        <w:rPr>
          <w:rFonts w:cs="Times New Roman"/>
        </w:rPr>
        <w:t xml:space="preserve"> emission measu</w:t>
      </w:r>
      <w:r>
        <w:rPr>
          <w:rFonts w:cs="Times New Roman"/>
        </w:rPr>
        <w:t>rements</w:t>
      </w:r>
      <w:r w:rsidRPr="008A4051">
        <w:rPr>
          <w:rFonts w:cs="Times New Roman"/>
        </w:rPr>
        <w:t xml:space="preserve">. The vehicular inspection and maintenance policy can be one of </w:t>
      </w:r>
      <w:r>
        <w:rPr>
          <w:rFonts w:cs="Times New Roman"/>
        </w:rPr>
        <w:t>many potential</w:t>
      </w:r>
      <w:r w:rsidRPr="008A4051">
        <w:rPr>
          <w:rFonts w:cs="Times New Roman"/>
        </w:rPr>
        <w:t xml:space="preserve"> low-cost options to reduce </w:t>
      </w:r>
      <w:r>
        <w:rPr>
          <w:rFonts w:cs="Times New Roman"/>
        </w:rPr>
        <w:t>national</w:t>
      </w:r>
      <w:r w:rsidRPr="008A4051">
        <w:rPr>
          <w:rFonts w:cs="Times New Roman"/>
        </w:rPr>
        <w:t xml:space="preserve"> emissions up to 40 % as per</w:t>
      </w:r>
      <w:r>
        <w:rPr>
          <w:rFonts w:cs="Times New Roman"/>
        </w:rPr>
        <w:t xml:space="preserve"> the findings of</w:t>
      </w:r>
      <w:r w:rsidRPr="008A4051">
        <w:rPr>
          <w:rFonts w:cs="Times New Roman"/>
        </w:rPr>
        <w:t xml:space="preserve"> Faiz et al.</w:t>
      </w:r>
      <w:r>
        <w:rPr>
          <w:rFonts w:cs="Times New Roman"/>
        </w:rPr>
        <w:t>,</w:t>
      </w:r>
      <w:r w:rsidRPr="008A4051">
        <w:rPr>
          <w:rFonts w:cs="Times New Roman"/>
        </w:rPr>
        <w:t xml:space="preserve"> (2006). The inspection and maintenance policy should be </w:t>
      </w:r>
      <w:r>
        <w:rPr>
          <w:rFonts w:cs="Times New Roman"/>
        </w:rPr>
        <w:t>inclusive</w:t>
      </w:r>
      <w:r w:rsidRPr="008A4051">
        <w:rPr>
          <w:rFonts w:cs="Times New Roman"/>
        </w:rPr>
        <w:t xml:space="preserve"> for old model commercial vehicles as well</w:t>
      </w:r>
      <w:r>
        <w:rPr>
          <w:rFonts w:cs="Times New Roman"/>
        </w:rPr>
        <w:t>.</w:t>
      </w:r>
      <w:r w:rsidRPr="008A4051">
        <w:rPr>
          <w:rFonts w:cs="Times New Roman"/>
        </w:rPr>
        <w:t xml:space="preserve"> </w:t>
      </w:r>
    </w:p>
    <w:p w14:paraId="2D52D6DF"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H</w:t>
      </w:r>
      <w:r w:rsidRPr="008A4051">
        <w:rPr>
          <w:rFonts w:cs="Times New Roman"/>
        </w:rPr>
        <w:t>igh emitting on-road vehicles should be seriously penalized. The i</w:t>
      </w:r>
      <w:r>
        <w:rPr>
          <w:rFonts w:cs="Times New Roman"/>
        </w:rPr>
        <w:t>nclusion</w:t>
      </w:r>
      <w:r w:rsidRPr="008A4051">
        <w:rPr>
          <w:rFonts w:cs="Times New Roman"/>
        </w:rPr>
        <w:t xml:space="preserve"> of</w:t>
      </w:r>
      <w:r>
        <w:rPr>
          <w:rFonts w:cs="Times New Roman"/>
        </w:rPr>
        <w:t xml:space="preserve"> the public to assist the identification of</w:t>
      </w:r>
      <w:r w:rsidRPr="008A4051">
        <w:rPr>
          <w:rFonts w:cs="Times New Roman"/>
        </w:rPr>
        <w:t xml:space="preserve"> gross polluters, </w:t>
      </w:r>
      <w:proofErr w:type="gramStart"/>
      <w:r>
        <w:rPr>
          <w:rFonts w:cs="Times New Roman"/>
        </w:rPr>
        <w:t>through the use of</w:t>
      </w:r>
      <w:proofErr w:type="gramEnd"/>
      <w:r w:rsidRPr="008A4051">
        <w:rPr>
          <w:rFonts w:cs="Times New Roman"/>
        </w:rPr>
        <w:t xml:space="preserve"> SMS or text message to report sightings of smoke</w:t>
      </w:r>
      <w:r>
        <w:rPr>
          <w:rFonts w:cs="Times New Roman"/>
        </w:rPr>
        <w:t>-</w:t>
      </w:r>
      <w:r w:rsidRPr="008A4051">
        <w:rPr>
          <w:rFonts w:cs="Times New Roman"/>
        </w:rPr>
        <w:t>belching vehicles</w:t>
      </w:r>
      <w:r>
        <w:rPr>
          <w:rFonts w:cs="Times New Roman"/>
        </w:rPr>
        <w:t xml:space="preserve"> could be a viable strategy</w:t>
      </w:r>
      <w:r w:rsidRPr="008A4051">
        <w:rPr>
          <w:rFonts w:cs="Times New Roman"/>
        </w:rPr>
        <w:t xml:space="preserve">. </w:t>
      </w:r>
    </w:p>
    <w:p w14:paraId="5E09EA6C" w14:textId="77777777" w:rsidR="000D4338" w:rsidRPr="0004535A" w:rsidRDefault="000D4338" w:rsidP="000D4338">
      <w:pPr>
        <w:pStyle w:val="ListParagraph"/>
        <w:numPr>
          <w:ilvl w:val="0"/>
          <w:numId w:val="8"/>
        </w:numPr>
        <w:spacing w:line="360" w:lineRule="auto"/>
        <w:jc w:val="both"/>
        <w:rPr>
          <w:rFonts w:cs="Times New Roman"/>
        </w:rPr>
      </w:pPr>
      <w:r>
        <w:rPr>
          <w:rFonts w:cs="Times New Roman"/>
        </w:rPr>
        <w:t>Proper policies should be developed to address the issue of traffic across the country. A p</w:t>
      </w:r>
      <w:r w:rsidRPr="0004535A">
        <w:rPr>
          <w:rFonts w:cs="Times New Roman"/>
        </w:rPr>
        <w:t>roper (ITS) Intelligent transport system should be developed to have a smooth flow of vehicles across cit</w:t>
      </w:r>
      <w:r>
        <w:rPr>
          <w:rFonts w:cs="Times New Roman"/>
        </w:rPr>
        <w:t>ies</w:t>
      </w:r>
      <w:r w:rsidRPr="0004535A">
        <w:rPr>
          <w:rFonts w:cs="Times New Roman"/>
        </w:rPr>
        <w:t xml:space="preserve"> w</w:t>
      </w:r>
      <w:r>
        <w:rPr>
          <w:rFonts w:cs="Times New Roman"/>
        </w:rPr>
        <w:t>ith</w:t>
      </w:r>
      <w:r w:rsidRPr="0004535A">
        <w:rPr>
          <w:rFonts w:cs="Times New Roman"/>
        </w:rPr>
        <w:t xml:space="preserve"> 24/7</w:t>
      </w:r>
      <w:r>
        <w:rPr>
          <w:rFonts w:cs="Times New Roman"/>
        </w:rPr>
        <w:t xml:space="preserve"> monitoring</w:t>
      </w:r>
      <w:r w:rsidRPr="0004535A">
        <w:rPr>
          <w:rFonts w:cs="Times New Roman"/>
        </w:rPr>
        <w:t>.</w:t>
      </w:r>
    </w:p>
    <w:p w14:paraId="3D732107"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T</w:t>
      </w:r>
      <w:r w:rsidRPr="008A4051">
        <w:rPr>
          <w:rFonts w:cs="Times New Roman"/>
        </w:rPr>
        <w:t>o maintain the fuel quality standard</w:t>
      </w:r>
      <w:r>
        <w:rPr>
          <w:rFonts w:cs="Times New Roman"/>
        </w:rPr>
        <w:t>s</w:t>
      </w:r>
      <w:r w:rsidRPr="008A4051">
        <w:rPr>
          <w:rFonts w:cs="Times New Roman"/>
        </w:rPr>
        <w:t xml:space="preserve">, timely inspection and fuel test of petrol pumps </w:t>
      </w:r>
      <w:r>
        <w:rPr>
          <w:rFonts w:cs="Times New Roman"/>
        </w:rPr>
        <w:t>is</w:t>
      </w:r>
      <w:r w:rsidRPr="008A4051">
        <w:rPr>
          <w:rFonts w:cs="Times New Roman"/>
        </w:rPr>
        <w:t xml:space="preserve"> essential. </w:t>
      </w:r>
    </w:p>
    <w:p w14:paraId="04C6E3B0"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The scrap</w:t>
      </w:r>
      <w:r>
        <w:rPr>
          <w:rFonts w:cs="Times New Roman"/>
        </w:rPr>
        <w:t xml:space="preserve">ing </w:t>
      </w:r>
      <w:r w:rsidRPr="008A4051">
        <w:rPr>
          <w:rFonts w:cs="Times New Roman"/>
        </w:rPr>
        <w:t xml:space="preserve">of high emitting vehicles program can be </w:t>
      </w:r>
      <w:r>
        <w:rPr>
          <w:rFonts w:cs="Times New Roman"/>
        </w:rPr>
        <w:t>an</w:t>
      </w:r>
      <w:r w:rsidRPr="008A4051">
        <w:rPr>
          <w:rFonts w:cs="Times New Roman"/>
        </w:rPr>
        <w:t>other option through proper incentives from the government</w:t>
      </w:r>
      <w:r>
        <w:rPr>
          <w:rFonts w:cs="Times New Roman"/>
        </w:rPr>
        <w:t xml:space="preserve"> and auto-industry</w:t>
      </w:r>
      <w:r w:rsidRPr="008A4051">
        <w:rPr>
          <w:rFonts w:cs="Times New Roman"/>
        </w:rPr>
        <w:t xml:space="preserve">. To achieve better air quality or </w:t>
      </w:r>
      <w:r>
        <w:rPr>
          <w:rFonts w:cs="Times New Roman"/>
        </w:rPr>
        <w:t xml:space="preserve">an </w:t>
      </w:r>
      <w:r w:rsidRPr="008A4051">
        <w:rPr>
          <w:rFonts w:cs="Times New Roman"/>
        </w:rPr>
        <w:t xml:space="preserve">effective low carbon transport plan, </w:t>
      </w:r>
      <w:r>
        <w:rPr>
          <w:rFonts w:cs="Times New Roman"/>
        </w:rPr>
        <w:t xml:space="preserve">the </w:t>
      </w:r>
      <w:r w:rsidRPr="008A4051">
        <w:rPr>
          <w:rFonts w:cs="Times New Roman"/>
        </w:rPr>
        <w:t>development of comprehensive vehicular emission control polic</w:t>
      </w:r>
      <w:r>
        <w:rPr>
          <w:rFonts w:cs="Times New Roman"/>
        </w:rPr>
        <w:t>i</w:t>
      </w:r>
      <w:r w:rsidRPr="008A4051">
        <w:rPr>
          <w:rFonts w:cs="Times New Roman"/>
        </w:rPr>
        <w:t>es and strategies are foremost</w:t>
      </w:r>
      <w:r>
        <w:rPr>
          <w:rFonts w:cs="Times New Roman"/>
        </w:rPr>
        <w:t>.</w:t>
      </w:r>
    </w:p>
    <w:p w14:paraId="5D1977C1"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lastRenderedPageBreak/>
        <w:t>Enforce</w:t>
      </w:r>
      <w:r>
        <w:rPr>
          <w:rFonts w:cs="Times New Roman"/>
        </w:rPr>
        <w:t>ment of</w:t>
      </w:r>
      <w:r w:rsidRPr="008A4051">
        <w:rPr>
          <w:rFonts w:cs="Times New Roman"/>
        </w:rPr>
        <w:t xml:space="preserve"> best practices on construction sites</w:t>
      </w:r>
      <w:r>
        <w:rPr>
          <w:rFonts w:cs="Times New Roman"/>
        </w:rPr>
        <w:t>,</w:t>
      </w:r>
      <w:r w:rsidRPr="008A4051">
        <w:rPr>
          <w:rFonts w:cs="Times New Roman"/>
        </w:rPr>
        <w:t xml:space="preserve"> plant</w:t>
      </w:r>
      <w:r>
        <w:rPr>
          <w:rFonts w:cs="Times New Roman"/>
        </w:rPr>
        <w:t>ing of</w:t>
      </w:r>
      <w:r w:rsidRPr="008A4051">
        <w:rPr>
          <w:rFonts w:cs="Times New Roman"/>
        </w:rPr>
        <w:t xml:space="preserve"> trees and shrubs</w:t>
      </w:r>
      <w:r>
        <w:rPr>
          <w:rFonts w:cs="Times New Roman"/>
        </w:rPr>
        <w:t>; and</w:t>
      </w:r>
      <w:r w:rsidRPr="008A4051">
        <w:rPr>
          <w:rFonts w:cs="Times New Roman"/>
        </w:rPr>
        <w:t xml:space="preserve"> sweeping of roads </w:t>
      </w:r>
      <w:r>
        <w:rPr>
          <w:rFonts w:cs="Times New Roman"/>
        </w:rPr>
        <w:t xml:space="preserve">to </w:t>
      </w:r>
      <w:r w:rsidRPr="008A4051">
        <w:rPr>
          <w:rFonts w:cs="Times New Roman"/>
        </w:rPr>
        <w:t>create green banks</w:t>
      </w:r>
      <w:r>
        <w:rPr>
          <w:rFonts w:cs="Times New Roman"/>
        </w:rPr>
        <w:t xml:space="preserve"> can also help reduce pollution loads throughout cities.</w:t>
      </w:r>
    </w:p>
    <w:p w14:paraId="35141662"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Afforestation, enforcing best practices in construction</w:t>
      </w:r>
      <w:r>
        <w:rPr>
          <w:rFonts w:cs="Times New Roman"/>
        </w:rPr>
        <w:t>/</w:t>
      </w:r>
      <w:r w:rsidRPr="008A4051">
        <w:rPr>
          <w:rFonts w:cs="Times New Roman"/>
        </w:rPr>
        <w:t>demolition sites, planting trees and shrubs on medians and paving sidewalks, regular sweeping</w:t>
      </w:r>
      <w:r>
        <w:rPr>
          <w:rFonts w:cs="Times New Roman"/>
        </w:rPr>
        <w:t>/</w:t>
      </w:r>
      <w:r w:rsidRPr="008A4051">
        <w:rPr>
          <w:rFonts w:cs="Times New Roman"/>
        </w:rPr>
        <w:t>vacuuming of major roads, creating green banks – pockets of trees, shrubs</w:t>
      </w:r>
      <w:r>
        <w:rPr>
          <w:rFonts w:cs="Times New Roman"/>
        </w:rPr>
        <w:t>,</w:t>
      </w:r>
      <w:r w:rsidRPr="008A4051">
        <w:rPr>
          <w:rFonts w:cs="Times New Roman"/>
        </w:rPr>
        <w:t xml:space="preserve"> and grass - so that dust that falls on them has </w:t>
      </w:r>
      <w:r>
        <w:rPr>
          <w:rFonts w:cs="Times New Roman"/>
        </w:rPr>
        <w:t xml:space="preserve">a </w:t>
      </w:r>
      <w:r w:rsidRPr="008A4051">
        <w:rPr>
          <w:rFonts w:cs="Times New Roman"/>
        </w:rPr>
        <w:t xml:space="preserve">lower chance of floating up again. </w:t>
      </w:r>
    </w:p>
    <w:p w14:paraId="5EAB7D53"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The G</w:t>
      </w:r>
      <w:r w:rsidRPr="008A4051">
        <w:rPr>
          <w:rFonts w:cs="Times New Roman"/>
        </w:rPr>
        <w:t>overnment of Pakistan should pay for the installation of Sulphur handling equipment on all coal plants. This is equivalent to investing in renewable energy.</w:t>
      </w:r>
    </w:p>
    <w:p w14:paraId="73F3BD2E" w14:textId="77777777" w:rsidR="000D4338" w:rsidRDefault="000D4338" w:rsidP="000D4338">
      <w:pPr>
        <w:pStyle w:val="ListParagraph"/>
        <w:numPr>
          <w:ilvl w:val="0"/>
          <w:numId w:val="8"/>
        </w:numPr>
        <w:spacing w:line="360" w:lineRule="auto"/>
        <w:jc w:val="both"/>
        <w:rPr>
          <w:rFonts w:cs="Times New Roman"/>
        </w:rPr>
      </w:pPr>
      <w:r w:rsidRPr="008A4051">
        <w:rPr>
          <w:rFonts w:cs="Times New Roman"/>
        </w:rPr>
        <w:t xml:space="preserve">Windows or any open ventilation must be closed in winters to keep the polluted air out. </w:t>
      </w:r>
      <w:r>
        <w:rPr>
          <w:rFonts w:cs="Times New Roman"/>
        </w:rPr>
        <w:t>Investment</w:t>
      </w:r>
      <w:r w:rsidRPr="008A4051">
        <w:rPr>
          <w:rFonts w:cs="Times New Roman"/>
        </w:rPr>
        <w:t xml:space="preserve"> in air purifiers and monitors to keep track of the quality of the indoor</w:t>
      </w:r>
      <w:r>
        <w:rPr>
          <w:rFonts w:cs="Times New Roman"/>
        </w:rPr>
        <w:t xml:space="preserve"> air can also reduce the onset of diseases from indoor air quality</w:t>
      </w:r>
      <w:r w:rsidRPr="008A4051">
        <w:rPr>
          <w:rFonts w:cs="Times New Roman"/>
        </w:rPr>
        <w:t>.</w:t>
      </w:r>
    </w:p>
    <w:p w14:paraId="68AD7A5B"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In addition, the lack of indoor air quality standards and the use of biomass-fueled cooking equipment should be addressed as soon as possible.</w:t>
      </w:r>
      <w:r w:rsidRPr="008A4051">
        <w:rPr>
          <w:rFonts w:cs="Times New Roman"/>
        </w:rPr>
        <w:t xml:space="preserve"> </w:t>
      </w:r>
    </w:p>
    <w:p w14:paraId="623BDD95"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 xml:space="preserve">To deal with outdoor air pollution, </w:t>
      </w:r>
      <w:r>
        <w:rPr>
          <w:rFonts w:cs="Times New Roman"/>
        </w:rPr>
        <w:t xml:space="preserve">the use of </w:t>
      </w:r>
      <w:r w:rsidRPr="008A4051">
        <w:rPr>
          <w:rFonts w:cs="Times New Roman"/>
        </w:rPr>
        <w:t>masks when commuting</w:t>
      </w:r>
      <w:r>
        <w:rPr>
          <w:rFonts w:cs="Times New Roman"/>
        </w:rPr>
        <w:t xml:space="preserve"> is recommended during the smog/smoke episodes</w:t>
      </w:r>
      <w:r w:rsidRPr="008A4051">
        <w:rPr>
          <w:rFonts w:cs="Times New Roman"/>
        </w:rPr>
        <w:t>.</w:t>
      </w:r>
    </w:p>
    <w:p w14:paraId="2DB085E1" w14:textId="77777777" w:rsidR="000D4338" w:rsidRPr="008A4051" w:rsidRDefault="000D4338" w:rsidP="000D4338">
      <w:pPr>
        <w:pStyle w:val="ListParagraph"/>
        <w:numPr>
          <w:ilvl w:val="0"/>
          <w:numId w:val="8"/>
        </w:numPr>
        <w:spacing w:line="360" w:lineRule="auto"/>
        <w:jc w:val="both"/>
        <w:rPr>
          <w:rFonts w:cs="Times New Roman"/>
        </w:rPr>
      </w:pPr>
      <w:r w:rsidRPr="008A4051">
        <w:rPr>
          <w:rFonts w:cs="Times New Roman"/>
        </w:rPr>
        <w:t>Children under 14 are especially vulnerable to air pollution. Growing children consume more air per pound of body weight as compared to adults. It is suggested that children do not go outside during extreme</w:t>
      </w:r>
      <w:r>
        <w:rPr>
          <w:rFonts w:cs="Times New Roman"/>
        </w:rPr>
        <w:t>ly</w:t>
      </w:r>
      <w:r w:rsidRPr="008A4051">
        <w:rPr>
          <w:rFonts w:cs="Times New Roman"/>
        </w:rPr>
        <w:t xml:space="preserve"> polluted conditions. Not just children, but senior citizens and pregnant women </w:t>
      </w:r>
      <w:r>
        <w:rPr>
          <w:rFonts w:cs="Times New Roman"/>
        </w:rPr>
        <w:t xml:space="preserve">who </w:t>
      </w:r>
      <w:r w:rsidRPr="008A4051">
        <w:rPr>
          <w:rFonts w:cs="Times New Roman"/>
        </w:rPr>
        <w:t xml:space="preserve">are also at high risk </w:t>
      </w:r>
      <w:r>
        <w:rPr>
          <w:rFonts w:cs="Times New Roman"/>
        </w:rPr>
        <w:t>from</w:t>
      </w:r>
      <w:r w:rsidRPr="008A4051">
        <w:rPr>
          <w:rFonts w:cs="Times New Roman"/>
        </w:rPr>
        <w:t xml:space="preserve"> air pollution</w:t>
      </w:r>
      <w:r>
        <w:rPr>
          <w:rFonts w:cs="Times New Roman"/>
        </w:rPr>
        <w:t xml:space="preserve"> should be safeguarded against extremely poor air quality conditions through regular updates and AQI monitoring practices</w:t>
      </w:r>
      <w:r w:rsidRPr="008A4051">
        <w:rPr>
          <w:rFonts w:cs="Times New Roman"/>
        </w:rPr>
        <w:t>.</w:t>
      </w:r>
    </w:p>
    <w:p w14:paraId="680CE007" w14:textId="77777777" w:rsidR="000D4338" w:rsidRPr="008A4051" w:rsidRDefault="000D4338" w:rsidP="000D4338">
      <w:pPr>
        <w:pStyle w:val="ListParagraph"/>
        <w:numPr>
          <w:ilvl w:val="0"/>
          <w:numId w:val="8"/>
        </w:numPr>
        <w:spacing w:line="360" w:lineRule="auto"/>
        <w:jc w:val="both"/>
        <w:rPr>
          <w:rFonts w:cs="Times New Roman"/>
        </w:rPr>
      </w:pPr>
      <w:r>
        <w:rPr>
          <w:rFonts w:cs="Times New Roman"/>
        </w:rPr>
        <w:t>Upgrading of</w:t>
      </w:r>
      <w:r w:rsidRPr="008A4051">
        <w:rPr>
          <w:rFonts w:cs="Times New Roman"/>
        </w:rPr>
        <w:t xml:space="preserve"> refineries and improving the quality of fuels imported into the country a</w:t>
      </w:r>
      <w:r>
        <w:rPr>
          <w:rFonts w:cs="Times New Roman"/>
        </w:rPr>
        <w:t>s well as</w:t>
      </w:r>
      <w:r w:rsidRPr="008A4051">
        <w:rPr>
          <w:rFonts w:cs="Times New Roman"/>
        </w:rPr>
        <w:t xml:space="preserve"> use</w:t>
      </w:r>
      <w:r>
        <w:rPr>
          <w:rFonts w:cs="Times New Roman"/>
        </w:rPr>
        <w:t>d</w:t>
      </w:r>
      <w:r w:rsidRPr="008A4051">
        <w:rPr>
          <w:rFonts w:cs="Times New Roman"/>
        </w:rPr>
        <w:t xml:space="preserve"> in the transport and energy sectors</w:t>
      </w:r>
      <w:r>
        <w:rPr>
          <w:rFonts w:cs="Times New Roman"/>
        </w:rPr>
        <w:t xml:space="preserve"> in the coming years</w:t>
      </w:r>
      <w:r w:rsidRPr="008A4051">
        <w:rPr>
          <w:rFonts w:cs="Times New Roman"/>
        </w:rPr>
        <w:t>.</w:t>
      </w:r>
    </w:p>
    <w:p w14:paraId="3F24EC57" w14:textId="50FB5DD5" w:rsidR="00EA14A8" w:rsidRDefault="000D4338" w:rsidP="000D4338">
      <w:pPr>
        <w:spacing w:line="360" w:lineRule="auto"/>
        <w:ind w:right="180"/>
        <w:jc w:val="both"/>
        <w:rPr>
          <w:color w:val="000000" w:themeColor="text1"/>
        </w:rPr>
      </w:pPr>
      <w:r>
        <w:rPr>
          <w:rFonts w:cs="Times New Roman"/>
        </w:rPr>
        <w:t>Several health-risk studies have shown the impact of poor air quality on traffic policemen and other similar professions. Therefore, proper rotation of traffic officers and access to health safety equipment such as masks is highly recommended</w:t>
      </w:r>
    </w:p>
    <w:sectPr w:rsidR="00EA14A8" w:rsidSect="002E6CF9">
      <w:footerReference w:type="default" r:id="rId18"/>
      <w:pgSz w:w="12240" w:h="15840"/>
      <w:pgMar w:top="1440" w:right="1440" w:bottom="1440" w:left="1440" w:header="0" w:footer="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47AFD" w14:textId="77777777" w:rsidR="00303E00" w:rsidRDefault="00303E00" w:rsidP="00DF6322">
      <w:pPr>
        <w:spacing w:after="0" w:line="240" w:lineRule="auto"/>
      </w:pPr>
      <w:r>
        <w:separator/>
      </w:r>
    </w:p>
    <w:p w14:paraId="021EE99F" w14:textId="77777777" w:rsidR="00303E00" w:rsidRDefault="00303E00"/>
    <w:p w14:paraId="76F52497" w14:textId="77777777" w:rsidR="00303E00" w:rsidRDefault="00303E00"/>
    <w:p w14:paraId="3589BF07" w14:textId="77777777" w:rsidR="00303E00" w:rsidRDefault="00303E00" w:rsidP="00FE6426"/>
    <w:p w14:paraId="00723801" w14:textId="77777777" w:rsidR="00303E00" w:rsidRDefault="00303E00" w:rsidP="00FE6426"/>
  </w:endnote>
  <w:endnote w:type="continuationSeparator" w:id="0">
    <w:p w14:paraId="4A0B8E30" w14:textId="77777777" w:rsidR="00303E00" w:rsidRDefault="00303E00" w:rsidP="00DF6322">
      <w:pPr>
        <w:spacing w:after="0" w:line="240" w:lineRule="auto"/>
      </w:pPr>
      <w:r>
        <w:continuationSeparator/>
      </w:r>
    </w:p>
    <w:p w14:paraId="385A96F0" w14:textId="77777777" w:rsidR="00303E00" w:rsidRDefault="00303E00"/>
    <w:p w14:paraId="065D4451" w14:textId="77777777" w:rsidR="00303E00" w:rsidRDefault="00303E00"/>
    <w:p w14:paraId="431283B5" w14:textId="77777777" w:rsidR="00303E00" w:rsidRDefault="00303E00" w:rsidP="00FE6426"/>
    <w:p w14:paraId="38539E02" w14:textId="77777777" w:rsidR="00303E00" w:rsidRDefault="00303E00" w:rsidP="00FE6426"/>
  </w:endnote>
  <w:endnote w:type="continuationNotice" w:id="1">
    <w:p w14:paraId="35D556A6" w14:textId="77777777" w:rsidR="00303E00" w:rsidRDefault="00303E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127895"/>
      <w:docPartObj>
        <w:docPartGallery w:val="Page Numbers (Bottom of Page)"/>
        <w:docPartUnique/>
      </w:docPartObj>
    </w:sdtPr>
    <w:sdtEndPr>
      <w:rPr>
        <w:noProof/>
      </w:rPr>
    </w:sdtEndPr>
    <w:sdtContent>
      <w:p w14:paraId="60701FCF" w14:textId="1B0A06BB" w:rsidR="00920B7D" w:rsidRDefault="002E6CF9">
        <w:pPr>
          <w:pStyle w:val="Footer"/>
          <w:jc w:val="center"/>
        </w:pPr>
        <w:r>
          <w:rPr>
            <w:noProof/>
          </w:rPr>
          <mc:AlternateContent>
            <mc:Choice Requires="wpg">
              <w:drawing>
                <wp:anchor distT="0" distB="0" distL="114300" distR="114300" simplePos="0" relativeHeight="251654152" behindDoc="0" locked="0" layoutInCell="1" allowOverlap="1" wp14:anchorId="1F2AA35D" wp14:editId="33EB0582">
                  <wp:simplePos x="0" y="0"/>
                  <wp:positionH relativeFrom="column">
                    <wp:posOffset>-371475</wp:posOffset>
                  </wp:positionH>
                  <wp:positionV relativeFrom="paragraph">
                    <wp:posOffset>-142875</wp:posOffset>
                  </wp:positionV>
                  <wp:extent cx="1323975" cy="455295"/>
                  <wp:effectExtent l="0" t="0" r="9525" b="1905"/>
                  <wp:wrapNone/>
                  <wp:docPr id="35" name="Group 35"/>
                  <wp:cNvGraphicFramePr/>
                  <a:graphic xmlns:a="http://schemas.openxmlformats.org/drawingml/2006/main">
                    <a:graphicData uri="http://schemas.microsoft.com/office/word/2010/wordprocessingGroup">
                      <wpg:wgp>
                        <wpg:cNvGrpSpPr/>
                        <wpg:grpSpPr>
                          <a:xfrm>
                            <a:off x="0" y="0"/>
                            <a:ext cx="1323975" cy="455295"/>
                            <a:chOff x="0" y="0"/>
                            <a:chExt cx="1323975" cy="455295"/>
                          </a:xfrm>
                        </wpg:grpSpPr>
                        <pic:pic xmlns:pic="http://schemas.openxmlformats.org/drawingml/2006/picture">
                          <pic:nvPicPr>
                            <pic:cNvPr id="215" name="Picture 215" descr="Related image"/>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466725" y="0"/>
                              <a:ext cx="386080" cy="455295"/>
                            </a:xfrm>
                            <a:prstGeom prst="rect">
                              <a:avLst/>
                            </a:prstGeom>
                            <a:noFill/>
                            <a:ln>
                              <a:noFill/>
                            </a:ln>
                          </pic:spPr>
                        </pic:pic>
                        <pic:pic xmlns:pic="http://schemas.openxmlformats.org/drawingml/2006/picture">
                          <pic:nvPicPr>
                            <pic:cNvPr id="214" name="Picture 214" descr="Related image"/>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942975" y="57150"/>
                              <a:ext cx="381000" cy="381000"/>
                            </a:xfrm>
                            <a:prstGeom prst="rect">
                              <a:avLst/>
                            </a:prstGeom>
                            <a:noFill/>
                            <a:ln>
                              <a:noFill/>
                            </a:ln>
                          </pic:spPr>
                        </pic:pic>
                        <pic:pic xmlns:pic="http://schemas.openxmlformats.org/drawingml/2006/picture">
                          <pic:nvPicPr>
                            <pic:cNvPr id="212" name="Picture 212" descr="Image result for nust logo"/>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57150"/>
                              <a:ext cx="401320" cy="396240"/>
                            </a:xfrm>
                            <a:prstGeom prst="rect">
                              <a:avLst/>
                            </a:prstGeom>
                            <a:noFill/>
                            <a:ln>
                              <a:noFill/>
                            </a:ln>
                          </pic:spPr>
                        </pic:pic>
                      </wpg:wgp>
                    </a:graphicData>
                  </a:graphic>
                </wp:anchor>
              </w:drawing>
            </mc:Choice>
            <mc:Fallback>
              <w:pict>
                <v:group w14:anchorId="55668767" id="Group 35" o:spid="_x0000_s1026" style="position:absolute;margin-left:-29.25pt;margin-top:-11.25pt;width:104.25pt;height:35.85pt;z-index:251654152" coordsize="13239,455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5" o:spid="_x0000_s1027" type="#_x0000_t75" alt="Related image" style="position:absolute;left:4667;width:3861;height:4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">
                    <v:imagedata r:id="rId4" o:title="Related image"/>
                  </v:shape>
                  <v:shape id="Picture 214" o:spid="_x0000_s1028" type="#_x0000_t75" alt="Related image" style="position:absolute;left:9429;top:571;width:3810;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">
                    <v:imagedata r:id="rId5" o:title="Related image"/>
                  </v:shape>
                  <v:shape id="Picture 212" o:spid="_x0000_s1029" type="#_x0000_t75" alt="Image result for nust logo" style="position:absolute;top:571;width:4013;height:3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">
                    <v:imagedata r:id="rId6" o:title="Image result for nust logo"/>
                  </v:shape>
                </v:group>
              </w:pict>
            </mc:Fallback>
          </mc:AlternateContent>
        </w:r>
        <w:r w:rsidR="00920B7D" w:rsidRPr="00EC04F4">
          <w:rPr>
            <w:noProof/>
          </w:rPr>
          <w:drawing>
            <wp:anchor distT="0" distB="0" distL="114300" distR="114300" simplePos="0" relativeHeight="251653125" behindDoc="0" locked="0" layoutInCell="1" allowOverlap="1" wp14:anchorId="2A4112F0" wp14:editId="05037397">
              <wp:simplePos x="0" y="0"/>
              <wp:positionH relativeFrom="margin">
                <wp:posOffset>4782540</wp:posOffset>
              </wp:positionH>
              <wp:positionV relativeFrom="paragraph">
                <wp:posOffset>-177544</wp:posOffset>
              </wp:positionV>
              <wp:extent cx="1638300" cy="401955"/>
              <wp:effectExtent l="0" t="0" r="0" b="0"/>
              <wp:wrapNone/>
              <wp:docPr id="213" name="Picture 213" descr="C:\Users\nahmad.iese\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hmad.iese\Desktop\Untitled.png"/>
                      <pic:cNvPicPr>
                        <a:picLocks noChangeAspect="1" noChangeArrowheads="1"/>
                      </pic:cNvPicPr>
                    </pic:nvPicPr>
                    <pic:blipFill rotWithShape="1">
                      <a:blip r:embed="rId7">
                        <a:extLst>
                          <a:ext uri="{28A0092B-C50C-407E-A947-70E740481C1C}">
                            <a14:useLocalDpi xmlns:a14="http://schemas.microsoft.com/office/drawing/2010/main" val="0"/>
                          </a:ext>
                        </a:extLst>
                      </a:blip>
                      <a:srcRect b="30071"/>
                      <a:stretch/>
                    </pic:blipFill>
                    <pic:spPr bwMode="auto">
                      <a:xfrm>
                        <a:off x="0" y="0"/>
                        <a:ext cx="1638300" cy="401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0B7D" w:rsidRPr="00EC04F4">
          <w:rPr>
            <w:noProof/>
          </w:rPr>
          <mc:AlternateContent>
            <mc:Choice Requires="wps">
              <w:drawing>
                <wp:anchor distT="0" distB="0" distL="114300" distR="114300" simplePos="0" relativeHeight="251654153" behindDoc="0" locked="0" layoutInCell="1" allowOverlap="1" wp14:anchorId="5D7C2C62" wp14:editId="707608F9">
                  <wp:simplePos x="0" y="0"/>
                  <wp:positionH relativeFrom="column">
                    <wp:posOffset>-371475</wp:posOffset>
                  </wp:positionH>
                  <wp:positionV relativeFrom="paragraph">
                    <wp:posOffset>-409575</wp:posOffset>
                  </wp:positionV>
                  <wp:extent cx="6315075" cy="19050"/>
                  <wp:effectExtent l="0" t="0" r="28575" b="19050"/>
                  <wp:wrapNone/>
                  <wp:docPr id="10" name="Straight Connector 10"/>
                  <wp:cNvGraphicFramePr/>
                  <a:graphic xmlns:a="http://schemas.openxmlformats.org/drawingml/2006/main">
                    <a:graphicData uri="http://schemas.microsoft.com/office/word/2010/wordprocessingShape">
                      <wps:wsp>
                        <wps:cNvCnPr/>
                        <wps:spPr>
                          <a:xfrm flipV="1">
                            <a:off x="0" y="0"/>
                            <a:ext cx="6315075" cy="19050"/>
                          </a:xfrm>
                          <a:prstGeom prst="line">
                            <a:avLst/>
                          </a:prstGeom>
                          <a:noFill/>
                          <a:ln w="6350" cap="flat" cmpd="sng" algn="ctr">
                            <a:solidFill>
                              <a:sysClr val="window" lastClr="FFFFFF">
                                <a:lumMod val="65000"/>
                              </a:sysClr>
                            </a:solidFill>
                            <a:prstDash val="solid"/>
                            <a:miter lim="800000"/>
                          </a:ln>
                          <a:effectLst/>
                        </wps:spPr>
                        <wps:bodyPr/>
                      </wps:wsp>
                    </a:graphicData>
                  </a:graphic>
                  <wp14:sizeRelH relativeFrom="margin">
                    <wp14:pctWidth>0</wp14:pctWidth>
                  </wp14:sizeRelH>
                </wp:anchor>
              </w:drawing>
            </mc:Choice>
            <mc:Fallback>
              <w:pict>
                <v:line w14:anchorId="441821EB" id="Straight Connector 10" o:spid="_x0000_s1026" style="position:absolute;flip:y;z-index:2516541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25pt,-32.25pt" to="468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" strokecolor="#a6a6a6" strokeweight=".5pt">
                  <v:stroke joinstyle="miter"/>
                </v:line>
              </w:pict>
            </mc:Fallback>
          </mc:AlternateContent>
        </w:r>
        <w:r w:rsidR="00920B7D">
          <w:fldChar w:fldCharType="begin"/>
        </w:r>
        <w:r w:rsidR="00920B7D">
          <w:instrText xml:space="preserve"> PAGE   \* MERGEFORMAT </w:instrText>
        </w:r>
        <w:r w:rsidR="00920B7D">
          <w:fldChar w:fldCharType="separate"/>
        </w:r>
        <w:r w:rsidR="00920B7D">
          <w:rPr>
            <w:noProof/>
          </w:rPr>
          <w:t>2</w:t>
        </w:r>
        <w:r w:rsidR="00920B7D">
          <w:rPr>
            <w:noProof/>
          </w:rPr>
          <w:fldChar w:fldCharType="end"/>
        </w:r>
      </w:p>
    </w:sdtContent>
  </w:sdt>
  <w:p w14:paraId="488128B5" w14:textId="77777777" w:rsidR="00920B7D" w:rsidRDefault="00920B7D" w:rsidP="00FE64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B9501" w14:textId="77777777" w:rsidR="00303E00" w:rsidRDefault="00303E00" w:rsidP="00DF6322">
      <w:pPr>
        <w:spacing w:after="0" w:line="240" w:lineRule="auto"/>
      </w:pPr>
      <w:r>
        <w:separator/>
      </w:r>
    </w:p>
    <w:p w14:paraId="23E00E9F" w14:textId="77777777" w:rsidR="00303E00" w:rsidRDefault="00303E00"/>
    <w:p w14:paraId="659DB9A2" w14:textId="77777777" w:rsidR="00303E00" w:rsidRDefault="00303E00"/>
    <w:p w14:paraId="6EE76DD1" w14:textId="77777777" w:rsidR="00303E00" w:rsidRDefault="00303E00" w:rsidP="00FE6426"/>
    <w:p w14:paraId="3F6CCF54" w14:textId="77777777" w:rsidR="00303E00" w:rsidRDefault="00303E00" w:rsidP="00FE6426"/>
  </w:footnote>
  <w:footnote w:type="continuationSeparator" w:id="0">
    <w:p w14:paraId="4E841159" w14:textId="77777777" w:rsidR="00303E00" w:rsidRDefault="00303E00" w:rsidP="00DF6322">
      <w:pPr>
        <w:spacing w:after="0" w:line="240" w:lineRule="auto"/>
      </w:pPr>
      <w:r>
        <w:continuationSeparator/>
      </w:r>
    </w:p>
    <w:p w14:paraId="3B9A6005" w14:textId="77777777" w:rsidR="00303E00" w:rsidRDefault="00303E00"/>
    <w:p w14:paraId="2C626DBE" w14:textId="77777777" w:rsidR="00303E00" w:rsidRDefault="00303E00"/>
    <w:p w14:paraId="5718E844" w14:textId="77777777" w:rsidR="00303E00" w:rsidRDefault="00303E00" w:rsidP="00FE6426"/>
    <w:p w14:paraId="71935529" w14:textId="77777777" w:rsidR="00303E00" w:rsidRDefault="00303E00" w:rsidP="00FE6426"/>
  </w:footnote>
  <w:footnote w:type="continuationNotice" w:id="1">
    <w:p w14:paraId="26C67543" w14:textId="77777777" w:rsidR="00303E00" w:rsidRDefault="00303E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A23"/>
    <w:multiLevelType w:val="hybridMultilevel"/>
    <w:tmpl w:val="33D83B6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11F4A"/>
    <w:multiLevelType w:val="hybridMultilevel"/>
    <w:tmpl w:val="1E1C95D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B683787"/>
    <w:multiLevelType w:val="hybridMultilevel"/>
    <w:tmpl w:val="FE187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E69FC"/>
    <w:multiLevelType w:val="hybridMultilevel"/>
    <w:tmpl w:val="21809F36"/>
    <w:lvl w:ilvl="0" w:tplc="03204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13AA8"/>
    <w:multiLevelType w:val="hybridMultilevel"/>
    <w:tmpl w:val="DDA21F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723954"/>
    <w:multiLevelType w:val="hybridMultilevel"/>
    <w:tmpl w:val="13F0605C"/>
    <w:lvl w:ilvl="0" w:tplc="28DE1B6A">
      <w:start w:val="1"/>
      <w:numFmt w:val="bullet"/>
      <w:lvlText w:val="•"/>
      <w:lvlJc w:val="left"/>
      <w:pPr>
        <w:tabs>
          <w:tab w:val="num" w:pos="720"/>
        </w:tabs>
        <w:ind w:left="720" w:hanging="360"/>
      </w:pPr>
      <w:rPr>
        <w:rFonts w:ascii="Arial" w:hAnsi="Arial" w:cs="Times New Roman" w:hint="default"/>
      </w:rPr>
    </w:lvl>
    <w:lvl w:ilvl="1" w:tplc="2DBA7D80">
      <w:numFmt w:val="bullet"/>
      <w:lvlText w:val="–"/>
      <w:lvlJc w:val="left"/>
      <w:pPr>
        <w:tabs>
          <w:tab w:val="num" w:pos="1440"/>
        </w:tabs>
        <w:ind w:left="1440" w:hanging="360"/>
      </w:pPr>
      <w:rPr>
        <w:rFonts w:ascii="Arial" w:hAnsi="Arial" w:cs="Times New Roman" w:hint="default"/>
      </w:rPr>
    </w:lvl>
    <w:lvl w:ilvl="2" w:tplc="04F0B89A">
      <w:start w:val="1"/>
      <w:numFmt w:val="bullet"/>
      <w:lvlText w:val="•"/>
      <w:lvlJc w:val="left"/>
      <w:pPr>
        <w:tabs>
          <w:tab w:val="num" w:pos="2160"/>
        </w:tabs>
        <w:ind w:left="2160" w:hanging="360"/>
      </w:pPr>
      <w:rPr>
        <w:rFonts w:ascii="Arial" w:hAnsi="Arial" w:cs="Times New Roman" w:hint="default"/>
      </w:rPr>
    </w:lvl>
    <w:lvl w:ilvl="3" w:tplc="644A0AAC">
      <w:start w:val="1"/>
      <w:numFmt w:val="bullet"/>
      <w:lvlText w:val="•"/>
      <w:lvlJc w:val="left"/>
      <w:pPr>
        <w:tabs>
          <w:tab w:val="num" w:pos="2880"/>
        </w:tabs>
        <w:ind w:left="2880" w:hanging="360"/>
      </w:pPr>
      <w:rPr>
        <w:rFonts w:ascii="Arial" w:hAnsi="Arial" w:cs="Times New Roman" w:hint="default"/>
      </w:rPr>
    </w:lvl>
    <w:lvl w:ilvl="4" w:tplc="BA447D2C">
      <w:start w:val="1"/>
      <w:numFmt w:val="bullet"/>
      <w:lvlText w:val="•"/>
      <w:lvlJc w:val="left"/>
      <w:pPr>
        <w:tabs>
          <w:tab w:val="num" w:pos="3600"/>
        </w:tabs>
        <w:ind w:left="3600" w:hanging="360"/>
      </w:pPr>
      <w:rPr>
        <w:rFonts w:ascii="Arial" w:hAnsi="Arial" w:cs="Times New Roman" w:hint="default"/>
      </w:rPr>
    </w:lvl>
    <w:lvl w:ilvl="5" w:tplc="884E9AEE">
      <w:start w:val="1"/>
      <w:numFmt w:val="bullet"/>
      <w:lvlText w:val="•"/>
      <w:lvlJc w:val="left"/>
      <w:pPr>
        <w:tabs>
          <w:tab w:val="num" w:pos="4320"/>
        </w:tabs>
        <w:ind w:left="4320" w:hanging="360"/>
      </w:pPr>
      <w:rPr>
        <w:rFonts w:ascii="Arial" w:hAnsi="Arial" w:cs="Times New Roman" w:hint="default"/>
      </w:rPr>
    </w:lvl>
    <w:lvl w:ilvl="6" w:tplc="1174E9E6">
      <w:start w:val="1"/>
      <w:numFmt w:val="bullet"/>
      <w:lvlText w:val="•"/>
      <w:lvlJc w:val="left"/>
      <w:pPr>
        <w:tabs>
          <w:tab w:val="num" w:pos="5040"/>
        </w:tabs>
        <w:ind w:left="5040" w:hanging="360"/>
      </w:pPr>
      <w:rPr>
        <w:rFonts w:ascii="Arial" w:hAnsi="Arial" w:cs="Times New Roman" w:hint="default"/>
      </w:rPr>
    </w:lvl>
    <w:lvl w:ilvl="7" w:tplc="D14C04D4">
      <w:start w:val="1"/>
      <w:numFmt w:val="bullet"/>
      <w:lvlText w:val="•"/>
      <w:lvlJc w:val="left"/>
      <w:pPr>
        <w:tabs>
          <w:tab w:val="num" w:pos="5760"/>
        </w:tabs>
        <w:ind w:left="5760" w:hanging="360"/>
      </w:pPr>
      <w:rPr>
        <w:rFonts w:ascii="Arial" w:hAnsi="Arial" w:cs="Times New Roman" w:hint="default"/>
      </w:rPr>
    </w:lvl>
    <w:lvl w:ilvl="8" w:tplc="83921A56">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27245937"/>
    <w:multiLevelType w:val="hybridMultilevel"/>
    <w:tmpl w:val="C332CE64"/>
    <w:lvl w:ilvl="0" w:tplc="6C267DA0">
      <w:start w:val="11"/>
      <w:numFmt w:val="decimal"/>
      <w:lvlText w:val="%1."/>
      <w:lvlJc w:val="left"/>
      <w:pPr>
        <w:ind w:left="54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2BC5677F"/>
    <w:multiLevelType w:val="hybridMultilevel"/>
    <w:tmpl w:val="15220AB0"/>
    <w:lvl w:ilvl="0" w:tplc="6E38C618">
      <w:start w:val="1"/>
      <w:numFmt w:val="decimal"/>
      <w:lvlText w:val="%1."/>
      <w:lvlJc w:val="left"/>
      <w:pPr>
        <w:tabs>
          <w:tab w:val="num" w:pos="360"/>
        </w:tabs>
        <w:ind w:left="360" w:hanging="360"/>
      </w:pPr>
      <w:rPr>
        <w:rFonts w:hint="default"/>
        <w:b/>
        <w:sz w:val="24"/>
        <w:szCs w:val="24"/>
      </w:rPr>
    </w:lvl>
    <w:lvl w:ilvl="1" w:tplc="09729A5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8553D7"/>
    <w:multiLevelType w:val="hybridMultilevel"/>
    <w:tmpl w:val="329AAE8A"/>
    <w:lvl w:ilvl="0" w:tplc="4BA455C8">
      <w:start w:val="1"/>
      <w:numFmt w:val="decimal"/>
      <w:pStyle w:val="Heading41"/>
      <w:lvlText w:val="%1."/>
      <w:lvlJc w:val="left"/>
      <w:pPr>
        <w:ind w:left="720" w:hanging="360"/>
      </w:pPr>
      <w:rPr>
        <w:rFonts w:hint="default"/>
        <w:spacing w:val="200"/>
        <w:position w:val="0"/>
        <w14:numSpacing w14:val="proportion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848E1"/>
    <w:multiLevelType w:val="hybridMultilevel"/>
    <w:tmpl w:val="6D5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BA7DCE"/>
    <w:multiLevelType w:val="multilevel"/>
    <w:tmpl w:val="C0A89BFE"/>
    <w:lvl w:ilvl="0">
      <w:start w:val="1"/>
      <w:numFmt w:val="decimal"/>
      <w:lvlText w:val="%1."/>
      <w:lvlJc w:val="left"/>
      <w:pPr>
        <w:ind w:left="435" w:hanging="360"/>
      </w:pPr>
      <w:rPr>
        <w:rFonts w:hint="default"/>
      </w:rPr>
    </w:lvl>
    <w:lvl w:ilvl="1">
      <w:start w:val="1"/>
      <w:numFmt w:val="decimal"/>
      <w:isLgl/>
      <w:lvlText w:val="%1.%2."/>
      <w:lvlJc w:val="left"/>
      <w:pPr>
        <w:ind w:left="525" w:hanging="450"/>
      </w:pPr>
      <w:rPr>
        <w:rFonts w:hint="default"/>
        <w:sz w:val="28"/>
      </w:rPr>
    </w:lvl>
    <w:lvl w:ilvl="2">
      <w:start w:val="1"/>
      <w:numFmt w:val="decimal"/>
      <w:isLgl/>
      <w:lvlText w:val="%1.%2.%3."/>
      <w:lvlJc w:val="left"/>
      <w:pPr>
        <w:ind w:left="795" w:hanging="720"/>
      </w:pPr>
      <w:rPr>
        <w:rFonts w:hint="default"/>
        <w:sz w:val="28"/>
      </w:rPr>
    </w:lvl>
    <w:lvl w:ilvl="3">
      <w:start w:val="1"/>
      <w:numFmt w:val="decimal"/>
      <w:isLgl/>
      <w:lvlText w:val="%1.%2.%3.%4."/>
      <w:lvlJc w:val="left"/>
      <w:pPr>
        <w:ind w:left="795" w:hanging="720"/>
      </w:pPr>
      <w:rPr>
        <w:rFonts w:hint="default"/>
        <w:sz w:val="28"/>
      </w:rPr>
    </w:lvl>
    <w:lvl w:ilvl="4">
      <w:start w:val="1"/>
      <w:numFmt w:val="decimal"/>
      <w:isLgl/>
      <w:lvlText w:val="%1.%2.%3.%4.%5."/>
      <w:lvlJc w:val="left"/>
      <w:pPr>
        <w:ind w:left="1155" w:hanging="1080"/>
      </w:pPr>
      <w:rPr>
        <w:rFonts w:hint="default"/>
        <w:sz w:val="28"/>
      </w:rPr>
    </w:lvl>
    <w:lvl w:ilvl="5">
      <w:start w:val="1"/>
      <w:numFmt w:val="decimal"/>
      <w:isLgl/>
      <w:lvlText w:val="%1.%2.%3.%4.%5.%6."/>
      <w:lvlJc w:val="left"/>
      <w:pPr>
        <w:ind w:left="1155" w:hanging="1080"/>
      </w:pPr>
      <w:rPr>
        <w:rFonts w:hint="default"/>
        <w:sz w:val="28"/>
      </w:rPr>
    </w:lvl>
    <w:lvl w:ilvl="6">
      <w:start w:val="1"/>
      <w:numFmt w:val="decimal"/>
      <w:isLgl/>
      <w:lvlText w:val="%1.%2.%3.%4.%5.%6.%7."/>
      <w:lvlJc w:val="left"/>
      <w:pPr>
        <w:ind w:left="1515" w:hanging="1440"/>
      </w:pPr>
      <w:rPr>
        <w:rFonts w:hint="default"/>
        <w:sz w:val="28"/>
      </w:rPr>
    </w:lvl>
    <w:lvl w:ilvl="7">
      <w:start w:val="1"/>
      <w:numFmt w:val="decimal"/>
      <w:isLgl/>
      <w:lvlText w:val="%1.%2.%3.%4.%5.%6.%7.%8."/>
      <w:lvlJc w:val="left"/>
      <w:pPr>
        <w:ind w:left="1515" w:hanging="1440"/>
      </w:pPr>
      <w:rPr>
        <w:rFonts w:hint="default"/>
        <w:sz w:val="28"/>
      </w:rPr>
    </w:lvl>
    <w:lvl w:ilvl="8">
      <w:start w:val="1"/>
      <w:numFmt w:val="decimal"/>
      <w:isLgl/>
      <w:lvlText w:val="%1.%2.%3.%4.%5.%6.%7.%8.%9."/>
      <w:lvlJc w:val="left"/>
      <w:pPr>
        <w:ind w:left="1875" w:hanging="1800"/>
      </w:pPr>
      <w:rPr>
        <w:rFonts w:hint="default"/>
        <w:sz w:val="28"/>
      </w:rPr>
    </w:lvl>
  </w:abstractNum>
  <w:abstractNum w:abstractNumId="11" w15:restartNumberingAfterBreak="0">
    <w:nsid w:val="4ABE1F3D"/>
    <w:multiLevelType w:val="multilevel"/>
    <w:tmpl w:val="0E88EF08"/>
    <w:lvl w:ilvl="0">
      <w:start w:val="4"/>
      <w:numFmt w:val="decimal"/>
      <w:lvlText w:val="%1."/>
      <w:lvlJc w:val="left"/>
      <w:pPr>
        <w:ind w:left="360" w:hanging="360"/>
      </w:pPr>
      <w:rPr>
        <w:rFonts w:eastAsiaTheme="majorEastAsia" w:hint="default"/>
        <w:b/>
        <w:color w:val="auto"/>
      </w:rPr>
    </w:lvl>
    <w:lvl w:ilvl="1">
      <w:start w:val="1"/>
      <w:numFmt w:val="decimal"/>
      <w:pStyle w:val="Heading2"/>
      <w:lvlText w:val="%1.%2."/>
      <w:lvlJc w:val="left"/>
      <w:pPr>
        <w:ind w:left="360" w:hanging="360"/>
      </w:pPr>
      <w:rPr>
        <w:rFonts w:eastAsiaTheme="majorEastAsia" w:hint="default"/>
        <w:b/>
      </w:rPr>
    </w:lvl>
    <w:lvl w:ilvl="2">
      <w:start w:val="1"/>
      <w:numFmt w:val="decimal"/>
      <w:pStyle w:val="Heading3"/>
      <w:lvlText w:val="%1.%2.%3."/>
      <w:lvlJc w:val="left"/>
      <w:pPr>
        <w:ind w:left="900" w:hanging="720"/>
      </w:pPr>
      <w:rPr>
        <w:rFonts w:ascii="Times New Roman" w:eastAsiaTheme="majorEastAsia" w:hAnsi="Times New Roman" w:cs="Times New Roman" w:hint="default"/>
        <w:b/>
        <w:color w:val="auto"/>
      </w:rPr>
    </w:lvl>
    <w:lvl w:ilvl="3">
      <w:start w:val="1"/>
      <w:numFmt w:val="decimal"/>
      <w:pStyle w:val="Heading4"/>
      <w:lvlText w:val="%1.%2.%3.%4."/>
      <w:lvlJc w:val="left"/>
      <w:pPr>
        <w:ind w:left="990" w:hanging="720"/>
      </w:pPr>
      <w:rPr>
        <w:rFonts w:eastAsiaTheme="majorEastAsia" w:hint="default"/>
        <w:color w:val="auto"/>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080" w:hanging="1080"/>
      </w:pPr>
      <w:rPr>
        <w:rFonts w:eastAsiaTheme="majorEastAsia" w:hint="default"/>
      </w:rPr>
    </w:lvl>
    <w:lvl w:ilvl="6">
      <w:start w:val="1"/>
      <w:numFmt w:val="decimal"/>
      <w:lvlText w:val="%1.%2.%3.%4.%5.%6.%7."/>
      <w:lvlJc w:val="left"/>
      <w:pPr>
        <w:ind w:left="1440" w:hanging="1440"/>
      </w:pPr>
      <w:rPr>
        <w:rFonts w:eastAsiaTheme="majorEastAsia" w:hint="default"/>
      </w:rPr>
    </w:lvl>
    <w:lvl w:ilvl="7">
      <w:start w:val="1"/>
      <w:numFmt w:val="decimal"/>
      <w:lvlText w:val="%1.%2.%3.%4.%5.%6.%7.%8."/>
      <w:lvlJc w:val="left"/>
      <w:pPr>
        <w:ind w:left="1440" w:hanging="1440"/>
      </w:pPr>
      <w:rPr>
        <w:rFonts w:eastAsiaTheme="majorEastAsia" w:hint="default"/>
      </w:rPr>
    </w:lvl>
    <w:lvl w:ilvl="8">
      <w:start w:val="1"/>
      <w:numFmt w:val="decimal"/>
      <w:lvlText w:val="%1.%2.%3.%4.%5.%6.%7.%8.%9."/>
      <w:lvlJc w:val="left"/>
      <w:pPr>
        <w:ind w:left="1800" w:hanging="1800"/>
      </w:pPr>
      <w:rPr>
        <w:rFonts w:eastAsiaTheme="majorEastAsia" w:hint="default"/>
      </w:rPr>
    </w:lvl>
  </w:abstractNum>
  <w:abstractNum w:abstractNumId="12" w15:restartNumberingAfterBreak="0">
    <w:nsid w:val="4C6637B8"/>
    <w:multiLevelType w:val="hybridMultilevel"/>
    <w:tmpl w:val="58B6C012"/>
    <w:lvl w:ilvl="0" w:tplc="0D32A012">
      <w:start w:val="1"/>
      <w:numFmt w:val="decimal"/>
      <w:lvlText w:val="%1."/>
      <w:lvlJc w:val="left"/>
      <w:pPr>
        <w:ind w:left="360" w:hanging="360"/>
      </w:pPr>
      <w:rPr>
        <w:rFonts w:hint="default"/>
        <w:b/>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1905AD"/>
    <w:multiLevelType w:val="hybridMultilevel"/>
    <w:tmpl w:val="D640DB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0841059"/>
    <w:multiLevelType w:val="hybridMultilevel"/>
    <w:tmpl w:val="BF62C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26786B"/>
    <w:multiLevelType w:val="hybridMultilevel"/>
    <w:tmpl w:val="3F785A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2632E4"/>
    <w:multiLevelType w:val="hybridMultilevel"/>
    <w:tmpl w:val="D1C61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0664F"/>
    <w:multiLevelType w:val="hybridMultilevel"/>
    <w:tmpl w:val="54D28E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A061F1"/>
    <w:multiLevelType w:val="hybridMultilevel"/>
    <w:tmpl w:val="3FD2D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C97D50"/>
    <w:multiLevelType w:val="hybridMultilevel"/>
    <w:tmpl w:val="5268CD5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CA5915"/>
    <w:multiLevelType w:val="multilevel"/>
    <w:tmpl w:val="D9DC4F54"/>
    <w:lvl w:ilvl="0">
      <w:start w:val="2"/>
      <w:numFmt w:val="decimal"/>
      <w:lvlText w:val="%1."/>
      <w:lvlJc w:val="left"/>
      <w:pPr>
        <w:ind w:left="785" w:hanging="360"/>
      </w:pPr>
      <w:rPr>
        <w:rFonts w:hint="default"/>
      </w:rPr>
    </w:lvl>
    <w:lvl w:ilvl="1">
      <w:start w:val="1"/>
      <w:numFmt w:val="decimal"/>
      <w:isLgl/>
      <w:lvlText w:val="%1.%2"/>
      <w:lvlJc w:val="left"/>
      <w:pPr>
        <w:ind w:left="900" w:hanging="540"/>
      </w:pPr>
      <w:rPr>
        <w:rFonts w:hint="default"/>
        <w:b/>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9CA431D"/>
    <w:multiLevelType w:val="hybridMultilevel"/>
    <w:tmpl w:val="7C22C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11497"/>
    <w:multiLevelType w:val="hybridMultilevel"/>
    <w:tmpl w:val="A03ED8B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6C8B635E"/>
    <w:multiLevelType w:val="hybridMultilevel"/>
    <w:tmpl w:val="A1FA92EC"/>
    <w:lvl w:ilvl="0" w:tplc="9E78F04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F6C5E"/>
    <w:multiLevelType w:val="hybridMultilevel"/>
    <w:tmpl w:val="842C291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DF2C8F"/>
    <w:multiLevelType w:val="hybridMultilevel"/>
    <w:tmpl w:val="5BD444B8"/>
    <w:lvl w:ilvl="0" w:tplc="04090017">
      <w:start w:val="1"/>
      <w:numFmt w:val="lowerLetter"/>
      <w:lvlText w:val="%1)"/>
      <w:lvlJc w:val="left"/>
      <w:pPr>
        <w:ind w:left="720" w:hanging="360"/>
      </w:pPr>
    </w:lvl>
    <w:lvl w:ilvl="1" w:tplc="A1C0F320">
      <w:start w:val="10"/>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4252FA"/>
    <w:multiLevelType w:val="hybridMultilevel"/>
    <w:tmpl w:val="F948D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D93875"/>
    <w:multiLevelType w:val="multilevel"/>
    <w:tmpl w:val="463273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5"/>
  </w:num>
  <w:num w:numId="3">
    <w:abstractNumId w:val="26"/>
  </w:num>
  <w:num w:numId="4">
    <w:abstractNumId w:val="11"/>
  </w:num>
  <w:num w:numId="5">
    <w:abstractNumId w:val="10"/>
  </w:num>
  <w:num w:numId="6">
    <w:abstractNumId w:val="6"/>
  </w:num>
  <w:num w:numId="7">
    <w:abstractNumId w:val="3"/>
  </w:num>
  <w:num w:numId="8">
    <w:abstractNumId w:val="18"/>
  </w:num>
  <w:num w:numId="9">
    <w:abstractNumId w:val="14"/>
  </w:num>
  <w:num w:numId="10">
    <w:abstractNumId w:val="21"/>
  </w:num>
  <w:num w:numId="11">
    <w:abstractNumId w:val="8"/>
  </w:num>
  <w:num w:numId="12">
    <w:abstractNumId w:val="24"/>
  </w:num>
  <w:num w:numId="13">
    <w:abstractNumId w:val="4"/>
  </w:num>
  <w:num w:numId="14">
    <w:abstractNumId w:val="17"/>
  </w:num>
  <w:num w:numId="15">
    <w:abstractNumId w:val="1"/>
  </w:num>
  <w:num w:numId="16">
    <w:abstractNumId w:val="20"/>
  </w:num>
  <w:num w:numId="17">
    <w:abstractNumId w:val="12"/>
  </w:num>
  <w:num w:numId="18">
    <w:abstractNumId w:val="19"/>
  </w:num>
  <w:num w:numId="19">
    <w:abstractNumId w:val="23"/>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
  </w:num>
  <w:num w:numId="23">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13"/>
  </w:num>
  <w:num w:numId="26">
    <w:abstractNumId w:val="9"/>
  </w:num>
  <w:num w:numId="27">
    <w:abstractNumId w:val="16"/>
  </w:num>
  <w:num w:numId="28">
    <w:abstractNumId w:val="7"/>
  </w:num>
  <w:num w:numId="29">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Y1NzQ3sLSwMDFW0lEKTi0uzszPAykwqwUABD+YGCwAAAA="/>
  </w:docVars>
  <w:rsids>
    <w:rsidRoot w:val="00827978"/>
    <w:rsid w:val="000001E9"/>
    <w:rsid w:val="00002116"/>
    <w:rsid w:val="00002447"/>
    <w:rsid w:val="000028B2"/>
    <w:rsid w:val="00002E38"/>
    <w:rsid w:val="000037B8"/>
    <w:rsid w:val="0000389E"/>
    <w:rsid w:val="0000415A"/>
    <w:rsid w:val="0000441A"/>
    <w:rsid w:val="00004519"/>
    <w:rsid w:val="0000483A"/>
    <w:rsid w:val="000151BE"/>
    <w:rsid w:val="00015525"/>
    <w:rsid w:val="00015C2C"/>
    <w:rsid w:val="00015CB3"/>
    <w:rsid w:val="00017284"/>
    <w:rsid w:val="00022519"/>
    <w:rsid w:val="00023019"/>
    <w:rsid w:val="0002369A"/>
    <w:rsid w:val="000237D6"/>
    <w:rsid w:val="00026147"/>
    <w:rsid w:val="00030E6D"/>
    <w:rsid w:val="000333D4"/>
    <w:rsid w:val="000339B5"/>
    <w:rsid w:val="000404E1"/>
    <w:rsid w:val="000405F9"/>
    <w:rsid w:val="00041A50"/>
    <w:rsid w:val="00041E83"/>
    <w:rsid w:val="000426EB"/>
    <w:rsid w:val="000432A1"/>
    <w:rsid w:val="00044885"/>
    <w:rsid w:val="0004535A"/>
    <w:rsid w:val="00047C35"/>
    <w:rsid w:val="00047D31"/>
    <w:rsid w:val="00052009"/>
    <w:rsid w:val="0005225A"/>
    <w:rsid w:val="000537F1"/>
    <w:rsid w:val="00055555"/>
    <w:rsid w:val="00055781"/>
    <w:rsid w:val="000561BA"/>
    <w:rsid w:val="00057454"/>
    <w:rsid w:val="00057A14"/>
    <w:rsid w:val="00060BC0"/>
    <w:rsid w:val="00064BDF"/>
    <w:rsid w:val="00064CEC"/>
    <w:rsid w:val="00064D41"/>
    <w:rsid w:val="00064D8A"/>
    <w:rsid w:val="00066121"/>
    <w:rsid w:val="0006629D"/>
    <w:rsid w:val="00066831"/>
    <w:rsid w:val="000677DB"/>
    <w:rsid w:val="00070DCB"/>
    <w:rsid w:val="00070FE4"/>
    <w:rsid w:val="00074962"/>
    <w:rsid w:val="000752FC"/>
    <w:rsid w:val="00075F8E"/>
    <w:rsid w:val="00076205"/>
    <w:rsid w:val="000772A3"/>
    <w:rsid w:val="00081BD4"/>
    <w:rsid w:val="00081D46"/>
    <w:rsid w:val="00082314"/>
    <w:rsid w:val="0008359A"/>
    <w:rsid w:val="000837E1"/>
    <w:rsid w:val="00084AF1"/>
    <w:rsid w:val="000854A4"/>
    <w:rsid w:val="00085610"/>
    <w:rsid w:val="00086ED4"/>
    <w:rsid w:val="00087523"/>
    <w:rsid w:val="00087579"/>
    <w:rsid w:val="0008778C"/>
    <w:rsid w:val="00087876"/>
    <w:rsid w:val="00090109"/>
    <w:rsid w:val="00090BA0"/>
    <w:rsid w:val="00091442"/>
    <w:rsid w:val="00091B15"/>
    <w:rsid w:val="000921EB"/>
    <w:rsid w:val="000941E9"/>
    <w:rsid w:val="00094321"/>
    <w:rsid w:val="00095054"/>
    <w:rsid w:val="00095CBC"/>
    <w:rsid w:val="000963BB"/>
    <w:rsid w:val="000A0DC1"/>
    <w:rsid w:val="000A1315"/>
    <w:rsid w:val="000A42F1"/>
    <w:rsid w:val="000A4D61"/>
    <w:rsid w:val="000A5749"/>
    <w:rsid w:val="000A7BBB"/>
    <w:rsid w:val="000B2E07"/>
    <w:rsid w:val="000B60AC"/>
    <w:rsid w:val="000B74FA"/>
    <w:rsid w:val="000B7BF1"/>
    <w:rsid w:val="000C1E14"/>
    <w:rsid w:val="000C1E7A"/>
    <w:rsid w:val="000C2A90"/>
    <w:rsid w:val="000C3631"/>
    <w:rsid w:val="000C45DD"/>
    <w:rsid w:val="000C481C"/>
    <w:rsid w:val="000C6734"/>
    <w:rsid w:val="000C6871"/>
    <w:rsid w:val="000D0BC7"/>
    <w:rsid w:val="000D0C18"/>
    <w:rsid w:val="000D0EA8"/>
    <w:rsid w:val="000D167E"/>
    <w:rsid w:val="000D17F0"/>
    <w:rsid w:val="000D4338"/>
    <w:rsid w:val="000D4725"/>
    <w:rsid w:val="000D665D"/>
    <w:rsid w:val="000D668C"/>
    <w:rsid w:val="000D7A7D"/>
    <w:rsid w:val="000D7E9B"/>
    <w:rsid w:val="000E19C6"/>
    <w:rsid w:val="000E266F"/>
    <w:rsid w:val="000E2FE3"/>
    <w:rsid w:val="000E3DFC"/>
    <w:rsid w:val="000E43B0"/>
    <w:rsid w:val="000E5EBB"/>
    <w:rsid w:val="000E788D"/>
    <w:rsid w:val="000F157F"/>
    <w:rsid w:val="000F16EB"/>
    <w:rsid w:val="000F1C59"/>
    <w:rsid w:val="000F24AC"/>
    <w:rsid w:val="000F25D0"/>
    <w:rsid w:val="000F25E6"/>
    <w:rsid w:val="000F28D9"/>
    <w:rsid w:val="000F2971"/>
    <w:rsid w:val="000F2E38"/>
    <w:rsid w:val="000F4705"/>
    <w:rsid w:val="000F4A34"/>
    <w:rsid w:val="000F7F35"/>
    <w:rsid w:val="001007E4"/>
    <w:rsid w:val="001013F8"/>
    <w:rsid w:val="001022DB"/>
    <w:rsid w:val="00102E77"/>
    <w:rsid w:val="00103007"/>
    <w:rsid w:val="00103269"/>
    <w:rsid w:val="00104217"/>
    <w:rsid w:val="001045C1"/>
    <w:rsid w:val="00106591"/>
    <w:rsid w:val="00106B57"/>
    <w:rsid w:val="00107536"/>
    <w:rsid w:val="001106E4"/>
    <w:rsid w:val="00111EBC"/>
    <w:rsid w:val="0011350D"/>
    <w:rsid w:val="001135CE"/>
    <w:rsid w:val="00114A5C"/>
    <w:rsid w:val="00114D06"/>
    <w:rsid w:val="00115B2A"/>
    <w:rsid w:val="00115B35"/>
    <w:rsid w:val="00116285"/>
    <w:rsid w:val="00116A36"/>
    <w:rsid w:val="00116F8A"/>
    <w:rsid w:val="00117556"/>
    <w:rsid w:val="0012014E"/>
    <w:rsid w:val="00121302"/>
    <w:rsid w:val="0012453D"/>
    <w:rsid w:val="00125071"/>
    <w:rsid w:val="00126126"/>
    <w:rsid w:val="00127EF0"/>
    <w:rsid w:val="00132A92"/>
    <w:rsid w:val="001332C2"/>
    <w:rsid w:val="00133C48"/>
    <w:rsid w:val="00133C77"/>
    <w:rsid w:val="00135459"/>
    <w:rsid w:val="0013578D"/>
    <w:rsid w:val="001359C8"/>
    <w:rsid w:val="00136645"/>
    <w:rsid w:val="00141766"/>
    <w:rsid w:val="00141A9E"/>
    <w:rsid w:val="00141D13"/>
    <w:rsid w:val="00144C23"/>
    <w:rsid w:val="001458D7"/>
    <w:rsid w:val="001459C5"/>
    <w:rsid w:val="00145A1E"/>
    <w:rsid w:val="00145D10"/>
    <w:rsid w:val="00146734"/>
    <w:rsid w:val="00147177"/>
    <w:rsid w:val="001471EE"/>
    <w:rsid w:val="001507A0"/>
    <w:rsid w:val="00150FC4"/>
    <w:rsid w:val="0015104D"/>
    <w:rsid w:val="00153DC2"/>
    <w:rsid w:val="001544E3"/>
    <w:rsid w:val="001559FE"/>
    <w:rsid w:val="0015707E"/>
    <w:rsid w:val="00161DAD"/>
    <w:rsid w:val="001620B7"/>
    <w:rsid w:val="00162DFF"/>
    <w:rsid w:val="0016413C"/>
    <w:rsid w:val="001642CD"/>
    <w:rsid w:val="00165D0F"/>
    <w:rsid w:val="00170307"/>
    <w:rsid w:val="001704BB"/>
    <w:rsid w:val="00170A97"/>
    <w:rsid w:val="00172382"/>
    <w:rsid w:val="001737C1"/>
    <w:rsid w:val="00173F5C"/>
    <w:rsid w:val="00174083"/>
    <w:rsid w:val="00174349"/>
    <w:rsid w:val="001743CF"/>
    <w:rsid w:val="001760FD"/>
    <w:rsid w:val="00176AA2"/>
    <w:rsid w:val="00176BAF"/>
    <w:rsid w:val="00177D88"/>
    <w:rsid w:val="001812A5"/>
    <w:rsid w:val="001833EC"/>
    <w:rsid w:val="00183A16"/>
    <w:rsid w:val="00183B85"/>
    <w:rsid w:val="001857BA"/>
    <w:rsid w:val="00186EA3"/>
    <w:rsid w:val="001912CA"/>
    <w:rsid w:val="001914C3"/>
    <w:rsid w:val="00195E57"/>
    <w:rsid w:val="00196D8D"/>
    <w:rsid w:val="001A0F37"/>
    <w:rsid w:val="001A16D0"/>
    <w:rsid w:val="001A29C0"/>
    <w:rsid w:val="001A3973"/>
    <w:rsid w:val="001A60CF"/>
    <w:rsid w:val="001B0BB9"/>
    <w:rsid w:val="001B109F"/>
    <w:rsid w:val="001B2006"/>
    <w:rsid w:val="001B25A2"/>
    <w:rsid w:val="001B3F0A"/>
    <w:rsid w:val="001B655C"/>
    <w:rsid w:val="001B709A"/>
    <w:rsid w:val="001C17FD"/>
    <w:rsid w:val="001C27D4"/>
    <w:rsid w:val="001C3FF8"/>
    <w:rsid w:val="001C5B4F"/>
    <w:rsid w:val="001C5B8D"/>
    <w:rsid w:val="001C7A95"/>
    <w:rsid w:val="001D16A0"/>
    <w:rsid w:val="001D2793"/>
    <w:rsid w:val="001D4CD9"/>
    <w:rsid w:val="001D5016"/>
    <w:rsid w:val="001D5B3A"/>
    <w:rsid w:val="001D5FC8"/>
    <w:rsid w:val="001D651C"/>
    <w:rsid w:val="001D6F21"/>
    <w:rsid w:val="001D7C41"/>
    <w:rsid w:val="001D7D7A"/>
    <w:rsid w:val="001E00D5"/>
    <w:rsid w:val="001E1689"/>
    <w:rsid w:val="001E1A51"/>
    <w:rsid w:val="001E4ED0"/>
    <w:rsid w:val="001E4FBC"/>
    <w:rsid w:val="001E5730"/>
    <w:rsid w:val="001E5A9C"/>
    <w:rsid w:val="001E5ACB"/>
    <w:rsid w:val="001F041E"/>
    <w:rsid w:val="001F0A19"/>
    <w:rsid w:val="001F140B"/>
    <w:rsid w:val="001F311E"/>
    <w:rsid w:val="001F334B"/>
    <w:rsid w:val="001F3C9E"/>
    <w:rsid w:val="001F5887"/>
    <w:rsid w:val="001F6236"/>
    <w:rsid w:val="001F727E"/>
    <w:rsid w:val="001F797D"/>
    <w:rsid w:val="001F7A36"/>
    <w:rsid w:val="001F7AEB"/>
    <w:rsid w:val="002007B7"/>
    <w:rsid w:val="002017AD"/>
    <w:rsid w:val="00204566"/>
    <w:rsid w:val="00204F9F"/>
    <w:rsid w:val="00207053"/>
    <w:rsid w:val="00210675"/>
    <w:rsid w:val="00213854"/>
    <w:rsid w:val="00213C30"/>
    <w:rsid w:val="00215075"/>
    <w:rsid w:val="0021791E"/>
    <w:rsid w:val="00217DF7"/>
    <w:rsid w:val="00217EE6"/>
    <w:rsid w:val="00220EBE"/>
    <w:rsid w:val="00221944"/>
    <w:rsid w:val="002228D3"/>
    <w:rsid w:val="00223CB8"/>
    <w:rsid w:val="00224C1A"/>
    <w:rsid w:val="0022610D"/>
    <w:rsid w:val="002276B1"/>
    <w:rsid w:val="00227C7B"/>
    <w:rsid w:val="00233214"/>
    <w:rsid w:val="002335EF"/>
    <w:rsid w:val="00234065"/>
    <w:rsid w:val="00234565"/>
    <w:rsid w:val="00234F59"/>
    <w:rsid w:val="00237E85"/>
    <w:rsid w:val="002400C4"/>
    <w:rsid w:val="002409DA"/>
    <w:rsid w:val="002427F6"/>
    <w:rsid w:val="002433FA"/>
    <w:rsid w:val="00243D4B"/>
    <w:rsid w:val="00244714"/>
    <w:rsid w:val="00246A10"/>
    <w:rsid w:val="00246DAC"/>
    <w:rsid w:val="0025112D"/>
    <w:rsid w:val="00251FDE"/>
    <w:rsid w:val="0025693D"/>
    <w:rsid w:val="00256FF7"/>
    <w:rsid w:val="00257986"/>
    <w:rsid w:val="002605C9"/>
    <w:rsid w:val="00261192"/>
    <w:rsid w:val="00265945"/>
    <w:rsid w:val="002674C8"/>
    <w:rsid w:val="002706FB"/>
    <w:rsid w:val="00270C3F"/>
    <w:rsid w:val="00271A35"/>
    <w:rsid w:val="00273733"/>
    <w:rsid w:val="002752A9"/>
    <w:rsid w:val="00276D9C"/>
    <w:rsid w:val="00276EC5"/>
    <w:rsid w:val="00277C05"/>
    <w:rsid w:val="00280D91"/>
    <w:rsid w:val="00284167"/>
    <w:rsid w:val="00284ABC"/>
    <w:rsid w:val="00284F88"/>
    <w:rsid w:val="002865E1"/>
    <w:rsid w:val="00292878"/>
    <w:rsid w:val="00294171"/>
    <w:rsid w:val="00294382"/>
    <w:rsid w:val="002943C3"/>
    <w:rsid w:val="00294535"/>
    <w:rsid w:val="002948A0"/>
    <w:rsid w:val="00296D3C"/>
    <w:rsid w:val="002A0836"/>
    <w:rsid w:val="002A0BDB"/>
    <w:rsid w:val="002A3FA4"/>
    <w:rsid w:val="002A4FD4"/>
    <w:rsid w:val="002A5011"/>
    <w:rsid w:val="002A6DD6"/>
    <w:rsid w:val="002A6EB7"/>
    <w:rsid w:val="002A70DB"/>
    <w:rsid w:val="002A7406"/>
    <w:rsid w:val="002B139B"/>
    <w:rsid w:val="002B2EE9"/>
    <w:rsid w:val="002B6301"/>
    <w:rsid w:val="002B6865"/>
    <w:rsid w:val="002B69DC"/>
    <w:rsid w:val="002B7B22"/>
    <w:rsid w:val="002C02AE"/>
    <w:rsid w:val="002C1029"/>
    <w:rsid w:val="002C1591"/>
    <w:rsid w:val="002C1ACA"/>
    <w:rsid w:val="002C279C"/>
    <w:rsid w:val="002C2988"/>
    <w:rsid w:val="002C2FE7"/>
    <w:rsid w:val="002C38C1"/>
    <w:rsid w:val="002C4702"/>
    <w:rsid w:val="002C4874"/>
    <w:rsid w:val="002C5023"/>
    <w:rsid w:val="002C5B1D"/>
    <w:rsid w:val="002C6634"/>
    <w:rsid w:val="002C6BB8"/>
    <w:rsid w:val="002C6E62"/>
    <w:rsid w:val="002D02FC"/>
    <w:rsid w:val="002D0391"/>
    <w:rsid w:val="002D17B3"/>
    <w:rsid w:val="002D2EF2"/>
    <w:rsid w:val="002D4347"/>
    <w:rsid w:val="002D4591"/>
    <w:rsid w:val="002D4FF4"/>
    <w:rsid w:val="002D58A0"/>
    <w:rsid w:val="002D63D3"/>
    <w:rsid w:val="002D7B3B"/>
    <w:rsid w:val="002E3C76"/>
    <w:rsid w:val="002E4CE9"/>
    <w:rsid w:val="002E4FF0"/>
    <w:rsid w:val="002E5667"/>
    <w:rsid w:val="002E59BB"/>
    <w:rsid w:val="002E6CF9"/>
    <w:rsid w:val="002E70B2"/>
    <w:rsid w:val="002F0492"/>
    <w:rsid w:val="002F64B3"/>
    <w:rsid w:val="002F7A99"/>
    <w:rsid w:val="003022B0"/>
    <w:rsid w:val="00302562"/>
    <w:rsid w:val="003029C9"/>
    <w:rsid w:val="00303E00"/>
    <w:rsid w:val="00303F3E"/>
    <w:rsid w:val="00304791"/>
    <w:rsid w:val="00304B39"/>
    <w:rsid w:val="003056E3"/>
    <w:rsid w:val="003075BC"/>
    <w:rsid w:val="00307E7D"/>
    <w:rsid w:val="00310930"/>
    <w:rsid w:val="003110CC"/>
    <w:rsid w:val="003122CE"/>
    <w:rsid w:val="00313E7A"/>
    <w:rsid w:val="00314159"/>
    <w:rsid w:val="00315182"/>
    <w:rsid w:val="00315B47"/>
    <w:rsid w:val="00316724"/>
    <w:rsid w:val="00317B09"/>
    <w:rsid w:val="003200BA"/>
    <w:rsid w:val="00322C76"/>
    <w:rsid w:val="003232D5"/>
    <w:rsid w:val="0032374C"/>
    <w:rsid w:val="00323FC1"/>
    <w:rsid w:val="00326CC9"/>
    <w:rsid w:val="0032755A"/>
    <w:rsid w:val="003305F2"/>
    <w:rsid w:val="00330DA2"/>
    <w:rsid w:val="00333523"/>
    <w:rsid w:val="00334523"/>
    <w:rsid w:val="0033505D"/>
    <w:rsid w:val="00335926"/>
    <w:rsid w:val="00335B7C"/>
    <w:rsid w:val="003377C7"/>
    <w:rsid w:val="003402D5"/>
    <w:rsid w:val="00340729"/>
    <w:rsid w:val="00342183"/>
    <w:rsid w:val="00343E65"/>
    <w:rsid w:val="00344EBE"/>
    <w:rsid w:val="00347310"/>
    <w:rsid w:val="00350919"/>
    <w:rsid w:val="00350928"/>
    <w:rsid w:val="003525C8"/>
    <w:rsid w:val="00352F1C"/>
    <w:rsid w:val="00353E9F"/>
    <w:rsid w:val="0035498B"/>
    <w:rsid w:val="00354F1D"/>
    <w:rsid w:val="00355CC8"/>
    <w:rsid w:val="003563F2"/>
    <w:rsid w:val="00356455"/>
    <w:rsid w:val="003579D4"/>
    <w:rsid w:val="00357D05"/>
    <w:rsid w:val="0036039E"/>
    <w:rsid w:val="003616DF"/>
    <w:rsid w:val="00361B90"/>
    <w:rsid w:val="00363CBC"/>
    <w:rsid w:val="0036465C"/>
    <w:rsid w:val="003646F7"/>
    <w:rsid w:val="00364C95"/>
    <w:rsid w:val="00367E2E"/>
    <w:rsid w:val="00371A5E"/>
    <w:rsid w:val="00371A87"/>
    <w:rsid w:val="00372437"/>
    <w:rsid w:val="0037340F"/>
    <w:rsid w:val="003740AC"/>
    <w:rsid w:val="00375684"/>
    <w:rsid w:val="0037789E"/>
    <w:rsid w:val="003804ED"/>
    <w:rsid w:val="00380AD6"/>
    <w:rsid w:val="00380CD0"/>
    <w:rsid w:val="00381EC0"/>
    <w:rsid w:val="00383E8B"/>
    <w:rsid w:val="00384330"/>
    <w:rsid w:val="00385762"/>
    <w:rsid w:val="00385DC8"/>
    <w:rsid w:val="00391044"/>
    <w:rsid w:val="003915FB"/>
    <w:rsid w:val="00391CB6"/>
    <w:rsid w:val="00393364"/>
    <w:rsid w:val="00396B1F"/>
    <w:rsid w:val="00396EFD"/>
    <w:rsid w:val="0039728A"/>
    <w:rsid w:val="003A03F0"/>
    <w:rsid w:val="003A08D5"/>
    <w:rsid w:val="003A1CA1"/>
    <w:rsid w:val="003A30E1"/>
    <w:rsid w:val="003A5639"/>
    <w:rsid w:val="003A69C4"/>
    <w:rsid w:val="003A6F25"/>
    <w:rsid w:val="003A7137"/>
    <w:rsid w:val="003B23BC"/>
    <w:rsid w:val="003B3F49"/>
    <w:rsid w:val="003B4D7E"/>
    <w:rsid w:val="003B5DC1"/>
    <w:rsid w:val="003B627C"/>
    <w:rsid w:val="003B6FBF"/>
    <w:rsid w:val="003B746B"/>
    <w:rsid w:val="003C1A42"/>
    <w:rsid w:val="003C2385"/>
    <w:rsid w:val="003C3796"/>
    <w:rsid w:val="003C3FC3"/>
    <w:rsid w:val="003C491E"/>
    <w:rsid w:val="003C4FFE"/>
    <w:rsid w:val="003C55B6"/>
    <w:rsid w:val="003C6A6D"/>
    <w:rsid w:val="003C6D20"/>
    <w:rsid w:val="003D10ED"/>
    <w:rsid w:val="003D1DB9"/>
    <w:rsid w:val="003D2376"/>
    <w:rsid w:val="003D2960"/>
    <w:rsid w:val="003D47A8"/>
    <w:rsid w:val="003D57CD"/>
    <w:rsid w:val="003D7AD0"/>
    <w:rsid w:val="003D7DCE"/>
    <w:rsid w:val="003E12FD"/>
    <w:rsid w:val="003E1367"/>
    <w:rsid w:val="003E17A7"/>
    <w:rsid w:val="003E1DD7"/>
    <w:rsid w:val="003E4596"/>
    <w:rsid w:val="003E5711"/>
    <w:rsid w:val="003E6FDD"/>
    <w:rsid w:val="003E7D8E"/>
    <w:rsid w:val="003F11DB"/>
    <w:rsid w:val="003F154D"/>
    <w:rsid w:val="003F2CB9"/>
    <w:rsid w:val="003F2DB5"/>
    <w:rsid w:val="003F3D0B"/>
    <w:rsid w:val="003F44AA"/>
    <w:rsid w:val="003F5C1B"/>
    <w:rsid w:val="003F62AA"/>
    <w:rsid w:val="003F6A2F"/>
    <w:rsid w:val="00401154"/>
    <w:rsid w:val="00402490"/>
    <w:rsid w:val="00403249"/>
    <w:rsid w:val="00403AB9"/>
    <w:rsid w:val="004055E4"/>
    <w:rsid w:val="004057E2"/>
    <w:rsid w:val="00405D41"/>
    <w:rsid w:val="004061D2"/>
    <w:rsid w:val="004062FE"/>
    <w:rsid w:val="004074BC"/>
    <w:rsid w:val="00412375"/>
    <w:rsid w:val="00413767"/>
    <w:rsid w:val="00413FC5"/>
    <w:rsid w:val="004141CF"/>
    <w:rsid w:val="00414621"/>
    <w:rsid w:val="00416D67"/>
    <w:rsid w:val="004213D6"/>
    <w:rsid w:val="00422982"/>
    <w:rsid w:val="00425DE3"/>
    <w:rsid w:val="004267BC"/>
    <w:rsid w:val="004276FC"/>
    <w:rsid w:val="00427D97"/>
    <w:rsid w:val="00431573"/>
    <w:rsid w:val="0043185A"/>
    <w:rsid w:val="00431C0D"/>
    <w:rsid w:val="00432186"/>
    <w:rsid w:val="004324E0"/>
    <w:rsid w:val="0043325B"/>
    <w:rsid w:val="00433FCF"/>
    <w:rsid w:val="0043555E"/>
    <w:rsid w:val="00436049"/>
    <w:rsid w:val="004369C5"/>
    <w:rsid w:val="004376E3"/>
    <w:rsid w:val="00440623"/>
    <w:rsid w:val="004413DE"/>
    <w:rsid w:val="004413E3"/>
    <w:rsid w:val="004429E2"/>
    <w:rsid w:val="0044635B"/>
    <w:rsid w:val="00446DFC"/>
    <w:rsid w:val="0044759A"/>
    <w:rsid w:val="004478A2"/>
    <w:rsid w:val="00450B56"/>
    <w:rsid w:val="0045125C"/>
    <w:rsid w:val="004517CD"/>
    <w:rsid w:val="00451E79"/>
    <w:rsid w:val="0045238F"/>
    <w:rsid w:val="00455BCB"/>
    <w:rsid w:val="00455F69"/>
    <w:rsid w:val="00456D3B"/>
    <w:rsid w:val="0045708C"/>
    <w:rsid w:val="004604CD"/>
    <w:rsid w:val="00460B20"/>
    <w:rsid w:val="00461017"/>
    <w:rsid w:val="00461497"/>
    <w:rsid w:val="0046213C"/>
    <w:rsid w:val="0046253F"/>
    <w:rsid w:val="00463930"/>
    <w:rsid w:val="00464049"/>
    <w:rsid w:val="00465387"/>
    <w:rsid w:val="004656CD"/>
    <w:rsid w:val="00465E2A"/>
    <w:rsid w:val="00467634"/>
    <w:rsid w:val="004708CA"/>
    <w:rsid w:val="004718C2"/>
    <w:rsid w:val="00472398"/>
    <w:rsid w:val="004741CA"/>
    <w:rsid w:val="0047466C"/>
    <w:rsid w:val="00475AC1"/>
    <w:rsid w:val="00475C0C"/>
    <w:rsid w:val="00476E18"/>
    <w:rsid w:val="00476EFF"/>
    <w:rsid w:val="004775C5"/>
    <w:rsid w:val="00480776"/>
    <w:rsid w:val="004807A2"/>
    <w:rsid w:val="00483379"/>
    <w:rsid w:val="00484632"/>
    <w:rsid w:val="00484DFC"/>
    <w:rsid w:val="0048604B"/>
    <w:rsid w:val="0048612B"/>
    <w:rsid w:val="0048669E"/>
    <w:rsid w:val="0048695F"/>
    <w:rsid w:val="00486DF0"/>
    <w:rsid w:val="004921ED"/>
    <w:rsid w:val="00492E54"/>
    <w:rsid w:val="0049497C"/>
    <w:rsid w:val="00495CC1"/>
    <w:rsid w:val="00495DC1"/>
    <w:rsid w:val="00497744"/>
    <w:rsid w:val="00497899"/>
    <w:rsid w:val="00497AF4"/>
    <w:rsid w:val="004A0254"/>
    <w:rsid w:val="004A18FD"/>
    <w:rsid w:val="004A3DBF"/>
    <w:rsid w:val="004A6350"/>
    <w:rsid w:val="004A6668"/>
    <w:rsid w:val="004A71E3"/>
    <w:rsid w:val="004A752D"/>
    <w:rsid w:val="004A75AF"/>
    <w:rsid w:val="004A76E9"/>
    <w:rsid w:val="004B233C"/>
    <w:rsid w:val="004B2597"/>
    <w:rsid w:val="004B26CC"/>
    <w:rsid w:val="004B28AF"/>
    <w:rsid w:val="004B3FE0"/>
    <w:rsid w:val="004B40E8"/>
    <w:rsid w:val="004B466E"/>
    <w:rsid w:val="004B4F9F"/>
    <w:rsid w:val="004B62E4"/>
    <w:rsid w:val="004B6FD3"/>
    <w:rsid w:val="004B72C2"/>
    <w:rsid w:val="004B7DBD"/>
    <w:rsid w:val="004B7EDF"/>
    <w:rsid w:val="004C0F1D"/>
    <w:rsid w:val="004C39C8"/>
    <w:rsid w:val="004C3D99"/>
    <w:rsid w:val="004C6D6A"/>
    <w:rsid w:val="004C75E6"/>
    <w:rsid w:val="004C7F61"/>
    <w:rsid w:val="004D03C0"/>
    <w:rsid w:val="004D0F31"/>
    <w:rsid w:val="004D4C00"/>
    <w:rsid w:val="004D5EC8"/>
    <w:rsid w:val="004D77C4"/>
    <w:rsid w:val="004D7855"/>
    <w:rsid w:val="004E101B"/>
    <w:rsid w:val="004E1824"/>
    <w:rsid w:val="004E2AC8"/>
    <w:rsid w:val="004E3671"/>
    <w:rsid w:val="004E5448"/>
    <w:rsid w:val="004E5B21"/>
    <w:rsid w:val="004E5B28"/>
    <w:rsid w:val="004E5BA8"/>
    <w:rsid w:val="004E7CC1"/>
    <w:rsid w:val="004E7DA0"/>
    <w:rsid w:val="004F2BBB"/>
    <w:rsid w:val="004F4C14"/>
    <w:rsid w:val="004F521E"/>
    <w:rsid w:val="004F54FB"/>
    <w:rsid w:val="004F7F34"/>
    <w:rsid w:val="00500188"/>
    <w:rsid w:val="00501BCA"/>
    <w:rsid w:val="00501FCB"/>
    <w:rsid w:val="00503559"/>
    <w:rsid w:val="00503C61"/>
    <w:rsid w:val="00505EA5"/>
    <w:rsid w:val="005063E6"/>
    <w:rsid w:val="00506819"/>
    <w:rsid w:val="0051022B"/>
    <w:rsid w:val="00512C81"/>
    <w:rsid w:val="005137C2"/>
    <w:rsid w:val="005146A0"/>
    <w:rsid w:val="005146C1"/>
    <w:rsid w:val="005149A2"/>
    <w:rsid w:val="00515CBF"/>
    <w:rsid w:val="0051739C"/>
    <w:rsid w:val="005176FA"/>
    <w:rsid w:val="00520131"/>
    <w:rsid w:val="00520B89"/>
    <w:rsid w:val="00521155"/>
    <w:rsid w:val="00522F89"/>
    <w:rsid w:val="00523A85"/>
    <w:rsid w:val="00524563"/>
    <w:rsid w:val="0052577F"/>
    <w:rsid w:val="005277DA"/>
    <w:rsid w:val="00530B5D"/>
    <w:rsid w:val="00530BD7"/>
    <w:rsid w:val="0053151A"/>
    <w:rsid w:val="005329D6"/>
    <w:rsid w:val="0053309C"/>
    <w:rsid w:val="005332C2"/>
    <w:rsid w:val="00535A00"/>
    <w:rsid w:val="00537BE5"/>
    <w:rsid w:val="00540092"/>
    <w:rsid w:val="005412E9"/>
    <w:rsid w:val="00542374"/>
    <w:rsid w:val="00542503"/>
    <w:rsid w:val="005448F1"/>
    <w:rsid w:val="00545CBD"/>
    <w:rsid w:val="0054705E"/>
    <w:rsid w:val="00547A7C"/>
    <w:rsid w:val="0055107A"/>
    <w:rsid w:val="0055185D"/>
    <w:rsid w:val="00551DA2"/>
    <w:rsid w:val="005540FB"/>
    <w:rsid w:val="00557604"/>
    <w:rsid w:val="0056252B"/>
    <w:rsid w:val="005631FD"/>
    <w:rsid w:val="005637AF"/>
    <w:rsid w:val="00563E17"/>
    <w:rsid w:val="0056444A"/>
    <w:rsid w:val="0057207B"/>
    <w:rsid w:val="00572C95"/>
    <w:rsid w:val="005732EC"/>
    <w:rsid w:val="0057384A"/>
    <w:rsid w:val="00574247"/>
    <w:rsid w:val="00574533"/>
    <w:rsid w:val="00575E8B"/>
    <w:rsid w:val="00583276"/>
    <w:rsid w:val="005838BD"/>
    <w:rsid w:val="00585684"/>
    <w:rsid w:val="005869B0"/>
    <w:rsid w:val="00586DBA"/>
    <w:rsid w:val="00587A62"/>
    <w:rsid w:val="00587DB7"/>
    <w:rsid w:val="005900BD"/>
    <w:rsid w:val="00590DF2"/>
    <w:rsid w:val="00591A65"/>
    <w:rsid w:val="005932AB"/>
    <w:rsid w:val="00595C94"/>
    <w:rsid w:val="00597107"/>
    <w:rsid w:val="00597271"/>
    <w:rsid w:val="005A0E4A"/>
    <w:rsid w:val="005A145B"/>
    <w:rsid w:val="005A2B6F"/>
    <w:rsid w:val="005B012A"/>
    <w:rsid w:val="005B21DE"/>
    <w:rsid w:val="005B233F"/>
    <w:rsid w:val="005B546B"/>
    <w:rsid w:val="005B6EE6"/>
    <w:rsid w:val="005B7719"/>
    <w:rsid w:val="005C2310"/>
    <w:rsid w:val="005C302E"/>
    <w:rsid w:val="005C4525"/>
    <w:rsid w:val="005C5502"/>
    <w:rsid w:val="005C606A"/>
    <w:rsid w:val="005C759E"/>
    <w:rsid w:val="005C78F7"/>
    <w:rsid w:val="005C7B43"/>
    <w:rsid w:val="005D0694"/>
    <w:rsid w:val="005D17D4"/>
    <w:rsid w:val="005D283F"/>
    <w:rsid w:val="005D4A2E"/>
    <w:rsid w:val="005D5123"/>
    <w:rsid w:val="005E0B4A"/>
    <w:rsid w:val="005E13AD"/>
    <w:rsid w:val="005E17E5"/>
    <w:rsid w:val="005E255D"/>
    <w:rsid w:val="005E2596"/>
    <w:rsid w:val="005E27F0"/>
    <w:rsid w:val="005F010F"/>
    <w:rsid w:val="005F2E19"/>
    <w:rsid w:val="005F3829"/>
    <w:rsid w:val="0060047F"/>
    <w:rsid w:val="00601437"/>
    <w:rsid w:val="00601AEC"/>
    <w:rsid w:val="0060307F"/>
    <w:rsid w:val="0060340C"/>
    <w:rsid w:val="006036AF"/>
    <w:rsid w:val="00610563"/>
    <w:rsid w:val="006118C9"/>
    <w:rsid w:val="00611E88"/>
    <w:rsid w:val="006120E3"/>
    <w:rsid w:val="00613BAD"/>
    <w:rsid w:val="00617E6C"/>
    <w:rsid w:val="006213F9"/>
    <w:rsid w:val="00621730"/>
    <w:rsid w:val="00621C21"/>
    <w:rsid w:val="0062213B"/>
    <w:rsid w:val="00625FEF"/>
    <w:rsid w:val="006266B1"/>
    <w:rsid w:val="0062721B"/>
    <w:rsid w:val="006272E2"/>
    <w:rsid w:val="0063104D"/>
    <w:rsid w:val="006314BE"/>
    <w:rsid w:val="00631891"/>
    <w:rsid w:val="00631B95"/>
    <w:rsid w:val="00632DBC"/>
    <w:rsid w:val="00633270"/>
    <w:rsid w:val="0063387E"/>
    <w:rsid w:val="00633C2F"/>
    <w:rsid w:val="00633D9C"/>
    <w:rsid w:val="00634C88"/>
    <w:rsid w:val="006362A6"/>
    <w:rsid w:val="00636302"/>
    <w:rsid w:val="00641188"/>
    <w:rsid w:val="00641945"/>
    <w:rsid w:val="00641E94"/>
    <w:rsid w:val="00642FE5"/>
    <w:rsid w:val="0064397C"/>
    <w:rsid w:val="00643D30"/>
    <w:rsid w:val="006456E0"/>
    <w:rsid w:val="0065052F"/>
    <w:rsid w:val="00650638"/>
    <w:rsid w:val="0065176C"/>
    <w:rsid w:val="00651F3A"/>
    <w:rsid w:val="00652974"/>
    <w:rsid w:val="00653122"/>
    <w:rsid w:val="00653327"/>
    <w:rsid w:val="00654725"/>
    <w:rsid w:val="00654ECB"/>
    <w:rsid w:val="00655292"/>
    <w:rsid w:val="0065617B"/>
    <w:rsid w:val="006568DF"/>
    <w:rsid w:val="006605AA"/>
    <w:rsid w:val="0066113C"/>
    <w:rsid w:val="00661284"/>
    <w:rsid w:val="0066146A"/>
    <w:rsid w:val="0066160D"/>
    <w:rsid w:val="00663102"/>
    <w:rsid w:val="00663CB5"/>
    <w:rsid w:val="00663D0D"/>
    <w:rsid w:val="0066524B"/>
    <w:rsid w:val="00665AC1"/>
    <w:rsid w:val="006679C7"/>
    <w:rsid w:val="00670B6A"/>
    <w:rsid w:val="00671165"/>
    <w:rsid w:val="00671C74"/>
    <w:rsid w:val="0067202A"/>
    <w:rsid w:val="00672364"/>
    <w:rsid w:val="00673022"/>
    <w:rsid w:val="006749B4"/>
    <w:rsid w:val="006750AA"/>
    <w:rsid w:val="00675856"/>
    <w:rsid w:val="0067673A"/>
    <w:rsid w:val="006777B1"/>
    <w:rsid w:val="006777E8"/>
    <w:rsid w:val="00680DF5"/>
    <w:rsid w:val="0068150C"/>
    <w:rsid w:val="00681866"/>
    <w:rsid w:val="00681F92"/>
    <w:rsid w:val="00682952"/>
    <w:rsid w:val="00682E89"/>
    <w:rsid w:val="006833C2"/>
    <w:rsid w:val="006853F8"/>
    <w:rsid w:val="006863D8"/>
    <w:rsid w:val="00686706"/>
    <w:rsid w:val="006902B2"/>
    <w:rsid w:val="006920C2"/>
    <w:rsid w:val="00692E60"/>
    <w:rsid w:val="006934E7"/>
    <w:rsid w:val="00693C4A"/>
    <w:rsid w:val="00694BC0"/>
    <w:rsid w:val="00695418"/>
    <w:rsid w:val="006956F7"/>
    <w:rsid w:val="00695A27"/>
    <w:rsid w:val="00695C1F"/>
    <w:rsid w:val="00696FE9"/>
    <w:rsid w:val="00697C90"/>
    <w:rsid w:val="006A2C6E"/>
    <w:rsid w:val="006A2FFD"/>
    <w:rsid w:val="006A33FC"/>
    <w:rsid w:val="006A3A3D"/>
    <w:rsid w:val="006A4167"/>
    <w:rsid w:val="006A5461"/>
    <w:rsid w:val="006A5525"/>
    <w:rsid w:val="006A6931"/>
    <w:rsid w:val="006A6DF6"/>
    <w:rsid w:val="006A75C2"/>
    <w:rsid w:val="006B047A"/>
    <w:rsid w:val="006B1358"/>
    <w:rsid w:val="006B19C8"/>
    <w:rsid w:val="006B214E"/>
    <w:rsid w:val="006B2EA2"/>
    <w:rsid w:val="006B4087"/>
    <w:rsid w:val="006B4AAB"/>
    <w:rsid w:val="006B6C3C"/>
    <w:rsid w:val="006B742C"/>
    <w:rsid w:val="006B7F23"/>
    <w:rsid w:val="006C060A"/>
    <w:rsid w:val="006C0714"/>
    <w:rsid w:val="006C111C"/>
    <w:rsid w:val="006C15E7"/>
    <w:rsid w:val="006C20C3"/>
    <w:rsid w:val="006C25AE"/>
    <w:rsid w:val="006C2BF1"/>
    <w:rsid w:val="006C4C47"/>
    <w:rsid w:val="006C529E"/>
    <w:rsid w:val="006C52F5"/>
    <w:rsid w:val="006C6E88"/>
    <w:rsid w:val="006D0F61"/>
    <w:rsid w:val="006D20C9"/>
    <w:rsid w:val="006D2951"/>
    <w:rsid w:val="006E0637"/>
    <w:rsid w:val="006E102D"/>
    <w:rsid w:val="006E2632"/>
    <w:rsid w:val="006E2698"/>
    <w:rsid w:val="006E2824"/>
    <w:rsid w:val="006E54D6"/>
    <w:rsid w:val="006E6323"/>
    <w:rsid w:val="006E63B4"/>
    <w:rsid w:val="006E77EC"/>
    <w:rsid w:val="006F32BC"/>
    <w:rsid w:val="006F359D"/>
    <w:rsid w:val="006F41D3"/>
    <w:rsid w:val="006F4452"/>
    <w:rsid w:val="006F5E4E"/>
    <w:rsid w:val="006F70D4"/>
    <w:rsid w:val="006F7373"/>
    <w:rsid w:val="006F7673"/>
    <w:rsid w:val="006F7A34"/>
    <w:rsid w:val="006F7C0D"/>
    <w:rsid w:val="00700F30"/>
    <w:rsid w:val="00701BAF"/>
    <w:rsid w:val="00705F38"/>
    <w:rsid w:val="0070708F"/>
    <w:rsid w:val="00710CC0"/>
    <w:rsid w:val="00711F7E"/>
    <w:rsid w:val="00711FB6"/>
    <w:rsid w:val="00715C12"/>
    <w:rsid w:val="00716125"/>
    <w:rsid w:val="00717EF9"/>
    <w:rsid w:val="00717FD0"/>
    <w:rsid w:val="00720C63"/>
    <w:rsid w:val="0072115F"/>
    <w:rsid w:val="00721AE5"/>
    <w:rsid w:val="00722BDF"/>
    <w:rsid w:val="00723966"/>
    <w:rsid w:val="00723F66"/>
    <w:rsid w:val="00724B24"/>
    <w:rsid w:val="00730497"/>
    <w:rsid w:val="007325DE"/>
    <w:rsid w:val="00732697"/>
    <w:rsid w:val="00732A9A"/>
    <w:rsid w:val="007334B8"/>
    <w:rsid w:val="00733C1E"/>
    <w:rsid w:val="00734A5C"/>
    <w:rsid w:val="0073637A"/>
    <w:rsid w:val="00736524"/>
    <w:rsid w:val="007366E3"/>
    <w:rsid w:val="007377D2"/>
    <w:rsid w:val="00737E43"/>
    <w:rsid w:val="007410D5"/>
    <w:rsid w:val="007433CA"/>
    <w:rsid w:val="00744E80"/>
    <w:rsid w:val="007453B9"/>
    <w:rsid w:val="00745514"/>
    <w:rsid w:val="0074598E"/>
    <w:rsid w:val="0074688F"/>
    <w:rsid w:val="00747490"/>
    <w:rsid w:val="00747598"/>
    <w:rsid w:val="0075108D"/>
    <w:rsid w:val="007520BB"/>
    <w:rsid w:val="0075535F"/>
    <w:rsid w:val="00755F00"/>
    <w:rsid w:val="00756B7D"/>
    <w:rsid w:val="00756C77"/>
    <w:rsid w:val="00760485"/>
    <w:rsid w:val="00761373"/>
    <w:rsid w:val="007621BC"/>
    <w:rsid w:val="007628A5"/>
    <w:rsid w:val="007666DA"/>
    <w:rsid w:val="00767818"/>
    <w:rsid w:val="00771D43"/>
    <w:rsid w:val="00771DAF"/>
    <w:rsid w:val="007723BC"/>
    <w:rsid w:val="00772B50"/>
    <w:rsid w:val="00774169"/>
    <w:rsid w:val="00774D79"/>
    <w:rsid w:val="0077685D"/>
    <w:rsid w:val="007768FF"/>
    <w:rsid w:val="00777D0F"/>
    <w:rsid w:val="00783F72"/>
    <w:rsid w:val="00784272"/>
    <w:rsid w:val="00790F4C"/>
    <w:rsid w:val="00793C72"/>
    <w:rsid w:val="007946F6"/>
    <w:rsid w:val="00794E73"/>
    <w:rsid w:val="00795825"/>
    <w:rsid w:val="007972DA"/>
    <w:rsid w:val="00797B7B"/>
    <w:rsid w:val="00797D84"/>
    <w:rsid w:val="007A0045"/>
    <w:rsid w:val="007A363F"/>
    <w:rsid w:val="007A3B3B"/>
    <w:rsid w:val="007A648C"/>
    <w:rsid w:val="007A7388"/>
    <w:rsid w:val="007B02A0"/>
    <w:rsid w:val="007B0AE5"/>
    <w:rsid w:val="007B2801"/>
    <w:rsid w:val="007B3F05"/>
    <w:rsid w:val="007B577F"/>
    <w:rsid w:val="007B73BB"/>
    <w:rsid w:val="007C3019"/>
    <w:rsid w:val="007C350F"/>
    <w:rsid w:val="007C4554"/>
    <w:rsid w:val="007C52FC"/>
    <w:rsid w:val="007C5666"/>
    <w:rsid w:val="007C716B"/>
    <w:rsid w:val="007C737B"/>
    <w:rsid w:val="007C7A58"/>
    <w:rsid w:val="007D0731"/>
    <w:rsid w:val="007D19E3"/>
    <w:rsid w:val="007D1E09"/>
    <w:rsid w:val="007D38A4"/>
    <w:rsid w:val="007D4441"/>
    <w:rsid w:val="007D4974"/>
    <w:rsid w:val="007D5564"/>
    <w:rsid w:val="007D7A3D"/>
    <w:rsid w:val="007E36F9"/>
    <w:rsid w:val="007E5161"/>
    <w:rsid w:val="007E5F39"/>
    <w:rsid w:val="007E64EE"/>
    <w:rsid w:val="007F0135"/>
    <w:rsid w:val="007F1918"/>
    <w:rsid w:val="007F1931"/>
    <w:rsid w:val="007F4585"/>
    <w:rsid w:val="007F77E4"/>
    <w:rsid w:val="007F7DB2"/>
    <w:rsid w:val="00800F9A"/>
    <w:rsid w:val="00801E20"/>
    <w:rsid w:val="0080206C"/>
    <w:rsid w:val="00804589"/>
    <w:rsid w:val="00805EB5"/>
    <w:rsid w:val="00806A0E"/>
    <w:rsid w:val="00806B1F"/>
    <w:rsid w:val="00807400"/>
    <w:rsid w:val="00807507"/>
    <w:rsid w:val="00810134"/>
    <w:rsid w:val="00810990"/>
    <w:rsid w:val="00811990"/>
    <w:rsid w:val="00812C95"/>
    <w:rsid w:val="00814B44"/>
    <w:rsid w:val="00814DFB"/>
    <w:rsid w:val="0081594C"/>
    <w:rsid w:val="00816F0C"/>
    <w:rsid w:val="00817831"/>
    <w:rsid w:val="008224B1"/>
    <w:rsid w:val="00823C2C"/>
    <w:rsid w:val="00823DBD"/>
    <w:rsid w:val="008248B4"/>
    <w:rsid w:val="00826578"/>
    <w:rsid w:val="00827687"/>
    <w:rsid w:val="00827978"/>
    <w:rsid w:val="00830252"/>
    <w:rsid w:val="00830605"/>
    <w:rsid w:val="00833028"/>
    <w:rsid w:val="0083334D"/>
    <w:rsid w:val="00835A65"/>
    <w:rsid w:val="0083605A"/>
    <w:rsid w:val="00836DAF"/>
    <w:rsid w:val="0084188F"/>
    <w:rsid w:val="00841DC2"/>
    <w:rsid w:val="008431D0"/>
    <w:rsid w:val="008444AF"/>
    <w:rsid w:val="0084492F"/>
    <w:rsid w:val="00844B5D"/>
    <w:rsid w:val="00844BFF"/>
    <w:rsid w:val="0085116F"/>
    <w:rsid w:val="00851172"/>
    <w:rsid w:val="00851966"/>
    <w:rsid w:val="008526F8"/>
    <w:rsid w:val="0085319A"/>
    <w:rsid w:val="00855EFE"/>
    <w:rsid w:val="00857803"/>
    <w:rsid w:val="00861B32"/>
    <w:rsid w:val="008627A3"/>
    <w:rsid w:val="00862D14"/>
    <w:rsid w:val="00867F7E"/>
    <w:rsid w:val="0087073B"/>
    <w:rsid w:val="00870A71"/>
    <w:rsid w:val="00870FDA"/>
    <w:rsid w:val="008752B2"/>
    <w:rsid w:val="008754D9"/>
    <w:rsid w:val="00876344"/>
    <w:rsid w:val="00876A53"/>
    <w:rsid w:val="008771FF"/>
    <w:rsid w:val="00881F36"/>
    <w:rsid w:val="00882E20"/>
    <w:rsid w:val="008832CC"/>
    <w:rsid w:val="00891973"/>
    <w:rsid w:val="00891BDD"/>
    <w:rsid w:val="00893F64"/>
    <w:rsid w:val="008954D0"/>
    <w:rsid w:val="008964D0"/>
    <w:rsid w:val="00896A89"/>
    <w:rsid w:val="00896C9E"/>
    <w:rsid w:val="00896F56"/>
    <w:rsid w:val="008A09E4"/>
    <w:rsid w:val="008A0EB7"/>
    <w:rsid w:val="008A1FBE"/>
    <w:rsid w:val="008A2934"/>
    <w:rsid w:val="008A4051"/>
    <w:rsid w:val="008A444C"/>
    <w:rsid w:val="008A4699"/>
    <w:rsid w:val="008A5299"/>
    <w:rsid w:val="008A602E"/>
    <w:rsid w:val="008A6AFB"/>
    <w:rsid w:val="008A76BD"/>
    <w:rsid w:val="008B00D9"/>
    <w:rsid w:val="008B6C1D"/>
    <w:rsid w:val="008B7129"/>
    <w:rsid w:val="008B7E9F"/>
    <w:rsid w:val="008C0DF8"/>
    <w:rsid w:val="008C1A4B"/>
    <w:rsid w:val="008C313E"/>
    <w:rsid w:val="008C3784"/>
    <w:rsid w:val="008C3AF7"/>
    <w:rsid w:val="008D12A0"/>
    <w:rsid w:val="008D20D4"/>
    <w:rsid w:val="008D26A9"/>
    <w:rsid w:val="008D2A2C"/>
    <w:rsid w:val="008D3384"/>
    <w:rsid w:val="008D3E0E"/>
    <w:rsid w:val="008D78D5"/>
    <w:rsid w:val="008D7CD0"/>
    <w:rsid w:val="008D7FAC"/>
    <w:rsid w:val="008E4102"/>
    <w:rsid w:val="008E5D53"/>
    <w:rsid w:val="008E61CC"/>
    <w:rsid w:val="008E7136"/>
    <w:rsid w:val="008E776A"/>
    <w:rsid w:val="008E77AF"/>
    <w:rsid w:val="008F08C5"/>
    <w:rsid w:val="008F2637"/>
    <w:rsid w:val="008F2B75"/>
    <w:rsid w:val="008F310A"/>
    <w:rsid w:val="008F5FBB"/>
    <w:rsid w:val="008F64ED"/>
    <w:rsid w:val="008F6713"/>
    <w:rsid w:val="008F695D"/>
    <w:rsid w:val="008F6A30"/>
    <w:rsid w:val="008F73D1"/>
    <w:rsid w:val="00901D31"/>
    <w:rsid w:val="00901F42"/>
    <w:rsid w:val="009025BE"/>
    <w:rsid w:val="009026B6"/>
    <w:rsid w:val="00902A5D"/>
    <w:rsid w:val="00903504"/>
    <w:rsid w:val="0090368F"/>
    <w:rsid w:val="009037B3"/>
    <w:rsid w:val="00904E89"/>
    <w:rsid w:val="0090574A"/>
    <w:rsid w:val="00906177"/>
    <w:rsid w:val="00907CC7"/>
    <w:rsid w:val="00907F9D"/>
    <w:rsid w:val="00910191"/>
    <w:rsid w:val="00911815"/>
    <w:rsid w:val="00913F6B"/>
    <w:rsid w:val="00914467"/>
    <w:rsid w:val="00914DB8"/>
    <w:rsid w:val="009160EF"/>
    <w:rsid w:val="00917435"/>
    <w:rsid w:val="009176D3"/>
    <w:rsid w:val="00917790"/>
    <w:rsid w:val="00920B5E"/>
    <w:rsid w:val="00920B7D"/>
    <w:rsid w:val="009243BC"/>
    <w:rsid w:val="00925241"/>
    <w:rsid w:val="00927163"/>
    <w:rsid w:val="00927B66"/>
    <w:rsid w:val="0093249A"/>
    <w:rsid w:val="009324E2"/>
    <w:rsid w:val="00932870"/>
    <w:rsid w:val="00932A1C"/>
    <w:rsid w:val="009338C5"/>
    <w:rsid w:val="009344D0"/>
    <w:rsid w:val="009346B5"/>
    <w:rsid w:val="00936184"/>
    <w:rsid w:val="0093665F"/>
    <w:rsid w:val="009376DD"/>
    <w:rsid w:val="00940D33"/>
    <w:rsid w:val="0094324D"/>
    <w:rsid w:val="00945AC3"/>
    <w:rsid w:val="009467EC"/>
    <w:rsid w:val="00947999"/>
    <w:rsid w:val="00947FD4"/>
    <w:rsid w:val="009526D9"/>
    <w:rsid w:val="00952AFD"/>
    <w:rsid w:val="00953453"/>
    <w:rsid w:val="0095347E"/>
    <w:rsid w:val="00954812"/>
    <w:rsid w:val="00955CFF"/>
    <w:rsid w:val="00957A46"/>
    <w:rsid w:val="00960BAE"/>
    <w:rsid w:val="009619D8"/>
    <w:rsid w:val="00964027"/>
    <w:rsid w:val="009640B8"/>
    <w:rsid w:val="00964E69"/>
    <w:rsid w:val="00965789"/>
    <w:rsid w:val="00967356"/>
    <w:rsid w:val="009707B6"/>
    <w:rsid w:val="009711CC"/>
    <w:rsid w:val="0097123E"/>
    <w:rsid w:val="0097173E"/>
    <w:rsid w:val="00972110"/>
    <w:rsid w:val="00973015"/>
    <w:rsid w:val="0097404B"/>
    <w:rsid w:val="009740C6"/>
    <w:rsid w:val="0097418C"/>
    <w:rsid w:val="00975135"/>
    <w:rsid w:val="00977180"/>
    <w:rsid w:val="00977825"/>
    <w:rsid w:val="00980770"/>
    <w:rsid w:val="00981105"/>
    <w:rsid w:val="00981926"/>
    <w:rsid w:val="0098240F"/>
    <w:rsid w:val="00983603"/>
    <w:rsid w:val="00984F88"/>
    <w:rsid w:val="00987DBA"/>
    <w:rsid w:val="00990407"/>
    <w:rsid w:val="0099055A"/>
    <w:rsid w:val="00996730"/>
    <w:rsid w:val="009978B3"/>
    <w:rsid w:val="009A007E"/>
    <w:rsid w:val="009A05D4"/>
    <w:rsid w:val="009A10CA"/>
    <w:rsid w:val="009A1A88"/>
    <w:rsid w:val="009A1DC6"/>
    <w:rsid w:val="009A279D"/>
    <w:rsid w:val="009A2AA1"/>
    <w:rsid w:val="009A3F3D"/>
    <w:rsid w:val="009A6750"/>
    <w:rsid w:val="009A7A72"/>
    <w:rsid w:val="009B1206"/>
    <w:rsid w:val="009B1303"/>
    <w:rsid w:val="009B156D"/>
    <w:rsid w:val="009B1B51"/>
    <w:rsid w:val="009B4DA3"/>
    <w:rsid w:val="009B66C3"/>
    <w:rsid w:val="009B6FE5"/>
    <w:rsid w:val="009B71E0"/>
    <w:rsid w:val="009C034A"/>
    <w:rsid w:val="009C13EE"/>
    <w:rsid w:val="009C2079"/>
    <w:rsid w:val="009C32D7"/>
    <w:rsid w:val="009C4FE7"/>
    <w:rsid w:val="009C5EA5"/>
    <w:rsid w:val="009C6C58"/>
    <w:rsid w:val="009C711C"/>
    <w:rsid w:val="009C7272"/>
    <w:rsid w:val="009D00A7"/>
    <w:rsid w:val="009D0666"/>
    <w:rsid w:val="009D3B9A"/>
    <w:rsid w:val="009D3C56"/>
    <w:rsid w:val="009D67FC"/>
    <w:rsid w:val="009E1E0D"/>
    <w:rsid w:val="009E255A"/>
    <w:rsid w:val="009E29B6"/>
    <w:rsid w:val="009E30D0"/>
    <w:rsid w:val="009E3487"/>
    <w:rsid w:val="009E3E71"/>
    <w:rsid w:val="009E4099"/>
    <w:rsid w:val="009E43D5"/>
    <w:rsid w:val="009E4739"/>
    <w:rsid w:val="009E5BE9"/>
    <w:rsid w:val="009E6044"/>
    <w:rsid w:val="009E68F5"/>
    <w:rsid w:val="009F3CD4"/>
    <w:rsid w:val="009F42FB"/>
    <w:rsid w:val="009F6B5F"/>
    <w:rsid w:val="00A01452"/>
    <w:rsid w:val="00A01E75"/>
    <w:rsid w:val="00A02E4D"/>
    <w:rsid w:val="00A035B2"/>
    <w:rsid w:val="00A03D50"/>
    <w:rsid w:val="00A050E9"/>
    <w:rsid w:val="00A05D1B"/>
    <w:rsid w:val="00A06382"/>
    <w:rsid w:val="00A0705D"/>
    <w:rsid w:val="00A102E3"/>
    <w:rsid w:val="00A10678"/>
    <w:rsid w:val="00A10852"/>
    <w:rsid w:val="00A10A66"/>
    <w:rsid w:val="00A16593"/>
    <w:rsid w:val="00A1681E"/>
    <w:rsid w:val="00A17A5D"/>
    <w:rsid w:val="00A20768"/>
    <w:rsid w:val="00A2091C"/>
    <w:rsid w:val="00A20ADB"/>
    <w:rsid w:val="00A21FA2"/>
    <w:rsid w:val="00A262AE"/>
    <w:rsid w:val="00A268D2"/>
    <w:rsid w:val="00A2744F"/>
    <w:rsid w:val="00A278B1"/>
    <w:rsid w:val="00A30538"/>
    <w:rsid w:val="00A348E0"/>
    <w:rsid w:val="00A362FD"/>
    <w:rsid w:val="00A36433"/>
    <w:rsid w:val="00A3769B"/>
    <w:rsid w:val="00A3796B"/>
    <w:rsid w:val="00A37FEF"/>
    <w:rsid w:val="00A40F44"/>
    <w:rsid w:val="00A41913"/>
    <w:rsid w:val="00A41FBC"/>
    <w:rsid w:val="00A43A69"/>
    <w:rsid w:val="00A462E0"/>
    <w:rsid w:val="00A50664"/>
    <w:rsid w:val="00A52D23"/>
    <w:rsid w:val="00A530F7"/>
    <w:rsid w:val="00A53B87"/>
    <w:rsid w:val="00A54F92"/>
    <w:rsid w:val="00A558B2"/>
    <w:rsid w:val="00A55A77"/>
    <w:rsid w:val="00A562F0"/>
    <w:rsid w:val="00A56C26"/>
    <w:rsid w:val="00A57970"/>
    <w:rsid w:val="00A614DA"/>
    <w:rsid w:val="00A616FD"/>
    <w:rsid w:val="00A61E82"/>
    <w:rsid w:val="00A6245E"/>
    <w:rsid w:val="00A631E0"/>
    <w:rsid w:val="00A63692"/>
    <w:rsid w:val="00A650B0"/>
    <w:rsid w:val="00A6529C"/>
    <w:rsid w:val="00A659E3"/>
    <w:rsid w:val="00A67398"/>
    <w:rsid w:val="00A67D3F"/>
    <w:rsid w:val="00A67DE5"/>
    <w:rsid w:val="00A724CC"/>
    <w:rsid w:val="00A772D6"/>
    <w:rsid w:val="00A80A14"/>
    <w:rsid w:val="00A812D5"/>
    <w:rsid w:val="00A82C66"/>
    <w:rsid w:val="00A8423D"/>
    <w:rsid w:val="00A844D7"/>
    <w:rsid w:val="00A84B2D"/>
    <w:rsid w:val="00A84B9B"/>
    <w:rsid w:val="00A8523F"/>
    <w:rsid w:val="00A85A5D"/>
    <w:rsid w:val="00A865A7"/>
    <w:rsid w:val="00A86C91"/>
    <w:rsid w:val="00A86DA8"/>
    <w:rsid w:val="00A872C7"/>
    <w:rsid w:val="00A873C5"/>
    <w:rsid w:val="00A907B5"/>
    <w:rsid w:val="00A91B02"/>
    <w:rsid w:val="00A9252F"/>
    <w:rsid w:val="00A9400A"/>
    <w:rsid w:val="00A95191"/>
    <w:rsid w:val="00A979D8"/>
    <w:rsid w:val="00AA10CB"/>
    <w:rsid w:val="00AA38F4"/>
    <w:rsid w:val="00AA3B6B"/>
    <w:rsid w:val="00AA50DA"/>
    <w:rsid w:val="00AA5CC7"/>
    <w:rsid w:val="00AA5E7E"/>
    <w:rsid w:val="00AB0180"/>
    <w:rsid w:val="00AB06BE"/>
    <w:rsid w:val="00AB0CF0"/>
    <w:rsid w:val="00AB21FB"/>
    <w:rsid w:val="00AB29D9"/>
    <w:rsid w:val="00AB3559"/>
    <w:rsid w:val="00AB60AC"/>
    <w:rsid w:val="00AB7CD7"/>
    <w:rsid w:val="00AC00F4"/>
    <w:rsid w:val="00AC01D3"/>
    <w:rsid w:val="00AC0554"/>
    <w:rsid w:val="00AC10DE"/>
    <w:rsid w:val="00AC32D3"/>
    <w:rsid w:val="00AC3BD7"/>
    <w:rsid w:val="00AC488A"/>
    <w:rsid w:val="00AC6564"/>
    <w:rsid w:val="00AD0FF7"/>
    <w:rsid w:val="00AD1357"/>
    <w:rsid w:val="00AD2C8E"/>
    <w:rsid w:val="00AD2F48"/>
    <w:rsid w:val="00AD316D"/>
    <w:rsid w:val="00AD395B"/>
    <w:rsid w:val="00AD41C3"/>
    <w:rsid w:val="00AD723B"/>
    <w:rsid w:val="00AE061A"/>
    <w:rsid w:val="00AE20B1"/>
    <w:rsid w:val="00AE2A0B"/>
    <w:rsid w:val="00AE5CD5"/>
    <w:rsid w:val="00AE628E"/>
    <w:rsid w:val="00AE7AD6"/>
    <w:rsid w:val="00AF006A"/>
    <w:rsid w:val="00AF0268"/>
    <w:rsid w:val="00AF1723"/>
    <w:rsid w:val="00AF2554"/>
    <w:rsid w:val="00AF6A5F"/>
    <w:rsid w:val="00B013A1"/>
    <w:rsid w:val="00B033D3"/>
    <w:rsid w:val="00B058D7"/>
    <w:rsid w:val="00B05B0A"/>
    <w:rsid w:val="00B05D17"/>
    <w:rsid w:val="00B06650"/>
    <w:rsid w:val="00B07CE2"/>
    <w:rsid w:val="00B13180"/>
    <w:rsid w:val="00B15C58"/>
    <w:rsid w:val="00B1789B"/>
    <w:rsid w:val="00B17C81"/>
    <w:rsid w:val="00B214F7"/>
    <w:rsid w:val="00B23F62"/>
    <w:rsid w:val="00B2440D"/>
    <w:rsid w:val="00B24425"/>
    <w:rsid w:val="00B24824"/>
    <w:rsid w:val="00B24A31"/>
    <w:rsid w:val="00B252DF"/>
    <w:rsid w:val="00B25DCB"/>
    <w:rsid w:val="00B260CC"/>
    <w:rsid w:val="00B265E1"/>
    <w:rsid w:val="00B306BA"/>
    <w:rsid w:val="00B3093F"/>
    <w:rsid w:val="00B31EB4"/>
    <w:rsid w:val="00B32FD4"/>
    <w:rsid w:val="00B35458"/>
    <w:rsid w:val="00B4052A"/>
    <w:rsid w:val="00B40868"/>
    <w:rsid w:val="00B4404F"/>
    <w:rsid w:val="00B44CD6"/>
    <w:rsid w:val="00B473FB"/>
    <w:rsid w:val="00B476C4"/>
    <w:rsid w:val="00B50B0F"/>
    <w:rsid w:val="00B51043"/>
    <w:rsid w:val="00B515E0"/>
    <w:rsid w:val="00B51BCF"/>
    <w:rsid w:val="00B51ECA"/>
    <w:rsid w:val="00B60209"/>
    <w:rsid w:val="00B62D4E"/>
    <w:rsid w:val="00B6445D"/>
    <w:rsid w:val="00B65256"/>
    <w:rsid w:val="00B66322"/>
    <w:rsid w:val="00B676D4"/>
    <w:rsid w:val="00B72182"/>
    <w:rsid w:val="00B724B5"/>
    <w:rsid w:val="00B733C7"/>
    <w:rsid w:val="00B73CC9"/>
    <w:rsid w:val="00B74678"/>
    <w:rsid w:val="00B8177B"/>
    <w:rsid w:val="00B833CE"/>
    <w:rsid w:val="00B85B18"/>
    <w:rsid w:val="00B86AF3"/>
    <w:rsid w:val="00B9278E"/>
    <w:rsid w:val="00B92C43"/>
    <w:rsid w:val="00B92F12"/>
    <w:rsid w:val="00B950E8"/>
    <w:rsid w:val="00B9525A"/>
    <w:rsid w:val="00B95297"/>
    <w:rsid w:val="00B954BE"/>
    <w:rsid w:val="00B96068"/>
    <w:rsid w:val="00B96AD6"/>
    <w:rsid w:val="00B96CBE"/>
    <w:rsid w:val="00BA0E31"/>
    <w:rsid w:val="00BA2AFE"/>
    <w:rsid w:val="00BA5C24"/>
    <w:rsid w:val="00BA664B"/>
    <w:rsid w:val="00BA76C2"/>
    <w:rsid w:val="00BA7B99"/>
    <w:rsid w:val="00BA7EAF"/>
    <w:rsid w:val="00BB0B8F"/>
    <w:rsid w:val="00BB0DD4"/>
    <w:rsid w:val="00BB18F3"/>
    <w:rsid w:val="00BB234C"/>
    <w:rsid w:val="00BB6BB3"/>
    <w:rsid w:val="00BC0016"/>
    <w:rsid w:val="00BC1F48"/>
    <w:rsid w:val="00BC3DA1"/>
    <w:rsid w:val="00BC42A9"/>
    <w:rsid w:val="00BC57F6"/>
    <w:rsid w:val="00BC71E6"/>
    <w:rsid w:val="00BD0ACD"/>
    <w:rsid w:val="00BD10C0"/>
    <w:rsid w:val="00BD1F1F"/>
    <w:rsid w:val="00BD233B"/>
    <w:rsid w:val="00BD2CD5"/>
    <w:rsid w:val="00BD358E"/>
    <w:rsid w:val="00BD48B0"/>
    <w:rsid w:val="00BD5E6C"/>
    <w:rsid w:val="00BD5FB2"/>
    <w:rsid w:val="00BD69D0"/>
    <w:rsid w:val="00BD7735"/>
    <w:rsid w:val="00BE29DF"/>
    <w:rsid w:val="00BE466E"/>
    <w:rsid w:val="00BE6D5A"/>
    <w:rsid w:val="00BE74C9"/>
    <w:rsid w:val="00BE75D2"/>
    <w:rsid w:val="00BF0D6D"/>
    <w:rsid w:val="00BF33B2"/>
    <w:rsid w:val="00BF3CE1"/>
    <w:rsid w:val="00BF4717"/>
    <w:rsid w:val="00C05009"/>
    <w:rsid w:val="00C05417"/>
    <w:rsid w:val="00C0640F"/>
    <w:rsid w:val="00C10864"/>
    <w:rsid w:val="00C1106C"/>
    <w:rsid w:val="00C11437"/>
    <w:rsid w:val="00C1302D"/>
    <w:rsid w:val="00C13EE2"/>
    <w:rsid w:val="00C148FD"/>
    <w:rsid w:val="00C16540"/>
    <w:rsid w:val="00C16EE9"/>
    <w:rsid w:val="00C175A9"/>
    <w:rsid w:val="00C2054B"/>
    <w:rsid w:val="00C2146E"/>
    <w:rsid w:val="00C216C2"/>
    <w:rsid w:val="00C23F27"/>
    <w:rsid w:val="00C245A7"/>
    <w:rsid w:val="00C245CB"/>
    <w:rsid w:val="00C245D4"/>
    <w:rsid w:val="00C25B02"/>
    <w:rsid w:val="00C264B4"/>
    <w:rsid w:val="00C27851"/>
    <w:rsid w:val="00C27AEC"/>
    <w:rsid w:val="00C306B1"/>
    <w:rsid w:val="00C30B8D"/>
    <w:rsid w:val="00C30D6C"/>
    <w:rsid w:val="00C313B5"/>
    <w:rsid w:val="00C31C17"/>
    <w:rsid w:val="00C32473"/>
    <w:rsid w:val="00C3349B"/>
    <w:rsid w:val="00C35726"/>
    <w:rsid w:val="00C35AC0"/>
    <w:rsid w:val="00C37D9D"/>
    <w:rsid w:val="00C40125"/>
    <w:rsid w:val="00C42041"/>
    <w:rsid w:val="00C45080"/>
    <w:rsid w:val="00C45140"/>
    <w:rsid w:val="00C45C37"/>
    <w:rsid w:val="00C52EE1"/>
    <w:rsid w:val="00C53B06"/>
    <w:rsid w:val="00C54585"/>
    <w:rsid w:val="00C54EF5"/>
    <w:rsid w:val="00C54F77"/>
    <w:rsid w:val="00C5740D"/>
    <w:rsid w:val="00C60B2F"/>
    <w:rsid w:val="00C66BC0"/>
    <w:rsid w:val="00C66DE6"/>
    <w:rsid w:val="00C66FD2"/>
    <w:rsid w:val="00C6759A"/>
    <w:rsid w:val="00C71270"/>
    <w:rsid w:val="00C719DC"/>
    <w:rsid w:val="00C742D0"/>
    <w:rsid w:val="00C754F5"/>
    <w:rsid w:val="00C75693"/>
    <w:rsid w:val="00C77357"/>
    <w:rsid w:val="00C803FD"/>
    <w:rsid w:val="00C83165"/>
    <w:rsid w:val="00C83837"/>
    <w:rsid w:val="00C849F7"/>
    <w:rsid w:val="00C85586"/>
    <w:rsid w:val="00C86D93"/>
    <w:rsid w:val="00C90505"/>
    <w:rsid w:val="00C91525"/>
    <w:rsid w:val="00C92E53"/>
    <w:rsid w:val="00C933ED"/>
    <w:rsid w:val="00C93568"/>
    <w:rsid w:val="00C93C66"/>
    <w:rsid w:val="00C94116"/>
    <w:rsid w:val="00C94D9A"/>
    <w:rsid w:val="00C954C6"/>
    <w:rsid w:val="00C95B3D"/>
    <w:rsid w:val="00C964F4"/>
    <w:rsid w:val="00C97E51"/>
    <w:rsid w:val="00CA0D21"/>
    <w:rsid w:val="00CA21E0"/>
    <w:rsid w:val="00CA274D"/>
    <w:rsid w:val="00CA2FFE"/>
    <w:rsid w:val="00CA39AE"/>
    <w:rsid w:val="00CA40EA"/>
    <w:rsid w:val="00CA5594"/>
    <w:rsid w:val="00CA5C48"/>
    <w:rsid w:val="00CB1F73"/>
    <w:rsid w:val="00CB2A38"/>
    <w:rsid w:val="00CB33D7"/>
    <w:rsid w:val="00CB3A0F"/>
    <w:rsid w:val="00CB4778"/>
    <w:rsid w:val="00CB498A"/>
    <w:rsid w:val="00CB4F3D"/>
    <w:rsid w:val="00CB619C"/>
    <w:rsid w:val="00CB742B"/>
    <w:rsid w:val="00CB754D"/>
    <w:rsid w:val="00CB7FBC"/>
    <w:rsid w:val="00CC03E5"/>
    <w:rsid w:val="00CC0697"/>
    <w:rsid w:val="00CC10AA"/>
    <w:rsid w:val="00CC2CA2"/>
    <w:rsid w:val="00CC32B6"/>
    <w:rsid w:val="00CC3BDE"/>
    <w:rsid w:val="00CC3F6A"/>
    <w:rsid w:val="00CC40B6"/>
    <w:rsid w:val="00CC5CDC"/>
    <w:rsid w:val="00CC779B"/>
    <w:rsid w:val="00CC7A17"/>
    <w:rsid w:val="00CD037F"/>
    <w:rsid w:val="00CD0617"/>
    <w:rsid w:val="00CD0A70"/>
    <w:rsid w:val="00CD4128"/>
    <w:rsid w:val="00CD6913"/>
    <w:rsid w:val="00CD79C6"/>
    <w:rsid w:val="00CE0820"/>
    <w:rsid w:val="00CE118A"/>
    <w:rsid w:val="00CE1C02"/>
    <w:rsid w:val="00CE20B8"/>
    <w:rsid w:val="00CE2376"/>
    <w:rsid w:val="00CE2415"/>
    <w:rsid w:val="00CE25A6"/>
    <w:rsid w:val="00CE2E62"/>
    <w:rsid w:val="00CE34F5"/>
    <w:rsid w:val="00CE3E86"/>
    <w:rsid w:val="00CE4676"/>
    <w:rsid w:val="00CE4885"/>
    <w:rsid w:val="00CE53BA"/>
    <w:rsid w:val="00CE5C8D"/>
    <w:rsid w:val="00CE6997"/>
    <w:rsid w:val="00CF0C57"/>
    <w:rsid w:val="00CF3379"/>
    <w:rsid w:val="00CF4B33"/>
    <w:rsid w:val="00CF6E20"/>
    <w:rsid w:val="00CF7A33"/>
    <w:rsid w:val="00D0022D"/>
    <w:rsid w:val="00D00412"/>
    <w:rsid w:val="00D01AD7"/>
    <w:rsid w:val="00D01AE1"/>
    <w:rsid w:val="00D0350B"/>
    <w:rsid w:val="00D06FAE"/>
    <w:rsid w:val="00D07C69"/>
    <w:rsid w:val="00D10509"/>
    <w:rsid w:val="00D10BB0"/>
    <w:rsid w:val="00D10E21"/>
    <w:rsid w:val="00D1123A"/>
    <w:rsid w:val="00D11264"/>
    <w:rsid w:val="00D114BE"/>
    <w:rsid w:val="00D13B5D"/>
    <w:rsid w:val="00D14DFE"/>
    <w:rsid w:val="00D15381"/>
    <w:rsid w:val="00D1626C"/>
    <w:rsid w:val="00D17920"/>
    <w:rsid w:val="00D2046C"/>
    <w:rsid w:val="00D22F89"/>
    <w:rsid w:val="00D2526D"/>
    <w:rsid w:val="00D25D6F"/>
    <w:rsid w:val="00D26D56"/>
    <w:rsid w:val="00D27EB9"/>
    <w:rsid w:val="00D3067A"/>
    <w:rsid w:val="00D30B4B"/>
    <w:rsid w:val="00D31D20"/>
    <w:rsid w:val="00D32B3C"/>
    <w:rsid w:val="00D33348"/>
    <w:rsid w:val="00D343B2"/>
    <w:rsid w:val="00D359AF"/>
    <w:rsid w:val="00D372C7"/>
    <w:rsid w:val="00D37C96"/>
    <w:rsid w:val="00D40903"/>
    <w:rsid w:val="00D40E8C"/>
    <w:rsid w:val="00D42D2F"/>
    <w:rsid w:val="00D43196"/>
    <w:rsid w:val="00D44716"/>
    <w:rsid w:val="00D45DCB"/>
    <w:rsid w:val="00D465B9"/>
    <w:rsid w:val="00D4788F"/>
    <w:rsid w:val="00D47CA1"/>
    <w:rsid w:val="00D51595"/>
    <w:rsid w:val="00D544D5"/>
    <w:rsid w:val="00D56668"/>
    <w:rsid w:val="00D57240"/>
    <w:rsid w:val="00D5733D"/>
    <w:rsid w:val="00D62331"/>
    <w:rsid w:val="00D634B8"/>
    <w:rsid w:val="00D63D60"/>
    <w:rsid w:val="00D70BD1"/>
    <w:rsid w:val="00D70E89"/>
    <w:rsid w:val="00D71F1D"/>
    <w:rsid w:val="00D73452"/>
    <w:rsid w:val="00D75B1B"/>
    <w:rsid w:val="00D75EEE"/>
    <w:rsid w:val="00D7626B"/>
    <w:rsid w:val="00D76C7C"/>
    <w:rsid w:val="00D770C4"/>
    <w:rsid w:val="00D80F52"/>
    <w:rsid w:val="00D81C4A"/>
    <w:rsid w:val="00D81CFE"/>
    <w:rsid w:val="00D835A3"/>
    <w:rsid w:val="00D858B0"/>
    <w:rsid w:val="00D86695"/>
    <w:rsid w:val="00D86C46"/>
    <w:rsid w:val="00D87CC4"/>
    <w:rsid w:val="00D908BE"/>
    <w:rsid w:val="00D91134"/>
    <w:rsid w:val="00D918AD"/>
    <w:rsid w:val="00D91BB3"/>
    <w:rsid w:val="00D92A26"/>
    <w:rsid w:val="00D93BB2"/>
    <w:rsid w:val="00D94137"/>
    <w:rsid w:val="00D946EB"/>
    <w:rsid w:val="00D9729A"/>
    <w:rsid w:val="00D97C78"/>
    <w:rsid w:val="00D97F9D"/>
    <w:rsid w:val="00DA0519"/>
    <w:rsid w:val="00DA1411"/>
    <w:rsid w:val="00DA1D47"/>
    <w:rsid w:val="00DA32D0"/>
    <w:rsid w:val="00DA561F"/>
    <w:rsid w:val="00DB1511"/>
    <w:rsid w:val="00DB28BE"/>
    <w:rsid w:val="00DB31D8"/>
    <w:rsid w:val="00DB6B62"/>
    <w:rsid w:val="00DC0357"/>
    <w:rsid w:val="00DC0FA6"/>
    <w:rsid w:val="00DC1750"/>
    <w:rsid w:val="00DC3D14"/>
    <w:rsid w:val="00DC412B"/>
    <w:rsid w:val="00DC6B7C"/>
    <w:rsid w:val="00DC6F2C"/>
    <w:rsid w:val="00DC7754"/>
    <w:rsid w:val="00DD0464"/>
    <w:rsid w:val="00DD0A65"/>
    <w:rsid w:val="00DD2EAC"/>
    <w:rsid w:val="00DD36D6"/>
    <w:rsid w:val="00DD4101"/>
    <w:rsid w:val="00DD5BB2"/>
    <w:rsid w:val="00DD5C23"/>
    <w:rsid w:val="00DD607D"/>
    <w:rsid w:val="00DD6501"/>
    <w:rsid w:val="00DD68E0"/>
    <w:rsid w:val="00DD6CF7"/>
    <w:rsid w:val="00DD6DFC"/>
    <w:rsid w:val="00DE2703"/>
    <w:rsid w:val="00DE4344"/>
    <w:rsid w:val="00DE4D43"/>
    <w:rsid w:val="00DE5B6E"/>
    <w:rsid w:val="00DF049B"/>
    <w:rsid w:val="00DF1397"/>
    <w:rsid w:val="00DF1FEF"/>
    <w:rsid w:val="00DF24D7"/>
    <w:rsid w:val="00DF370F"/>
    <w:rsid w:val="00DF3ABA"/>
    <w:rsid w:val="00DF49CC"/>
    <w:rsid w:val="00DF4A50"/>
    <w:rsid w:val="00DF4E7D"/>
    <w:rsid w:val="00DF6322"/>
    <w:rsid w:val="00DF6CE2"/>
    <w:rsid w:val="00E024E3"/>
    <w:rsid w:val="00E03978"/>
    <w:rsid w:val="00E040F5"/>
    <w:rsid w:val="00E06783"/>
    <w:rsid w:val="00E11EEA"/>
    <w:rsid w:val="00E1247E"/>
    <w:rsid w:val="00E12A06"/>
    <w:rsid w:val="00E12BF6"/>
    <w:rsid w:val="00E13049"/>
    <w:rsid w:val="00E13282"/>
    <w:rsid w:val="00E13B89"/>
    <w:rsid w:val="00E14C51"/>
    <w:rsid w:val="00E166E4"/>
    <w:rsid w:val="00E17F2A"/>
    <w:rsid w:val="00E2199A"/>
    <w:rsid w:val="00E21D01"/>
    <w:rsid w:val="00E2237D"/>
    <w:rsid w:val="00E24F75"/>
    <w:rsid w:val="00E25613"/>
    <w:rsid w:val="00E25E35"/>
    <w:rsid w:val="00E27DC0"/>
    <w:rsid w:val="00E30F27"/>
    <w:rsid w:val="00E31652"/>
    <w:rsid w:val="00E32FC3"/>
    <w:rsid w:val="00E34093"/>
    <w:rsid w:val="00E343E9"/>
    <w:rsid w:val="00E34731"/>
    <w:rsid w:val="00E34950"/>
    <w:rsid w:val="00E357FB"/>
    <w:rsid w:val="00E35B96"/>
    <w:rsid w:val="00E36470"/>
    <w:rsid w:val="00E41854"/>
    <w:rsid w:val="00E44AA8"/>
    <w:rsid w:val="00E47341"/>
    <w:rsid w:val="00E47BEB"/>
    <w:rsid w:val="00E47C26"/>
    <w:rsid w:val="00E511FD"/>
    <w:rsid w:val="00E52E8C"/>
    <w:rsid w:val="00E53176"/>
    <w:rsid w:val="00E540A9"/>
    <w:rsid w:val="00E55768"/>
    <w:rsid w:val="00E6041F"/>
    <w:rsid w:val="00E6123C"/>
    <w:rsid w:val="00E61C03"/>
    <w:rsid w:val="00E623B7"/>
    <w:rsid w:val="00E640C7"/>
    <w:rsid w:val="00E64906"/>
    <w:rsid w:val="00E64BCD"/>
    <w:rsid w:val="00E64E73"/>
    <w:rsid w:val="00E66A55"/>
    <w:rsid w:val="00E66D70"/>
    <w:rsid w:val="00E67407"/>
    <w:rsid w:val="00E711C5"/>
    <w:rsid w:val="00E71FC1"/>
    <w:rsid w:val="00E72250"/>
    <w:rsid w:val="00E7268F"/>
    <w:rsid w:val="00E7336F"/>
    <w:rsid w:val="00E7784A"/>
    <w:rsid w:val="00E818E0"/>
    <w:rsid w:val="00E81D68"/>
    <w:rsid w:val="00E81EB6"/>
    <w:rsid w:val="00E828FF"/>
    <w:rsid w:val="00E82A9C"/>
    <w:rsid w:val="00E849F6"/>
    <w:rsid w:val="00E84BB3"/>
    <w:rsid w:val="00E90AEE"/>
    <w:rsid w:val="00E90BB4"/>
    <w:rsid w:val="00E90BE0"/>
    <w:rsid w:val="00E91659"/>
    <w:rsid w:val="00E92D80"/>
    <w:rsid w:val="00E9392B"/>
    <w:rsid w:val="00E94774"/>
    <w:rsid w:val="00E94EE5"/>
    <w:rsid w:val="00E9557E"/>
    <w:rsid w:val="00E9714D"/>
    <w:rsid w:val="00E97C48"/>
    <w:rsid w:val="00EA0966"/>
    <w:rsid w:val="00EA14A8"/>
    <w:rsid w:val="00EA22EA"/>
    <w:rsid w:val="00EA236E"/>
    <w:rsid w:val="00EA3C57"/>
    <w:rsid w:val="00EA4594"/>
    <w:rsid w:val="00EA7A81"/>
    <w:rsid w:val="00EB0926"/>
    <w:rsid w:val="00EB139A"/>
    <w:rsid w:val="00EB22D8"/>
    <w:rsid w:val="00EB2D6F"/>
    <w:rsid w:val="00EB333E"/>
    <w:rsid w:val="00EB486D"/>
    <w:rsid w:val="00EB547A"/>
    <w:rsid w:val="00EB6409"/>
    <w:rsid w:val="00EB795F"/>
    <w:rsid w:val="00EC0121"/>
    <w:rsid w:val="00EC04F4"/>
    <w:rsid w:val="00EC0963"/>
    <w:rsid w:val="00EC13F0"/>
    <w:rsid w:val="00EC3B42"/>
    <w:rsid w:val="00EC3CCC"/>
    <w:rsid w:val="00EC65B4"/>
    <w:rsid w:val="00EC7B0E"/>
    <w:rsid w:val="00ED18BA"/>
    <w:rsid w:val="00ED33AC"/>
    <w:rsid w:val="00ED35BD"/>
    <w:rsid w:val="00ED405E"/>
    <w:rsid w:val="00ED5149"/>
    <w:rsid w:val="00ED5746"/>
    <w:rsid w:val="00ED5C8E"/>
    <w:rsid w:val="00ED780C"/>
    <w:rsid w:val="00ED7BEE"/>
    <w:rsid w:val="00EE0CF3"/>
    <w:rsid w:val="00EE14C4"/>
    <w:rsid w:val="00EE16DB"/>
    <w:rsid w:val="00EE2343"/>
    <w:rsid w:val="00EE3286"/>
    <w:rsid w:val="00EE340B"/>
    <w:rsid w:val="00EE359E"/>
    <w:rsid w:val="00EE3CC0"/>
    <w:rsid w:val="00EE46C1"/>
    <w:rsid w:val="00EE4B33"/>
    <w:rsid w:val="00EE52E0"/>
    <w:rsid w:val="00EE7A93"/>
    <w:rsid w:val="00EF0F94"/>
    <w:rsid w:val="00EF278E"/>
    <w:rsid w:val="00EF2B26"/>
    <w:rsid w:val="00EF2E17"/>
    <w:rsid w:val="00EF31C5"/>
    <w:rsid w:val="00EF3361"/>
    <w:rsid w:val="00EF410C"/>
    <w:rsid w:val="00EF4A1F"/>
    <w:rsid w:val="00EF4B03"/>
    <w:rsid w:val="00EF5E96"/>
    <w:rsid w:val="00EF6251"/>
    <w:rsid w:val="00F01122"/>
    <w:rsid w:val="00F044B6"/>
    <w:rsid w:val="00F04CC5"/>
    <w:rsid w:val="00F04D24"/>
    <w:rsid w:val="00F06251"/>
    <w:rsid w:val="00F06D7B"/>
    <w:rsid w:val="00F076ED"/>
    <w:rsid w:val="00F107F1"/>
    <w:rsid w:val="00F10D34"/>
    <w:rsid w:val="00F12109"/>
    <w:rsid w:val="00F13147"/>
    <w:rsid w:val="00F13380"/>
    <w:rsid w:val="00F139F3"/>
    <w:rsid w:val="00F16EAD"/>
    <w:rsid w:val="00F173DE"/>
    <w:rsid w:val="00F17D0B"/>
    <w:rsid w:val="00F2134F"/>
    <w:rsid w:val="00F21E95"/>
    <w:rsid w:val="00F233C4"/>
    <w:rsid w:val="00F2355C"/>
    <w:rsid w:val="00F23909"/>
    <w:rsid w:val="00F26009"/>
    <w:rsid w:val="00F26A40"/>
    <w:rsid w:val="00F27137"/>
    <w:rsid w:val="00F273FE"/>
    <w:rsid w:val="00F32E79"/>
    <w:rsid w:val="00F34BB2"/>
    <w:rsid w:val="00F35C61"/>
    <w:rsid w:val="00F36498"/>
    <w:rsid w:val="00F37C28"/>
    <w:rsid w:val="00F37D84"/>
    <w:rsid w:val="00F37E40"/>
    <w:rsid w:val="00F40234"/>
    <w:rsid w:val="00F40732"/>
    <w:rsid w:val="00F4073B"/>
    <w:rsid w:val="00F40EA4"/>
    <w:rsid w:val="00F428E7"/>
    <w:rsid w:val="00F4443B"/>
    <w:rsid w:val="00F445AB"/>
    <w:rsid w:val="00F454FA"/>
    <w:rsid w:val="00F455EE"/>
    <w:rsid w:val="00F463E2"/>
    <w:rsid w:val="00F46668"/>
    <w:rsid w:val="00F46B12"/>
    <w:rsid w:val="00F4723D"/>
    <w:rsid w:val="00F47E8B"/>
    <w:rsid w:val="00F505FA"/>
    <w:rsid w:val="00F53EE8"/>
    <w:rsid w:val="00F54607"/>
    <w:rsid w:val="00F54A06"/>
    <w:rsid w:val="00F55749"/>
    <w:rsid w:val="00F55B66"/>
    <w:rsid w:val="00F55DEF"/>
    <w:rsid w:val="00F60A79"/>
    <w:rsid w:val="00F60B5F"/>
    <w:rsid w:val="00F6150C"/>
    <w:rsid w:val="00F633FF"/>
    <w:rsid w:val="00F63ED3"/>
    <w:rsid w:val="00F64B97"/>
    <w:rsid w:val="00F66B84"/>
    <w:rsid w:val="00F67C3B"/>
    <w:rsid w:val="00F67D8E"/>
    <w:rsid w:val="00F701AF"/>
    <w:rsid w:val="00F70AB5"/>
    <w:rsid w:val="00F716DD"/>
    <w:rsid w:val="00F71E90"/>
    <w:rsid w:val="00F727E4"/>
    <w:rsid w:val="00F73380"/>
    <w:rsid w:val="00F73B81"/>
    <w:rsid w:val="00F76148"/>
    <w:rsid w:val="00F77F58"/>
    <w:rsid w:val="00F812B8"/>
    <w:rsid w:val="00F824F0"/>
    <w:rsid w:val="00F82CEC"/>
    <w:rsid w:val="00F83862"/>
    <w:rsid w:val="00F84F45"/>
    <w:rsid w:val="00F854EA"/>
    <w:rsid w:val="00F85603"/>
    <w:rsid w:val="00F872B3"/>
    <w:rsid w:val="00F8740C"/>
    <w:rsid w:val="00F87B0B"/>
    <w:rsid w:val="00F87F52"/>
    <w:rsid w:val="00F90B36"/>
    <w:rsid w:val="00F923DC"/>
    <w:rsid w:val="00F92A6F"/>
    <w:rsid w:val="00F94D7B"/>
    <w:rsid w:val="00FA13C0"/>
    <w:rsid w:val="00FA20A5"/>
    <w:rsid w:val="00FA2F98"/>
    <w:rsid w:val="00FA3747"/>
    <w:rsid w:val="00FA621D"/>
    <w:rsid w:val="00FA6417"/>
    <w:rsid w:val="00FB03DF"/>
    <w:rsid w:val="00FB1500"/>
    <w:rsid w:val="00FB2D05"/>
    <w:rsid w:val="00FB3F3D"/>
    <w:rsid w:val="00FB7D3E"/>
    <w:rsid w:val="00FC10A2"/>
    <w:rsid w:val="00FC3D30"/>
    <w:rsid w:val="00FC4073"/>
    <w:rsid w:val="00FC5F0B"/>
    <w:rsid w:val="00FC6F22"/>
    <w:rsid w:val="00FC761B"/>
    <w:rsid w:val="00FC7D85"/>
    <w:rsid w:val="00FC7F29"/>
    <w:rsid w:val="00FD034B"/>
    <w:rsid w:val="00FD1062"/>
    <w:rsid w:val="00FD1152"/>
    <w:rsid w:val="00FD17A8"/>
    <w:rsid w:val="00FD3E70"/>
    <w:rsid w:val="00FD63E3"/>
    <w:rsid w:val="00FD7516"/>
    <w:rsid w:val="00FD784C"/>
    <w:rsid w:val="00FE0BC2"/>
    <w:rsid w:val="00FE0D0C"/>
    <w:rsid w:val="00FE0F18"/>
    <w:rsid w:val="00FE4E6F"/>
    <w:rsid w:val="00FE6426"/>
    <w:rsid w:val="00FE6DEA"/>
    <w:rsid w:val="00FE77E1"/>
    <w:rsid w:val="00FF03AF"/>
    <w:rsid w:val="00FF0666"/>
    <w:rsid w:val="00FF0D61"/>
    <w:rsid w:val="00FF2AA3"/>
    <w:rsid w:val="00FF2EA4"/>
    <w:rsid w:val="00FF47C0"/>
    <w:rsid w:val="00FF47D9"/>
    <w:rsid w:val="00FF48B5"/>
    <w:rsid w:val="00FF4FEC"/>
    <w:rsid w:val="00FF5BC0"/>
    <w:rsid w:val="00FF5E2B"/>
    <w:rsid w:val="00FF6CAE"/>
    <w:rsid w:val="00FF79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705B8"/>
  <w15:chartTrackingRefBased/>
  <w15:docId w15:val="{B725B720-10F9-4420-BD3B-8992DA125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426"/>
    <w:rPr>
      <w:rFonts w:ascii="Times New Roman" w:hAnsi="Times New Roman"/>
      <w:sz w:val="24"/>
    </w:rPr>
  </w:style>
  <w:style w:type="paragraph" w:styleId="Heading1">
    <w:name w:val="heading 1"/>
    <w:basedOn w:val="Normal"/>
    <w:next w:val="Normal"/>
    <w:link w:val="Heading1Char"/>
    <w:uiPriority w:val="9"/>
    <w:qFormat/>
    <w:rsid w:val="00F35C61"/>
    <w:pPr>
      <w:keepNext/>
      <w:keepLines/>
      <w:spacing w:before="240" w:after="0" w:line="360" w:lineRule="auto"/>
      <w:jc w:val="both"/>
      <w:outlineLvl w:val="0"/>
    </w:pPr>
    <w:rPr>
      <w:rFonts w:eastAsiaTheme="majorEastAsia" w:cs="Times New Roman"/>
      <w:b/>
      <w:sz w:val="28"/>
      <w:szCs w:val="24"/>
    </w:rPr>
  </w:style>
  <w:style w:type="paragraph" w:styleId="Heading2">
    <w:name w:val="heading 2"/>
    <w:next w:val="Normal"/>
    <w:link w:val="Heading2Char"/>
    <w:uiPriority w:val="9"/>
    <w:unhideWhenUsed/>
    <w:qFormat/>
    <w:rsid w:val="0012014E"/>
    <w:pPr>
      <w:numPr>
        <w:ilvl w:val="1"/>
        <w:numId w:val="4"/>
      </w:numPr>
      <w:spacing w:after="0" w:line="360" w:lineRule="auto"/>
      <w:jc w:val="both"/>
      <w:outlineLvl w:val="1"/>
    </w:pPr>
    <w:rPr>
      <w:rFonts w:ascii="Times New Roman" w:hAnsi="Times New Roman" w:cs="Times New Roman"/>
      <w:b/>
      <w:color w:val="000000"/>
      <w:sz w:val="28"/>
      <w:szCs w:val="24"/>
    </w:rPr>
  </w:style>
  <w:style w:type="paragraph" w:styleId="Heading3">
    <w:name w:val="heading 3"/>
    <w:basedOn w:val="Normal"/>
    <w:next w:val="Normal"/>
    <w:link w:val="Heading3Char"/>
    <w:uiPriority w:val="9"/>
    <w:unhideWhenUsed/>
    <w:qFormat/>
    <w:rsid w:val="00CE118A"/>
    <w:pPr>
      <w:keepNext/>
      <w:keepLines/>
      <w:numPr>
        <w:ilvl w:val="2"/>
        <w:numId w:val="4"/>
      </w:numPr>
      <w:spacing w:before="40" w:after="0"/>
      <w:ind w:left="720"/>
      <w:outlineLvl w:val="2"/>
    </w:pPr>
    <w:rPr>
      <w:rFonts w:eastAsiaTheme="majorEastAsia" w:cs="Times New Roman"/>
      <w:b/>
      <w:color w:val="000000" w:themeColor="text1"/>
      <w:szCs w:val="24"/>
    </w:rPr>
  </w:style>
  <w:style w:type="paragraph" w:styleId="Heading4">
    <w:name w:val="heading 4"/>
    <w:basedOn w:val="Heading3"/>
    <w:next w:val="Normal"/>
    <w:link w:val="Heading4Char"/>
    <w:uiPriority w:val="9"/>
    <w:unhideWhenUsed/>
    <w:qFormat/>
    <w:rsid w:val="00806B1F"/>
    <w:pPr>
      <w:numPr>
        <w:ilvl w:val="3"/>
      </w:numPr>
      <w:ind w:left="720"/>
      <w:outlineLvl w:val="3"/>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7978"/>
    <w:pPr>
      <w:ind w:left="720"/>
      <w:contextualSpacing/>
    </w:pPr>
  </w:style>
  <w:style w:type="paragraph" w:styleId="NoSpacing">
    <w:name w:val="No Spacing"/>
    <w:link w:val="NoSpacingChar"/>
    <w:uiPriority w:val="1"/>
    <w:qFormat/>
    <w:rsid w:val="00EC65B4"/>
    <w:pPr>
      <w:spacing w:after="0" w:line="240" w:lineRule="auto"/>
    </w:pPr>
    <w:rPr>
      <w:rFonts w:eastAsiaTheme="minorEastAsia"/>
      <w:color w:val="2E74B5" w:themeColor="accent1" w:themeShade="BF"/>
      <w:sz w:val="28"/>
    </w:rPr>
  </w:style>
  <w:style w:type="character" w:customStyle="1" w:styleId="NoSpacingChar">
    <w:name w:val="No Spacing Char"/>
    <w:basedOn w:val="DefaultParagraphFont"/>
    <w:link w:val="NoSpacing"/>
    <w:uiPriority w:val="1"/>
    <w:rsid w:val="00EC65B4"/>
    <w:rPr>
      <w:rFonts w:eastAsiaTheme="minorEastAsia"/>
      <w:color w:val="2E74B5" w:themeColor="accent1" w:themeShade="BF"/>
      <w:sz w:val="28"/>
    </w:rPr>
  </w:style>
  <w:style w:type="character" w:customStyle="1" w:styleId="Heading2Char">
    <w:name w:val="Heading 2 Char"/>
    <w:basedOn w:val="DefaultParagraphFont"/>
    <w:link w:val="Heading2"/>
    <w:uiPriority w:val="9"/>
    <w:rsid w:val="0012014E"/>
    <w:rPr>
      <w:rFonts w:ascii="Times New Roman" w:hAnsi="Times New Roman" w:cs="Times New Roman"/>
      <w:b/>
      <w:color w:val="000000"/>
      <w:sz w:val="28"/>
      <w:szCs w:val="24"/>
    </w:rPr>
  </w:style>
  <w:style w:type="character" w:customStyle="1" w:styleId="Heading3Char">
    <w:name w:val="Heading 3 Char"/>
    <w:basedOn w:val="DefaultParagraphFont"/>
    <w:link w:val="Heading3"/>
    <w:uiPriority w:val="9"/>
    <w:rsid w:val="00CE118A"/>
    <w:rPr>
      <w:rFonts w:ascii="Times New Roman" w:eastAsiaTheme="majorEastAsia" w:hAnsi="Times New Roman" w:cs="Times New Roman"/>
      <w:b/>
      <w:color w:val="000000" w:themeColor="text1"/>
      <w:sz w:val="24"/>
      <w:szCs w:val="24"/>
    </w:rPr>
  </w:style>
  <w:style w:type="character" w:customStyle="1" w:styleId="fontstyle01">
    <w:name w:val="fontstyle01"/>
    <w:basedOn w:val="DefaultParagraphFont"/>
    <w:rsid w:val="00FF48B5"/>
    <w:rPr>
      <w:rFonts w:ascii="Times New Roman" w:hAnsi="Times New Roman" w:cs="Times New Roman" w:hint="default"/>
      <w:b w:val="0"/>
      <w:bCs w:val="0"/>
      <w:i w:val="0"/>
      <w:iCs w:val="0"/>
      <w:color w:val="000000"/>
      <w:sz w:val="24"/>
      <w:szCs w:val="24"/>
    </w:rPr>
  </w:style>
  <w:style w:type="character" w:customStyle="1" w:styleId="Heading4Char">
    <w:name w:val="Heading 4 Char"/>
    <w:basedOn w:val="DefaultParagraphFont"/>
    <w:link w:val="Heading4"/>
    <w:uiPriority w:val="9"/>
    <w:rsid w:val="00806B1F"/>
    <w:rPr>
      <w:rFonts w:ascii="Times New Roman" w:eastAsiaTheme="majorEastAsia" w:hAnsi="Times New Roman" w:cs="Times New Roman"/>
      <w:b/>
      <w:bCs/>
      <w:color w:val="000000" w:themeColor="text1"/>
      <w:sz w:val="24"/>
      <w:szCs w:val="24"/>
    </w:rPr>
  </w:style>
  <w:style w:type="table" w:styleId="TableGrid">
    <w:name w:val="Table Grid"/>
    <w:basedOn w:val="TableNormal"/>
    <w:uiPriority w:val="39"/>
    <w:rsid w:val="00904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63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6322"/>
  </w:style>
  <w:style w:type="paragraph" w:styleId="Footer">
    <w:name w:val="footer"/>
    <w:basedOn w:val="Normal"/>
    <w:link w:val="FooterChar"/>
    <w:uiPriority w:val="99"/>
    <w:unhideWhenUsed/>
    <w:rsid w:val="00DF63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6322"/>
  </w:style>
  <w:style w:type="character" w:customStyle="1" w:styleId="Heading1Char">
    <w:name w:val="Heading 1 Char"/>
    <w:basedOn w:val="DefaultParagraphFont"/>
    <w:link w:val="Heading1"/>
    <w:uiPriority w:val="9"/>
    <w:rsid w:val="00F35C61"/>
    <w:rPr>
      <w:rFonts w:ascii="Times New Roman" w:eastAsiaTheme="majorEastAsia" w:hAnsi="Times New Roman" w:cs="Times New Roman"/>
      <w:b/>
      <w:sz w:val="28"/>
      <w:szCs w:val="24"/>
    </w:rPr>
  </w:style>
  <w:style w:type="paragraph" w:styleId="TOCHeading">
    <w:name w:val="TOC Heading"/>
    <w:basedOn w:val="Heading1"/>
    <w:next w:val="Normal"/>
    <w:uiPriority w:val="39"/>
    <w:unhideWhenUsed/>
    <w:qFormat/>
    <w:rsid w:val="009619D8"/>
    <w:pPr>
      <w:outlineLvl w:val="9"/>
    </w:pPr>
  </w:style>
  <w:style w:type="paragraph" w:styleId="TOC1">
    <w:name w:val="toc 1"/>
    <w:basedOn w:val="Normal"/>
    <w:next w:val="Normal"/>
    <w:autoRedefine/>
    <w:uiPriority w:val="39"/>
    <w:unhideWhenUsed/>
    <w:rsid w:val="009619D8"/>
    <w:pPr>
      <w:spacing w:after="100"/>
    </w:pPr>
  </w:style>
  <w:style w:type="paragraph" w:styleId="TOC2">
    <w:name w:val="toc 2"/>
    <w:basedOn w:val="Normal"/>
    <w:next w:val="Normal"/>
    <w:autoRedefine/>
    <w:uiPriority w:val="39"/>
    <w:unhideWhenUsed/>
    <w:rsid w:val="009619D8"/>
    <w:pPr>
      <w:spacing w:after="100"/>
      <w:ind w:left="220"/>
    </w:pPr>
  </w:style>
  <w:style w:type="paragraph" w:styleId="TOC3">
    <w:name w:val="toc 3"/>
    <w:basedOn w:val="Normal"/>
    <w:next w:val="Normal"/>
    <w:autoRedefine/>
    <w:uiPriority w:val="39"/>
    <w:unhideWhenUsed/>
    <w:rsid w:val="0056444A"/>
    <w:pPr>
      <w:tabs>
        <w:tab w:val="left" w:pos="1320"/>
        <w:tab w:val="right" w:leader="dot" w:pos="9350"/>
      </w:tabs>
      <w:spacing w:after="100"/>
      <w:ind w:left="220"/>
    </w:pPr>
  </w:style>
  <w:style w:type="character" w:styleId="Hyperlink">
    <w:name w:val="Hyperlink"/>
    <w:basedOn w:val="DefaultParagraphFont"/>
    <w:uiPriority w:val="99"/>
    <w:unhideWhenUsed/>
    <w:rsid w:val="009619D8"/>
    <w:rPr>
      <w:color w:val="0563C1" w:themeColor="hyperlink"/>
      <w:u w:val="single"/>
    </w:rPr>
  </w:style>
  <w:style w:type="paragraph" w:customStyle="1" w:styleId="Default">
    <w:name w:val="Default"/>
    <w:rsid w:val="00E540A9"/>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39"/>
    <w:rsid w:val="00465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Spacing"/>
    <w:next w:val="Normal"/>
    <w:link w:val="TitleChar"/>
    <w:autoRedefine/>
    <w:uiPriority w:val="10"/>
    <w:qFormat/>
    <w:rsid w:val="00EC65B4"/>
    <w:pPr>
      <w:spacing w:after="240"/>
    </w:pPr>
    <w:rPr>
      <w:sz w:val="32"/>
    </w:rPr>
  </w:style>
  <w:style w:type="character" w:customStyle="1" w:styleId="TitleChar">
    <w:name w:val="Title Char"/>
    <w:basedOn w:val="DefaultParagraphFont"/>
    <w:link w:val="Title"/>
    <w:uiPriority w:val="10"/>
    <w:rsid w:val="00EC65B4"/>
    <w:rPr>
      <w:rFonts w:eastAsiaTheme="minorEastAsia"/>
      <w:color w:val="2E74B5" w:themeColor="accent1" w:themeShade="BF"/>
      <w:sz w:val="32"/>
    </w:rPr>
  </w:style>
  <w:style w:type="character" w:styleId="Emphasis">
    <w:name w:val="Emphasis"/>
    <w:basedOn w:val="DefaultParagraphFont"/>
    <w:uiPriority w:val="20"/>
    <w:qFormat/>
    <w:rsid w:val="004775C5"/>
    <w:rPr>
      <w:i/>
      <w:iCs/>
    </w:rPr>
  </w:style>
  <w:style w:type="paragraph" w:customStyle="1" w:styleId="Heading41">
    <w:name w:val="Heading 41"/>
    <w:basedOn w:val="Normal"/>
    <w:next w:val="Normal"/>
    <w:uiPriority w:val="9"/>
    <w:unhideWhenUsed/>
    <w:qFormat/>
    <w:rsid w:val="008D7CD0"/>
    <w:pPr>
      <w:keepNext/>
      <w:keepLines/>
      <w:numPr>
        <w:numId w:val="11"/>
      </w:numPr>
      <w:spacing w:before="40" w:after="0"/>
      <w:jc w:val="both"/>
      <w:outlineLvl w:val="3"/>
    </w:pPr>
    <w:rPr>
      <w:rFonts w:asciiTheme="majorHAnsi" w:eastAsiaTheme="majorEastAsia" w:hAnsiTheme="majorHAnsi" w:cstheme="majorBidi"/>
      <w:b/>
      <w:iCs/>
    </w:rPr>
  </w:style>
  <w:style w:type="paragraph" w:styleId="Caption">
    <w:name w:val="caption"/>
    <w:basedOn w:val="Normal"/>
    <w:next w:val="Normal"/>
    <w:uiPriority w:val="35"/>
    <w:unhideWhenUsed/>
    <w:qFormat/>
    <w:rsid w:val="003E6FDD"/>
    <w:pPr>
      <w:spacing w:after="200" w:line="240" w:lineRule="auto"/>
    </w:pPr>
    <w:rPr>
      <w:i/>
      <w:iCs/>
      <w:color w:val="44546A" w:themeColor="text2"/>
      <w:sz w:val="18"/>
      <w:szCs w:val="18"/>
    </w:rPr>
  </w:style>
  <w:style w:type="character" w:customStyle="1" w:styleId="lsf">
    <w:name w:val="lsf"/>
    <w:basedOn w:val="DefaultParagraphFont"/>
    <w:rsid w:val="0060340C"/>
  </w:style>
  <w:style w:type="character" w:styleId="UnresolvedMention">
    <w:name w:val="Unresolved Mention"/>
    <w:basedOn w:val="DefaultParagraphFont"/>
    <w:uiPriority w:val="99"/>
    <w:semiHidden/>
    <w:unhideWhenUsed/>
    <w:rsid w:val="00814DFB"/>
    <w:rPr>
      <w:color w:val="605E5C"/>
      <w:shd w:val="clear" w:color="auto" w:fill="E1DFDD"/>
    </w:rPr>
  </w:style>
  <w:style w:type="paragraph" w:styleId="BalloonText">
    <w:name w:val="Balloon Text"/>
    <w:basedOn w:val="Normal"/>
    <w:link w:val="BalloonTextChar"/>
    <w:uiPriority w:val="99"/>
    <w:semiHidden/>
    <w:unhideWhenUsed/>
    <w:rsid w:val="003603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39E"/>
    <w:rPr>
      <w:rFonts w:ascii="Segoe UI" w:hAnsi="Segoe UI" w:cs="Segoe UI"/>
      <w:sz w:val="18"/>
      <w:szCs w:val="18"/>
    </w:rPr>
  </w:style>
  <w:style w:type="table" w:styleId="PlainTable4">
    <w:name w:val="Plain Table 4"/>
    <w:basedOn w:val="TableNormal"/>
    <w:uiPriority w:val="44"/>
    <w:rsid w:val="002C470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2C6E62"/>
  </w:style>
  <w:style w:type="table" w:customStyle="1" w:styleId="TableGrid2">
    <w:name w:val="Table Grid2"/>
    <w:basedOn w:val="TableNormal"/>
    <w:next w:val="TableGrid"/>
    <w:uiPriority w:val="39"/>
    <w:rsid w:val="002C6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E6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1F73"/>
    <w:rPr>
      <w:sz w:val="16"/>
      <w:szCs w:val="16"/>
    </w:rPr>
  </w:style>
  <w:style w:type="paragraph" w:styleId="CommentText">
    <w:name w:val="annotation text"/>
    <w:basedOn w:val="Normal"/>
    <w:link w:val="CommentTextChar"/>
    <w:uiPriority w:val="99"/>
    <w:semiHidden/>
    <w:unhideWhenUsed/>
    <w:rsid w:val="00CB1F73"/>
    <w:pPr>
      <w:spacing w:line="240" w:lineRule="auto"/>
    </w:pPr>
    <w:rPr>
      <w:sz w:val="20"/>
      <w:szCs w:val="20"/>
    </w:rPr>
  </w:style>
  <w:style w:type="character" w:customStyle="1" w:styleId="CommentTextChar">
    <w:name w:val="Comment Text Char"/>
    <w:basedOn w:val="DefaultParagraphFont"/>
    <w:link w:val="CommentText"/>
    <w:uiPriority w:val="99"/>
    <w:semiHidden/>
    <w:rsid w:val="00CB1F7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B1F73"/>
    <w:rPr>
      <w:b/>
      <w:bCs/>
    </w:rPr>
  </w:style>
  <w:style w:type="character" w:customStyle="1" w:styleId="CommentSubjectChar">
    <w:name w:val="Comment Subject Char"/>
    <w:basedOn w:val="CommentTextChar"/>
    <w:link w:val="CommentSubject"/>
    <w:uiPriority w:val="99"/>
    <w:semiHidden/>
    <w:rsid w:val="00CB1F73"/>
    <w:rPr>
      <w:rFonts w:ascii="Times New Roman" w:hAnsi="Times New Roman"/>
      <w:b/>
      <w:bCs/>
      <w:sz w:val="20"/>
      <w:szCs w:val="20"/>
    </w:rPr>
  </w:style>
  <w:style w:type="character" w:styleId="FollowedHyperlink">
    <w:name w:val="FollowedHyperlink"/>
    <w:basedOn w:val="DefaultParagraphFont"/>
    <w:uiPriority w:val="99"/>
    <w:semiHidden/>
    <w:unhideWhenUsed/>
    <w:rsid w:val="002C6BB8"/>
    <w:rPr>
      <w:color w:val="954F72" w:themeColor="followedHyperlink"/>
      <w:u w:val="single"/>
    </w:rPr>
  </w:style>
  <w:style w:type="paragraph" w:styleId="Bibliography">
    <w:name w:val="Bibliography"/>
    <w:basedOn w:val="Normal"/>
    <w:next w:val="Normal"/>
    <w:uiPriority w:val="37"/>
    <w:unhideWhenUsed/>
    <w:rsid w:val="003525C8"/>
  </w:style>
  <w:style w:type="table" w:styleId="PlainTable1">
    <w:name w:val="Plain Table 1"/>
    <w:basedOn w:val="TableNormal"/>
    <w:uiPriority w:val="41"/>
    <w:rsid w:val="00C25B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6432">
      <w:bodyDiv w:val="1"/>
      <w:marLeft w:val="0"/>
      <w:marRight w:val="0"/>
      <w:marTop w:val="0"/>
      <w:marBottom w:val="0"/>
      <w:divBdr>
        <w:top w:val="none" w:sz="0" w:space="0" w:color="auto"/>
        <w:left w:val="none" w:sz="0" w:space="0" w:color="auto"/>
        <w:bottom w:val="none" w:sz="0" w:space="0" w:color="auto"/>
        <w:right w:val="none" w:sz="0" w:space="0" w:color="auto"/>
      </w:divBdr>
    </w:div>
    <w:div w:id="26756510">
      <w:bodyDiv w:val="1"/>
      <w:marLeft w:val="0"/>
      <w:marRight w:val="0"/>
      <w:marTop w:val="0"/>
      <w:marBottom w:val="0"/>
      <w:divBdr>
        <w:top w:val="none" w:sz="0" w:space="0" w:color="auto"/>
        <w:left w:val="none" w:sz="0" w:space="0" w:color="auto"/>
        <w:bottom w:val="none" w:sz="0" w:space="0" w:color="auto"/>
        <w:right w:val="none" w:sz="0" w:space="0" w:color="auto"/>
      </w:divBdr>
    </w:div>
    <w:div w:id="73824821">
      <w:bodyDiv w:val="1"/>
      <w:marLeft w:val="0"/>
      <w:marRight w:val="0"/>
      <w:marTop w:val="0"/>
      <w:marBottom w:val="0"/>
      <w:divBdr>
        <w:top w:val="none" w:sz="0" w:space="0" w:color="auto"/>
        <w:left w:val="none" w:sz="0" w:space="0" w:color="auto"/>
        <w:bottom w:val="none" w:sz="0" w:space="0" w:color="auto"/>
        <w:right w:val="none" w:sz="0" w:space="0" w:color="auto"/>
      </w:divBdr>
    </w:div>
    <w:div w:id="118037683">
      <w:bodyDiv w:val="1"/>
      <w:marLeft w:val="0"/>
      <w:marRight w:val="0"/>
      <w:marTop w:val="0"/>
      <w:marBottom w:val="0"/>
      <w:divBdr>
        <w:top w:val="none" w:sz="0" w:space="0" w:color="auto"/>
        <w:left w:val="none" w:sz="0" w:space="0" w:color="auto"/>
        <w:bottom w:val="none" w:sz="0" w:space="0" w:color="auto"/>
        <w:right w:val="none" w:sz="0" w:space="0" w:color="auto"/>
      </w:divBdr>
    </w:div>
    <w:div w:id="179123105">
      <w:bodyDiv w:val="1"/>
      <w:marLeft w:val="0"/>
      <w:marRight w:val="0"/>
      <w:marTop w:val="0"/>
      <w:marBottom w:val="0"/>
      <w:divBdr>
        <w:top w:val="none" w:sz="0" w:space="0" w:color="auto"/>
        <w:left w:val="none" w:sz="0" w:space="0" w:color="auto"/>
        <w:bottom w:val="none" w:sz="0" w:space="0" w:color="auto"/>
        <w:right w:val="none" w:sz="0" w:space="0" w:color="auto"/>
      </w:divBdr>
    </w:div>
    <w:div w:id="187333182">
      <w:bodyDiv w:val="1"/>
      <w:marLeft w:val="0"/>
      <w:marRight w:val="0"/>
      <w:marTop w:val="0"/>
      <w:marBottom w:val="0"/>
      <w:divBdr>
        <w:top w:val="none" w:sz="0" w:space="0" w:color="auto"/>
        <w:left w:val="none" w:sz="0" w:space="0" w:color="auto"/>
        <w:bottom w:val="none" w:sz="0" w:space="0" w:color="auto"/>
        <w:right w:val="none" w:sz="0" w:space="0" w:color="auto"/>
      </w:divBdr>
    </w:div>
    <w:div w:id="212157684">
      <w:bodyDiv w:val="1"/>
      <w:marLeft w:val="0"/>
      <w:marRight w:val="0"/>
      <w:marTop w:val="0"/>
      <w:marBottom w:val="0"/>
      <w:divBdr>
        <w:top w:val="none" w:sz="0" w:space="0" w:color="auto"/>
        <w:left w:val="none" w:sz="0" w:space="0" w:color="auto"/>
        <w:bottom w:val="none" w:sz="0" w:space="0" w:color="auto"/>
        <w:right w:val="none" w:sz="0" w:space="0" w:color="auto"/>
      </w:divBdr>
    </w:div>
    <w:div w:id="262300286">
      <w:bodyDiv w:val="1"/>
      <w:marLeft w:val="0"/>
      <w:marRight w:val="0"/>
      <w:marTop w:val="0"/>
      <w:marBottom w:val="0"/>
      <w:divBdr>
        <w:top w:val="none" w:sz="0" w:space="0" w:color="auto"/>
        <w:left w:val="none" w:sz="0" w:space="0" w:color="auto"/>
        <w:bottom w:val="none" w:sz="0" w:space="0" w:color="auto"/>
        <w:right w:val="none" w:sz="0" w:space="0" w:color="auto"/>
      </w:divBdr>
    </w:div>
    <w:div w:id="359472699">
      <w:bodyDiv w:val="1"/>
      <w:marLeft w:val="0"/>
      <w:marRight w:val="0"/>
      <w:marTop w:val="0"/>
      <w:marBottom w:val="0"/>
      <w:divBdr>
        <w:top w:val="none" w:sz="0" w:space="0" w:color="auto"/>
        <w:left w:val="none" w:sz="0" w:space="0" w:color="auto"/>
        <w:bottom w:val="none" w:sz="0" w:space="0" w:color="auto"/>
        <w:right w:val="none" w:sz="0" w:space="0" w:color="auto"/>
      </w:divBdr>
    </w:div>
    <w:div w:id="362556283">
      <w:bodyDiv w:val="1"/>
      <w:marLeft w:val="0"/>
      <w:marRight w:val="0"/>
      <w:marTop w:val="0"/>
      <w:marBottom w:val="0"/>
      <w:divBdr>
        <w:top w:val="none" w:sz="0" w:space="0" w:color="auto"/>
        <w:left w:val="none" w:sz="0" w:space="0" w:color="auto"/>
        <w:bottom w:val="none" w:sz="0" w:space="0" w:color="auto"/>
        <w:right w:val="none" w:sz="0" w:space="0" w:color="auto"/>
      </w:divBdr>
    </w:div>
    <w:div w:id="454644445">
      <w:bodyDiv w:val="1"/>
      <w:marLeft w:val="0"/>
      <w:marRight w:val="0"/>
      <w:marTop w:val="0"/>
      <w:marBottom w:val="0"/>
      <w:divBdr>
        <w:top w:val="none" w:sz="0" w:space="0" w:color="auto"/>
        <w:left w:val="none" w:sz="0" w:space="0" w:color="auto"/>
        <w:bottom w:val="none" w:sz="0" w:space="0" w:color="auto"/>
        <w:right w:val="none" w:sz="0" w:space="0" w:color="auto"/>
      </w:divBdr>
    </w:div>
    <w:div w:id="487939590">
      <w:bodyDiv w:val="1"/>
      <w:marLeft w:val="0"/>
      <w:marRight w:val="0"/>
      <w:marTop w:val="0"/>
      <w:marBottom w:val="0"/>
      <w:divBdr>
        <w:top w:val="none" w:sz="0" w:space="0" w:color="auto"/>
        <w:left w:val="none" w:sz="0" w:space="0" w:color="auto"/>
        <w:bottom w:val="none" w:sz="0" w:space="0" w:color="auto"/>
        <w:right w:val="none" w:sz="0" w:space="0" w:color="auto"/>
      </w:divBdr>
    </w:div>
    <w:div w:id="519585004">
      <w:bodyDiv w:val="1"/>
      <w:marLeft w:val="0"/>
      <w:marRight w:val="0"/>
      <w:marTop w:val="0"/>
      <w:marBottom w:val="0"/>
      <w:divBdr>
        <w:top w:val="none" w:sz="0" w:space="0" w:color="auto"/>
        <w:left w:val="none" w:sz="0" w:space="0" w:color="auto"/>
        <w:bottom w:val="none" w:sz="0" w:space="0" w:color="auto"/>
        <w:right w:val="none" w:sz="0" w:space="0" w:color="auto"/>
      </w:divBdr>
    </w:div>
    <w:div w:id="543492957">
      <w:bodyDiv w:val="1"/>
      <w:marLeft w:val="0"/>
      <w:marRight w:val="0"/>
      <w:marTop w:val="0"/>
      <w:marBottom w:val="0"/>
      <w:divBdr>
        <w:top w:val="none" w:sz="0" w:space="0" w:color="auto"/>
        <w:left w:val="none" w:sz="0" w:space="0" w:color="auto"/>
        <w:bottom w:val="none" w:sz="0" w:space="0" w:color="auto"/>
        <w:right w:val="none" w:sz="0" w:space="0" w:color="auto"/>
      </w:divBdr>
    </w:div>
    <w:div w:id="555239427">
      <w:bodyDiv w:val="1"/>
      <w:marLeft w:val="0"/>
      <w:marRight w:val="0"/>
      <w:marTop w:val="0"/>
      <w:marBottom w:val="0"/>
      <w:divBdr>
        <w:top w:val="none" w:sz="0" w:space="0" w:color="auto"/>
        <w:left w:val="none" w:sz="0" w:space="0" w:color="auto"/>
        <w:bottom w:val="none" w:sz="0" w:space="0" w:color="auto"/>
        <w:right w:val="none" w:sz="0" w:space="0" w:color="auto"/>
      </w:divBdr>
    </w:div>
    <w:div w:id="565921482">
      <w:bodyDiv w:val="1"/>
      <w:marLeft w:val="0"/>
      <w:marRight w:val="0"/>
      <w:marTop w:val="0"/>
      <w:marBottom w:val="0"/>
      <w:divBdr>
        <w:top w:val="none" w:sz="0" w:space="0" w:color="auto"/>
        <w:left w:val="none" w:sz="0" w:space="0" w:color="auto"/>
        <w:bottom w:val="none" w:sz="0" w:space="0" w:color="auto"/>
        <w:right w:val="none" w:sz="0" w:space="0" w:color="auto"/>
      </w:divBdr>
    </w:div>
    <w:div w:id="585268597">
      <w:bodyDiv w:val="1"/>
      <w:marLeft w:val="0"/>
      <w:marRight w:val="0"/>
      <w:marTop w:val="0"/>
      <w:marBottom w:val="0"/>
      <w:divBdr>
        <w:top w:val="none" w:sz="0" w:space="0" w:color="auto"/>
        <w:left w:val="none" w:sz="0" w:space="0" w:color="auto"/>
        <w:bottom w:val="none" w:sz="0" w:space="0" w:color="auto"/>
        <w:right w:val="none" w:sz="0" w:space="0" w:color="auto"/>
      </w:divBdr>
    </w:div>
    <w:div w:id="602306252">
      <w:bodyDiv w:val="1"/>
      <w:marLeft w:val="0"/>
      <w:marRight w:val="0"/>
      <w:marTop w:val="0"/>
      <w:marBottom w:val="0"/>
      <w:divBdr>
        <w:top w:val="none" w:sz="0" w:space="0" w:color="auto"/>
        <w:left w:val="none" w:sz="0" w:space="0" w:color="auto"/>
        <w:bottom w:val="none" w:sz="0" w:space="0" w:color="auto"/>
        <w:right w:val="none" w:sz="0" w:space="0" w:color="auto"/>
      </w:divBdr>
    </w:div>
    <w:div w:id="672495004">
      <w:bodyDiv w:val="1"/>
      <w:marLeft w:val="0"/>
      <w:marRight w:val="0"/>
      <w:marTop w:val="0"/>
      <w:marBottom w:val="0"/>
      <w:divBdr>
        <w:top w:val="none" w:sz="0" w:space="0" w:color="auto"/>
        <w:left w:val="none" w:sz="0" w:space="0" w:color="auto"/>
        <w:bottom w:val="none" w:sz="0" w:space="0" w:color="auto"/>
        <w:right w:val="none" w:sz="0" w:space="0" w:color="auto"/>
      </w:divBdr>
    </w:div>
    <w:div w:id="680207532">
      <w:bodyDiv w:val="1"/>
      <w:marLeft w:val="0"/>
      <w:marRight w:val="0"/>
      <w:marTop w:val="0"/>
      <w:marBottom w:val="0"/>
      <w:divBdr>
        <w:top w:val="none" w:sz="0" w:space="0" w:color="auto"/>
        <w:left w:val="none" w:sz="0" w:space="0" w:color="auto"/>
        <w:bottom w:val="none" w:sz="0" w:space="0" w:color="auto"/>
        <w:right w:val="none" w:sz="0" w:space="0" w:color="auto"/>
      </w:divBdr>
    </w:div>
    <w:div w:id="759062887">
      <w:bodyDiv w:val="1"/>
      <w:marLeft w:val="0"/>
      <w:marRight w:val="0"/>
      <w:marTop w:val="0"/>
      <w:marBottom w:val="0"/>
      <w:divBdr>
        <w:top w:val="none" w:sz="0" w:space="0" w:color="auto"/>
        <w:left w:val="none" w:sz="0" w:space="0" w:color="auto"/>
        <w:bottom w:val="none" w:sz="0" w:space="0" w:color="auto"/>
        <w:right w:val="none" w:sz="0" w:space="0" w:color="auto"/>
      </w:divBdr>
    </w:div>
    <w:div w:id="782725946">
      <w:bodyDiv w:val="1"/>
      <w:marLeft w:val="0"/>
      <w:marRight w:val="0"/>
      <w:marTop w:val="0"/>
      <w:marBottom w:val="0"/>
      <w:divBdr>
        <w:top w:val="none" w:sz="0" w:space="0" w:color="auto"/>
        <w:left w:val="none" w:sz="0" w:space="0" w:color="auto"/>
        <w:bottom w:val="none" w:sz="0" w:space="0" w:color="auto"/>
        <w:right w:val="none" w:sz="0" w:space="0" w:color="auto"/>
      </w:divBdr>
    </w:div>
    <w:div w:id="835344902">
      <w:bodyDiv w:val="1"/>
      <w:marLeft w:val="0"/>
      <w:marRight w:val="0"/>
      <w:marTop w:val="0"/>
      <w:marBottom w:val="0"/>
      <w:divBdr>
        <w:top w:val="none" w:sz="0" w:space="0" w:color="auto"/>
        <w:left w:val="none" w:sz="0" w:space="0" w:color="auto"/>
        <w:bottom w:val="none" w:sz="0" w:space="0" w:color="auto"/>
        <w:right w:val="none" w:sz="0" w:space="0" w:color="auto"/>
      </w:divBdr>
    </w:div>
    <w:div w:id="859661002">
      <w:bodyDiv w:val="1"/>
      <w:marLeft w:val="0"/>
      <w:marRight w:val="0"/>
      <w:marTop w:val="0"/>
      <w:marBottom w:val="0"/>
      <w:divBdr>
        <w:top w:val="none" w:sz="0" w:space="0" w:color="auto"/>
        <w:left w:val="none" w:sz="0" w:space="0" w:color="auto"/>
        <w:bottom w:val="none" w:sz="0" w:space="0" w:color="auto"/>
        <w:right w:val="none" w:sz="0" w:space="0" w:color="auto"/>
      </w:divBdr>
    </w:div>
    <w:div w:id="899487325">
      <w:bodyDiv w:val="1"/>
      <w:marLeft w:val="0"/>
      <w:marRight w:val="0"/>
      <w:marTop w:val="0"/>
      <w:marBottom w:val="0"/>
      <w:divBdr>
        <w:top w:val="none" w:sz="0" w:space="0" w:color="auto"/>
        <w:left w:val="none" w:sz="0" w:space="0" w:color="auto"/>
        <w:bottom w:val="none" w:sz="0" w:space="0" w:color="auto"/>
        <w:right w:val="none" w:sz="0" w:space="0" w:color="auto"/>
      </w:divBdr>
    </w:div>
    <w:div w:id="920406133">
      <w:bodyDiv w:val="1"/>
      <w:marLeft w:val="0"/>
      <w:marRight w:val="0"/>
      <w:marTop w:val="0"/>
      <w:marBottom w:val="0"/>
      <w:divBdr>
        <w:top w:val="none" w:sz="0" w:space="0" w:color="auto"/>
        <w:left w:val="none" w:sz="0" w:space="0" w:color="auto"/>
        <w:bottom w:val="none" w:sz="0" w:space="0" w:color="auto"/>
        <w:right w:val="none" w:sz="0" w:space="0" w:color="auto"/>
      </w:divBdr>
    </w:div>
    <w:div w:id="926620382">
      <w:bodyDiv w:val="1"/>
      <w:marLeft w:val="0"/>
      <w:marRight w:val="0"/>
      <w:marTop w:val="0"/>
      <w:marBottom w:val="0"/>
      <w:divBdr>
        <w:top w:val="none" w:sz="0" w:space="0" w:color="auto"/>
        <w:left w:val="none" w:sz="0" w:space="0" w:color="auto"/>
        <w:bottom w:val="none" w:sz="0" w:space="0" w:color="auto"/>
        <w:right w:val="none" w:sz="0" w:space="0" w:color="auto"/>
      </w:divBdr>
    </w:div>
    <w:div w:id="927352553">
      <w:bodyDiv w:val="1"/>
      <w:marLeft w:val="0"/>
      <w:marRight w:val="0"/>
      <w:marTop w:val="0"/>
      <w:marBottom w:val="0"/>
      <w:divBdr>
        <w:top w:val="none" w:sz="0" w:space="0" w:color="auto"/>
        <w:left w:val="none" w:sz="0" w:space="0" w:color="auto"/>
        <w:bottom w:val="none" w:sz="0" w:space="0" w:color="auto"/>
        <w:right w:val="none" w:sz="0" w:space="0" w:color="auto"/>
      </w:divBdr>
    </w:div>
    <w:div w:id="955453132">
      <w:bodyDiv w:val="1"/>
      <w:marLeft w:val="0"/>
      <w:marRight w:val="0"/>
      <w:marTop w:val="0"/>
      <w:marBottom w:val="0"/>
      <w:divBdr>
        <w:top w:val="none" w:sz="0" w:space="0" w:color="auto"/>
        <w:left w:val="none" w:sz="0" w:space="0" w:color="auto"/>
        <w:bottom w:val="none" w:sz="0" w:space="0" w:color="auto"/>
        <w:right w:val="none" w:sz="0" w:space="0" w:color="auto"/>
      </w:divBdr>
    </w:div>
    <w:div w:id="988090846">
      <w:bodyDiv w:val="1"/>
      <w:marLeft w:val="0"/>
      <w:marRight w:val="0"/>
      <w:marTop w:val="0"/>
      <w:marBottom w:val="0"/>
      <w:divBdr>
        <w:top w:val="none" w:sz="0" w:space="0" w:color="auto"/>
        <w:left w:val="none" w:sz="0" w:space="0" w:color="auto"/>
        <w:bottom w:val="none" w:sz="0" w:space="0" w:color="auto"/>
        <w:right w:val="none" w:sz="0" w:space="0" w:color="auto"/>
      </w:divBdr>
    </w:div>
    <w:div w:id="1042049827">
      <w:bodyDiv w:val="1"/>
      <w:marLeft w:val="0"/>
      <w:marRight w:val="0"/>
      <w:marTop w:val="0"/>
      <w:marBottom w:val="0"/>
      <w:divBdr>
        <w:top w:val="none" w:sz="0" w:space="0" w:color="auto"/>
        <w:left w:val="none" w:sz="0" w:space="0" w:color="auto"/>
        <w:bottom w:val="none" w:sz="0" w:space="0" w:color="auto"/>
        <w:right w:val="none" w:sz="0" w:space="0" w:color="auto"/>
      </w:divBdr>
    </w:div>
    <w:div w:id="1056664046">
      <w:bodyDiv w:val="1"/>
      <w:marLeft w:val="0"/>
      <w:marRight w:val="0"/>
      <w:marTop w:val="0"/>
      <w:marBottom w:val="0"/>
      <w:divBdr>
        <w:top w:val="none" w:sz="0" w:space="0" w:color="auto"/>
        <w:left w:val="none" w:sz="0" w:space="0" w:color="auto"/>
        <w:bottom w:val="none" w:sz="0" w:space="0" w:color="auto"/>
        <w:right w:val="none" w:sz="0" w:space="0" w:color="auto"/>
      </w:divBdr>
    </w:div>
    <w:div w:id="1078331245">
      <w:bodyDiv w:val="1"/>
      <w:marLeft w:val="0"/>
      <w:marRight w:val="0"/>
      <w:marTop w:val="0"/>
      <w:marBottom w:val="0"/>
      <w:divBdr>
        <w:top w:val="none" w:sz="0" w:space="0" w:color="auto"/>
        <w:left w:val="none" w:sz="0" w:space="0" w:color="auto"/>
        <w:bottom w:val="none" w:sz="0" w:space="0" w:color="auto"/>
        <w:right w:val="none" w:sz="0" w:space="0" w:color="auto"/>
      </w:divBdr>
    </w:div>
    <w:div w:id="1089497015">
      <w:bodyDiv w:val="1"/>
      <w:marLeft w:val="0"/>
      <w:marRight w:val="0"/>
      <w:marTop w:val="0"/>
      <w:marBottom w:val="0"/>
      <w:divBdr>
        <w:top w:val="none" w:sz="0" w:space="0" w:color="auto"/>
        <w:left w:val="none" w:sz="0" w:space="0" w:color="auto"/>
        <w:bottom w:val="none" w:sz="0" w:space="0" w:color="auto"/>
        <w:right w:val="none" w:sz="0" w:space="0" w:color="auto"/>
      </w:divBdr>
    </w:div>
    <w:div w:id="1091849029">
      <w:bodyDiv w:val="1"/>
      <w:marLeft w:val="0"/>
      <w:marRight w:val="0"/>
      <w:marTop w:val="0"/>
      <w:marBottom w:val="0"/>
      <w:divBdr>
        <w:top w:val="none" w:sz="0" w:space="0" w:color="auto"/>
        <w:left w:val="none" w:sz="0" w:space="0" w:color="auto"/>
        <w:bottom w:val="none" w:sz="0" w:space="0" w:color="auto"/>
        <w:right w:val="none" w:sz="0" w:space="0" w:color="auto"/>
      </w:divBdr>
    </w:div>
    <w:div w:id="1108235694">
      <w:bodyDiv w:val="1"/>
      <w:marLeft w:val="0"/>
      <w:marRight w:val="0"/>
      <w:marTop w:val="0"/>
      <w:marBottom w:val="0"/>
      <w:divBdr>
        <w:top w:val="none" w:sz="0" w:space="0" w:color="auto"/>
        <w:left w:val="none" w:sz="0" w:space="0" w:color="auto"/>
        <w:bottom w:val="none" w:sz="0" w:space="0" w:color="auto"/>
        <w:right w:val="none" w:sz="0" w:space="0" w:color="auto"/>
      </w:divBdr>
    </w:div>
    <w:div w:id="1124928433">
      <w:bodyDiv w:val="1"/>
      <w:marLeft w:val="0"/>
      <w:marRight w:val="0"/>
      <w:marTop w:val="0"/>
      <w:marBottom w:val="0"/>
      <w:divBdr>
        <w:top w:val="none" w:sz="0" w:space="0" w:color="auto"/>
        <w:left w:val="none" w:sz="0" w:space="0" w:color="auto"/>
        <w:bottom w:val="none" w:sz="0" w:space="0" w:color="auto"/>
        <w:right w:val="none" w:sz="0" w:space="0" w:color="auto"/>
      </w:divBdr>
    </w:div>
    <w:div w:id="1127315903">
      <w:bodyDiv w:val="1"/>
      <w:marLeft w:val="0"/>
      <w:marRight w:val="0"/>
      <w:marTop w:val="0"/>
      <w:marBottom w:val="0"/>
      <w:divBdr>
        <w:top w:val="none" w:sz="0" w:space="0" w:color="auto"/>
        <w:left w:val="none" w:sz="0" w:space="0" w:color="auto"/>
        <w:bottom w:val="none" w:sz="0" w:space="0" w:color="auto"/>
        <w:right w:val="none" w:sz="0" w:space="0" w:color="auto"/>
      </w:divBdr>
    </w:div>
    <w:div w:id="1153714836">
      <w:bodyDiv w:val="1"/>
      <w:marLeft w:val="0"/>
      <w:marRight w:val="0"/>
      <w:marTop w:val="0"/>
      <w:marBottom w:val="0"/>
      <w:divBdr>
        <w:top w:val="none" w:sz="0" w:space="0" w:color="auto"/>
        <w:left w:val="none" w:sz="0" w:space="0" w:color="auto"/>
        <w:bottom w:val="none" w:sz="0" w:space="0" w:color="auto"/>
        <w:right w:val="none" w:sz="0" w:space="0" w:color="auto"/>
      </w:divBdr>
    </w:div>
    <w:div w:id="1266496845">
      <w:bodyDiv w:val="1"/>
      <w:marLeft w:val="0"/>
      <w:marRight w:val="0"/>
      <w:marTop w:val="0"/>
      <w:marBottom w:val="0"/>
      <w:divBdr>
        <w:top w:val="none" w:sz="0" w:space="0" w:color="auto"/>
        <w:left w:val="none" w:sz="0" w:space="0" w:color="auto"/>
        <w:bottom w:val="none" w:sz="0" w:space="0" w:color="auto"/>
        <w:right w:val="none" w:sz="0" w:space="0" w:color="auto"/>
      </w:divBdr>
    </w:div>
    <w:div w:id="1271818819">
      <w:bodyDiv w:val="1"/>
      <w:marLeft w:val="0"/>
      <w:marRight w:val="0"/>
      <w:marTop w:val="0"/>
      <w:marBottom w:val="0"/>
      <w:divBdr>
        <w:top w:val="none" w:sz="0" w:space="0" w:color="auto"/>
        <w:left w:val="none" w:sz="0" w:space="0" w:color="auto"/>
        <w:bottom w:val="none" w:sz="0" w:space="0" w:color="auto"/>
        <w:right w:val="none" w:sz="0" w:space="0" w:color="auto"/>
      </w:divBdr>
    </w:div>
    <w:div w:id="1286497907">
      <w:bodyDiv w:val="1"/>
      <w:marLeft w:val="0"/>
      <w:marRight w:val="0"/>
      <w:marTop w:val="0"/>
      <w:marBottom w:val="0"/>
      <w:divBdr>
        <w:top w:val="none" w:sz="0" w:space="0" w:color="auto"/>
        <w:left w:val="none" w:sz="0" w:space="0" w:color="auto"/>
        <w:bottom w:val="none" w:sz="0" w:space="0" w:color="auto"/>
        <w:right w:val="none" w:sz="0" w:space="0" w:color="auto"/>
      </w:divBdr>
    </w:div>
    <w:div w:id="1300958565">
      <w:bodyDiv w:val="1"/>
      <w:marLeft w:val="0"/>
      <w:marRight w:val="0"/>
      <w:marTop w:val="0"/>
      <w:marBottom w:val="0"/>
      <w:divBdr>
        <w:top w:val="none" w:sz="0" w:space="0" w:color="auto"/>
        <w:left w:val="none" w:sz="0" w:space="0" w:color="auto"/>
        <w:bottom w:val="none" w:sz="0" w:space="0" w:color="auto"/>
        <w:right w:val="none" w:sz="0" w:space="0" w:color="auto"/>
      </w:divBdr>
    </w:div>
    <w:div w:id="1308585590">
      <w:bodyDiv w:val="1"/>
      <w:marLeft w:val="0"/>
      <w:marRight w:val="0"/>
      <w:marTop w:val="0"/>
      <w:marBottom w:val="0"/>
      <w:divBdr>
        <w:top w:val="none" w:sz="0" w:space="0" w:color="auto"/>
        <w:left w:val="none" w:sz="0" w:space="0" w:color="auto"/>
        <w:bottom w:val="none" w:sz="0" w:space="0" w:color="auto"/>
        <w:right w:val="none" w:sz="0" w:space="0" w:color="auto"/>
      </w:divBdr>
    </w:div>
    <w:div w:id="1360469704">
      <w:bodyDiv w:val="1"/>
      <w:marLeft w:val="0"/>
      <w:marRight w:val="0"/>
      <w:marTop w:val="0"/>
      <w:marBottom w:val="0"/>
      <w:divBdr>
        <w:top w:val="none" w:sz="0" w:space="0" w:color="auto"/>
        <w:left w:val="none" w:sz="0" w:space="0" w:color="auto"/>
        <w:bottom w:val="none" w:sz="0" w:space="0" w:color="auto"/>
        <w:right w:val="none" w:sz="0" w:space="0" w:color="auto"/>
      </w:divBdr>
    </w:div>
    <w:div w:id="1380082896">
      <w:bodyDiv w:val="1"/>
      <w:marLeft w:val="0"/>
      <w:marRight w:val="0"/>
      <w:marTop w:val="0"/>
      <w:marBottom w:val="0"/>
      <w:divBdr>
        <w:top w:val="none" w:sz="0" w:space="0" w:color="auto"/>
        <w:left w:val="none" w:sz="0" w:space="0" w:color="auto"/>
        <w:bottom w:val="none" w:sz="0" w:space="0" w:color="auto"/>
        <w:right w:val="none" w:sz="0" w:space="0" w:color="auto"/>
      </w:divBdr>
    </w:div>
    <w:div w:id="1409772085">
      <w:bodyDiv w:val="1"/>
      <w:marLeft w:val="0"/>
      <w:marRight w:val="0"/>
      <w:marTop w:val="0"/>
      <w:marBottom w:val="0"/>
      <w:divBdr>
        <w:top w:val="none" w:sz="0" w:space="0" w:color="auto"/>
        <w:left w:val="none" w:sz="0" w:space="0" w:color="auto"/>
        <w:bottom w:val="none" w:sz="0" w:space="0" w:color="auto"/>
        <w:right w:val="none" w:sz="0" w:space="0" w:color="auto"/>
      </w:divBdr>
    </w:div>
    <w:div w:id="1443497983">
      <w:bodyDiv w:val="1"/>
      <w:marLeft w:val="0"/>
      <w:marRight w:val="0"/>
      <w:marTop w:val="0"/>
      <w:marBottom w:val="0"/>
      <w:divBdr>
        <w:top w:val="none" w:sz="0" w:space="0" w:color="auto"/>
        <w:left w:val="none" w:sz="0" w:space="0" w:color="auto"/>
        <w:bottom w:val="none" w:sz="0" w:space="0" w:color="auto"/>
        <w:right w:val="none" w:sz="0" w:space="0" w:color="auto"/>
      </w:divBdr>
    </w:div>
    <w:div w:id="1457944262">
      <w:bodyDiv w:val="1"/>
      <w:marLeft w:val="0"/>
      <w:marRight w:val="0"/>
      <w:marTop w:val="0"/>
      <w:marBottom w:val="0"/>
      <w:divBdr>
        <w:top w:val="none" w:sz="0" w:space="0" w:color="auto"/>
        <w:left w:val="none" w:sz="0" w:space="0" w:color="auto"/>
        <w:bottom w:val="none" w:sz="0" w:space="0" w:color="auto"/>
        <w:right w:val="none" w:sz="0" w:space="0" w:color="auto"/>
      </w:divBdr>
    </w:div>
    <w:div w:id="1483816638">
      <w:bodyDiv w:val="1"/>
      <w:marLeft w:val="0"/>
      <w:marRight w:val="0"/>
      <w:marTop w:val="0"/>
      <w:marBottom w:val="0"/>
      <w:divBdr>
        <w:top w:val="none" w:sz="0" w:space="0" w:color="auto"/>
        <w:left w:val="none" w:sz="0" w:space="0" w:color="auto"/>
        <w:bottom w:val="none" w:sz="0" w:space="0" w:color="auto"/>
        <w:right w:val="none" w:sz="0" w:space="0" w:color="auto"/>
      </w:divBdr>
    </w:div>
    <w:div w:id="1531262451">
      <w:bodyDiv w:val="1"/>
      <w:marLeft w:val="0"/>
      <w:marRight w:val="0"/>
      <w:marTop w:val="0"/>
      <w:marBottom w:val="0"/>
      <w:divBdr>
        <w:top w:val="none" w:sz="0" w:space="0" w:color="auto"/>
        <w:left w:val="none" w:sz="0" w:space="0" w:color="auto"/>
        <w:bottom w:val="none" w:sz="0" w:space="0" w:color="auto"/>
        <w:right w:val="none" w:sz="0" w:space="0" w:color="auto"/>
      </w:divBdr>
    </w:div>
    <w:div w:id="1555461572">
      <w:bodyDiv w:val="1"/>
      <w:marLeft w:val="0"/>
      <w:marRight w:val="0"/>
      <w:marTop w:val="0"/>
      <w:marBottom w:val="0"/>
      <w:divBdr>
        <w:top w:val="none" w:sz="0" w:space="0" w:color="auto"/>
        <w:left w:val="none" w:sz="0" w:space="0" w:color="auto"/>
        <w:bottom w:val="none" w:sz="0" w:space="0" w:color="auto"/>
        <w:right w:val="none" w:sz="0" w:space="0" w:color="auto"/>
      </w:divBdr>
    </w:div>
    <w:div w:id="1555509032">
      <w:bodyDiv w:val="1"/>
      <w:marLeft w:val="0"/>
      <w:marRight w:val="0"/>
      <w:marTop w:val="0"/>
      <w:marBottom w:val="0"/>
      <w:divBdr>
        <w:top w:val="none" w:sz="0" w:space="0" w:color="auto"/>
        <w:left w:val="none" w:sz="0" w:space="0" w:color="auto"/>
        <w:bottom w:val="none" w:sz="0" w:space="0" w:color="auto"/>
        <w:right w:val="none" w:sz="0" w:space="0" w:color="auto"/>
      </w:divBdr>
    </w:div>
    <w:div w:id="1635479848">
      <w:bodyDiv w:val="1"/>
      <w:marLeft w:val="0"/>
      <w:marRight w:val="0"/>
      <w:marTop w:val="0"/>
      <w:marBottom w:val="0"/>
      <w:divBdr>
        <w:top w:val="none" w:sz="0" w:space="0" w:color="auto"/>
        <w:left w:val="none" w:sz="0" w:space="0" w:color="auto"/>
        <w:bottom w:val="none" w:sz="0" w:space="0" w:color="auto"/>
        <w:right w:val="none" w:sz="0" w:space="0" w:color="auto"/>
      </w:divBdr>
    </w:div>
    <w:div w:id="1708725175">
      <w:bodyDiv w:val="1"/>
      <w:marLeft w:val="0"/>
      <w:marRight w:val="0"/>
      <w:marTop w:val="0"/>
      <w:marBottom w:val="0"/>
      <w:divBdr>
        <w:top w:val="none" w:sz="0" w:space="0" w:color="auto"/>
        <w:left w:val="none" w:sz="0" w:space="0" w:color="auto"/>
        <w:bottom w:val="none" w:sz="0" w:space="0" w:color="auto"/>
        <w:right w:val="none" w:sz="0" w:space="0" w:color="auto"/>
      </w:divBdr>
    </w:div>
    <w:div w:id="1766000021">
      <w:bodyDiv w:val="1"/>
      <w:marLeft w:val="0"/>
      <w:marRight w:val="0"/>
      <w:marTop w:val="0"/>
      <w:marBottom w:val="0"/>
      <w:divBdr>
        <w:top w:val="none" w:sz="0" w:space="0" w:color="auto"/>
        <w:left w:val="none" w:sz="0" w:space="0" w:color="auto"/>
        <w:bottom w:val="none" w:sz="0" w:space="0" w:color="auto"/>
        <w:right w:val="none" w:sz="0" w:space="0" w:color="auto"/>
      </w:divBdr>
    </w:div>
    <w:div w:id="1784380306">
      <w:bodyDiv w:val="1"/>
      <w:marLeft w:val="0"/>
      <w:marRight w:val="0"/>
      <w:marTop w:val="0"/>
      <w:marBottom w:val="0"/>
      <w:divBdr>
        <w:top w:val="none" w:sz="0" w:space="0" w:color="auto"/>
        <w:left w:val="none" w:sz="0" w:space="0" w:color="auto"/>
        <w:bottom w:val="none" w:sz="0" w:space="0" w:color="auto"/>
        <w:right w:val="none" w:sz="0" w:space="0" w:color="auto"/>
      </w:divBdr>
    </w:div>
    <w:div w:id="1784574958">
      <w:bodyDiv w:val="1"/>
      <w:marLeft w:val="0"/>
      <w:marRight w:val="0"/>
      <w:marTop w:val="0"/>
      <w:marBottom w:val="0"/>
      <w:divBdr>
        <w:top w:val="none" w:sz="0" w:space="0" w:color="auto"/>
        <w:left w:val="none" w:sz="0" w:space="0" w:color="auto"/>
        <w:bottom w:val="none" w:sz="0" w:space="0" w:color="auto"/>
        <w:right w:val="none" w:sz="0" w:space="0" w:color="auto"/>
      </w:divBdr>
    </w:div>
    <w:div w:id="1852838099">
      <w:bodyDiv w:val="1"/>
      <w:marLeft w:val="0"/>
      <w:marRight w:val="0"/>
      <w:marTop w:val="0"/>
      <w:marBottom w:val="0"/>
      <w:divBdr>
        <w:top w:val="none" w:sz="0" w:space="0" w:color="auto"/>
        <w:left w:val="none" w:sz="0" w:space="0" w:color="auto"/>
        <w:bottom w:val="none" w:sz="0" w:space="0" w:color="auto"/>
        <w:right w:val="none" w:sz="0" w:space="0" w:color="auto"/>
      </w:divBdr>
    </w:div>
    <w:div w:id="1874149271">
      <w:bodyDiv w:val="1"/>
      <w:marLeft w:val="0"/>
      <w:marRight w:val="0"/>
      <w:marTop w:val="0"/>
      <w:marBottom w:val="0"/>
      <w:divBdr>
        <w:top w:val="none" w:sz="0" w:space="0" w:color="auto"/>
        <w:left w:val="none" w:sz="0" w:space="0" w:color="auto"/>
        <w:bottom w:val="none" w:sz="0" w:space="0" w:color="auto"/>
        <w:right w:val="none" w:sz="0" w:space="0" w:color="auto"/>
      </w:divBdr>
    </w:div>
    <w:div w:id="1905212859">
      <w:bodyDiv w:val="1"/>
      <w:marLeft w:val="0"/>
      <w:marRight w:val="0"/>
      <w:marTop w:val="0"/>
      <w:marBottom w:val="0"/>
      <w:divBdr>
        <w:top w:val="none" w:sz="0" w:space="0" w:color="auto"/>
        <w:left w:val="none" w:sz="0" w:space="0" w:color="auto"/>
        <w:bottom w:val="none" w:sz="0" w:space="0" w:color="auto"/>
        <w:right w:val="none" w:sz="0" w:space="0" w:color="auto"/>
      </w:divBdr>
    </w:div>
    <w:div w:id="1923833578">
      <w:bodyDiv w:val="1"/>
      <w:marLeft w:val="0"/>
      <w:marRight w:val="0"/>
      <w:marTop w:val="0"/>
      <w:marBottom w:val="0"/>
      <w:divBdr>
        <w:top w:val="none" w:sz="0" w:space="0" w:color="auto"/>
        <w:left w:val="none" w:sz="0" w:space="0" w:color="auto"/>
        <w:bottom w:val="none" w:sz="0" w:space="0" w:color="auto"/>
        <w:right w:val="none" w:sz="0" w:space="0" w:color="auto"/>
      </w:divBdr>
    </w:div>
    <w:div w:id="1925068199">
      <w:bodyDiv w:val="1"/>
      <w:marLeft w:val="0"/>
      <w:marRight w:val="0"/>
      <w:marTop w:val="0"/>
      <w:marBottom w:val="0"/>
      <w:divBdr>
        <w:top w:val="none" w:sz="0" w:space="0" w:color="auto"/>
        <w:left w:val="none" w:sz="0" w:space="0" w:color="auto"/>
        <w:bottom w:val="none" w:sz="0" w:space="0" w:color="auto"/>
        <w:right w:val="none" w:sz="0" w:space="0" w:color="auto"/>
      </w:divBdr>
    </w:div>
    <w:div w:id="1933660642">
      <w:bodyDiv w:val="1"/>
      <w:marLeft w:val="0"/>
      <w:marRight w:val="0"/>
      <w:marTop w:val="0"/>
      <w:marBottom w:val="0"/>
      <w:divBdr>
        <w:top w:val="none" w:sz="0" w:space="0" w:color="auto"/>
        <w:left w:val="none" w:sz="0" w:space="0" w:color="auto"/>
        <w:bottom w:val="none" w:sz="0" w:space="0" w:color="auto"/>
        <w:right w:val="none" w:sz="0" w:space="0" w:color="auto"/>
      </w:divBdr>
    </w:div>
    <w:div w:id="1955401895">
      <w:bodyDiv w:val="1"/>
      <w:marLeft w:val="0"/>
      <w:marRight w:val="0"/>
      <w:marTop w:val="0"/>
      <w:marBottom w:val="0"/>
      <w:divBdr>
        <w:top w:val="none" w:sz="0" w:space="0" w:color="auto"/>
        <w:left w:val="none" w:sz="0" w:space="0" w:color="auto"/>
        <w:bottom w:val="none" w:sz="0" w:space="0" w:color="auto"/>
        <w:right w:val="none" w:sz="0" w:space="0" w:color="auto"/>
      </w:divBdr>
    </w:div>
    <w:div w:id="1961715595">
      <w:bodyDiv w:val="1"/>
      <w:marLeft w:val="0"/>
      <w:marRight w:val="0"/>
      <w:marTop w:val="0"/>
      <w:marBottom w:val="0"/>
      <w:divBdr>
        <w:top w:val="none" w:sz="0" w:space="0" w:color="auto"/>
        <w:left w:val="none" w:sz="0" w:space="0" w:color="auto"/>
        <w:bottom w:val="none" w:sz="0" w:space="0" w:color="auto"/>
        <w:right w:val="none" w:sz="0" w:space="0" w:color="auto"/>
      </w:divBdr>
    </w:div>
    <w:div w:id="1966691603">
      <w:bodyDiv w:val="1"/>
      <w:marLeft w:val="0"/>
      <w:marRight w:val="0"/>
      <w:marTop w:val="0"/>
      <w:marBottom w:val="0"/>
      <w:divBdr>
        <w:top w:val="none" w:sz="0" w:space="0" w:color="auto"/>
        <w:left w:val="none" w:sz="0" w:space="0" w:color="auto"/>
        <w:bottom w:val="none" w:sz="0" w:space="0" w:color="auto"/>
        <w:right w:val="none" w:sz="0" w:space="0" w:color="auto"/>
      </w:divBdr>
    </w:div>
    <w:div w:id="1972831850">
      <w:bodyDiv w:val="1"/>
      <w:marLeft w:val="0"/>
      <w:marRight w:val="0"/>
      <w:marTop w:val="0"/>
      <w:marBottom w:val="0"/>
      <w:divBdr>
        <w:top w:val="none" w:sz="0" w:space="0" w:color="auto"/>
        <w:left w:val="none" w:sz="0" w:space="0" w:color="auto"/>
        <w:bottom w:val="none" w:sz="0" w:space="0" w:color="auto"/>
        <w:right w:val="none" w:sz="0" w:space="0" w:color="auto"/>
      </w:divBdr>
    </w:div>
    <w:div w:id="2026514931">
      <w:bodyDiv w:val="1"/>
      <w:marLeft w:val="0"/>
      <w:marRight w:val="0"/>
      <w:marTop w:val="0"/>
      <w:marBottom w:val="0"/>
      <w:divBdr>
        <w:top w:val="none" w:sz="0" w:space="0" w:color="auto"/>
        <w:left w:val="none" w:sz="0" w:space="0" w:color="auto"/>
        <w:bottom w:val="none" w:sz="0" w:space="0" w:color="auto"/>
        <w:right w:val="none" w:sz="0" w:space="0" w:color="auto"/>
      </w:divBdr>
    </w:div>
    <w:div w:id="2030909330">
      <w:bodyDiv w:val="1"/>
      <w:marLeft w:val="0"/>
      <w:marRight w:val="0"/>
      <w:marTop w:val="0"/>
      <w:marBottom w:val="0"/>
      <w:divBdr>
        <w:top w:val="none" w:sz="0" w:space="0" w:color="auto"/>
        <w:left w:val="none" w:sz="0" w:space="0" w:color="auto"/>
        <w:bottom w:val="none" w:sz="0" w:space="0" w:color="auto"/>
        <w:right w:val="none" w:sz="0" w:space="0" w:color="auto"/>
      </w:divBdr>
    </w:div>
    <w:div w:id="2118331714">
      <w:bodyDiv w:val="1"/>
      <w:marLeft w:val="0"/>
      <w:marRight w:val="0"/>
      <w:marTop w:val="0"/>
      <w:marBottom w:val="0"/>
      <w:divBdr>
        <w:top w:val="none" w:sz="0" w:space="0" w:color="auto"/>
        <w:left w:val="none" w:sz="0" w:space="0" w:color="auto"/>
        <w:bottom w:val="none" w:sz="0" w:space="0" w:color="auto"/>
        <w:right w:val="none" w:sz="0" w:space="0" w:color="auto"/>
      </w:divBdr>
    </w:div>
    <w:div w:id="212922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7.png"/><Relationship Id="rId5" Type="http://schemas.openxmlformats.org/officeDocument/2006/relationships/image" Target="media/image60.jpeg"/><Relationship Id="rId4" Type="http://schemas.openxmlformats.org/officeDocument/2006/relationships/image" Target="media/image5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Professor IESE (SCEE) NUST H-12, Islamabad-Pakista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ar13</b:Tag>
    <b:SourceType>JournalArticle</b:SourceType>
    <b:Guid>{E97714CE-ABEE-4343-BA1A-A21F0970DBD2}</b:Guid>
    <b:Author>
      <b:Author>
        <b:NameList>
          <b:Person>
            <b:Last>Garcia</b:Last>
            <b:First>L.</b:First>
            <b:Middle>F., Corrêa</b:Middle>
          </b:Person>
          <b:Person>
            <b:Last>S. M.</b:Last>
            <b:First>Penteado</b:First>
          </b:Person>
          <b:Person>
            <b:Last>R.</b:Last>
            <b:First>Daemme,</b:First>
            <b:Middle>L. C., Gatti</b:Middle>
          </b:Person>
          <b:Person>
            <b:Last>L. V.</b:Last>
            <b:First>&amp;</b:First>
            <b:Middle>Alvim, D. S</b:Middle>
          </b:Person>
        </b:NameList>
      </b:Author>
    </b:Author>
    <b:Title>Measurements of emissions from motorcycles and modeling its impact on air quality.</b:Title>
    <b:Year>2013</b:Year>
    <b:JournalName>Journal of the Brazilian Chemical Society</b:JournalName>
    <b:Pages>375-384</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608E0A-8824-40C4-BA44-268CC567A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65</Words>
  <Characters>208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Final Report of HEC Funded Project under BPAIRB Program</vt:lpstr>
    </vt:vector>
  </TitlesOfParts>
  <Company/>
  <LinksUpToDate>false</LinksUpToDate>
  <CharactersWithSpaces>2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of HEC Funded Project under BPAIRB Program</dc:title>
  <dc:subject/>
  <dc:creator>PI: Dr. Muhammad Fahim Khokhar</dc:creator>
  <cp:keywords/>
  <dc:description/>
  <cp:lastModifiedBy>Muhammad Fahim Khokhar</cp:lastModifiedBy>
  <cp:revision>2</cp:revision>
  <cp:lastPrinted>2021-02-16T10:53:00Z</cp:lastPrinted>
  <dcterms:created xsi:type="dcterms:W3CDTF">2021-05-05T08:48:00Z</dcterms:created>
  <dcterms:modified xsi:type="dcterms:W3CDTF">2021-05-0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c1a046d-9d3e-36b2-864f-27842c0ad398</vt:lpwstr>
  </property>
  <property fmtid="{D5CDD505-2E9C-101B-9397-08002B2CF9AE}" pid="24" name="Mendeley Citation Style_1">
    <vt:lpwstr>http://www.zotero.org/styles/science-of-the-total-environment</vt:lpwstr>
  </property>
</Properties>
</file>